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8E79AF" w:rsidP="00F70470">
      <w:pPr>
        <w:spacing w:line="0" w:lineRule="atLeast"/>
        <w:rPr>
          <w:b/>
          <w:sz w:val="28"/>
        </w:rPr>
      </w:pPr>
    </w:p>
    <w:p w:rsidR="00F70470" w:rsidRPr="004A2338" w:rsidP="00F70470">
      <w:pPr>
        <w:spacing w:line="0" w:lineRule="atLeast"/>
        <w:rPr>
          <w:rFonts w:ascii="Arial" w:hAnsi="Arial" w:cs="Arial"/>
          <w:b/>
          <w:sz w:val="24"/>
          <w:szCs w:val="24"/>
        </w:rPr>
      </w:pPr>
      <w:r w:rsidRPr="004A2338">
        <w:rPr>
          <w:rFonts w:ascii="Arial" w:hAnsi="Arial" w:cs="Arial"/>
          <w:b/>
          <w:sz w:val="24"/>
          <w:szCs w:val="24"/>
        </w:rPr>
        <w:t xml:space="preserve">Shriram </w:t>
      </w:r>
      <w:r w:rsidRPr="004A2338" w:rsidR="00A42BF2">
        <w:rPr>
          <w:rFonts w:ascii="Arial" w:hAnsi="Arial" w:cs="Arial"/>
          <w:b/>
          <w:sz w:val="24"/>
          <w:szCs w:val="24"/>
        </w:rPr>
        <w:t xml:space="preserve"> </w:t>
      </w:r>
      <w:r w:rsidRPr="004A2338" w:rsidR="0054411B">
        <w:rPr>
          <w:rFonts w:ascii="Arial" w:hAnsi="Arial" w:cs="Arial"/>
          <w:b/>
          <w:sz w:val="24"/>
          <w:szCs w:val="24"/>
        </w:rPr>
        <w:t xml:space="preserve"> </w:t>
      </w:r>
      <w:r w:rsidRPr="004A2338">
        <w:rPr>
          <w:rFonts w:ascii="Arial" w:hAnsi="Arial" w:cs="Arial"/>
          <w:b/>
          <w:sz w:val="24"/>
          <w:szCs w:val="24"/>
        </w:rPr>
        <w:t xml:space="preserve">Sharadchandra </w:t>
      </w:r>
      <w:r w:rsidRPr="004A2338" w:rsidR="0054411B">
        <w:rPr>
          <w:rFonts w:ascii="Arial" w:hAnsi="Arial" w:cs="Arial"/>
          <w:b/>
          <w:sz w:val="24"/>
          <w:szCs w:val="24"/>
        </w:rPr>
        <w:t xml:space="preserve">  </w:t>
      </w:r>
      <w:r w:rsidRPr="004A2338" w:rsidR="0014617D">
        <w:rPr>
          <w:rFonts w:ascii="Arial" w:hAnsi="Arial" w:cs="Arial"/>
          <w:b/>
          <w:sz w:val="24"/>
          <w:szCs w:val="24"/>
        </w:rPr>
        <w:t>Joshi</w:t>
      </w:r>
    </w:p>
    <w:p w:rsidR="00F70470" w:rsidRPr="004A2338" w:rsidP="00E31EAB">
      <w:pPr>
        <w:spacing w:line="0" w:lineRule="atLeast"/>
        <w:rPr>
          <w:b/>
          <w:sz w:val="24"/>
          <w:szCs w:val="24"/>
        </w:rPr>
      </w:pPr>
      <w:r w:rsidRPr="004A2338">
        <w:rPr>
          <w:rFonts w:ascii="Arial" w:hAnsi="Arial" w:cs="Arial"/>
          <w:b/>
          <w:sz w:val="24"/>
          <w:szCs w:val="24"/>
        </w:rPr>
        <w:t>Cloud</w:t>
      </w:r>
      <w:r w:rsidRPr="004A2338" w:rsidR="0054411B">
        <w:rPr>
          <w:rFonts w:ascii="Arial" w:hAnsi="Arial" w:cs="Arial"/>
          <w:b/>
          <w:sz w:val="24"/>
          <w:szCs w:val="24"/>
        </w:rPr>
        <w:t xml:space="preserve"> </w:t>
      </w:r>
      <w:r w:rsidRPr="004A2338">
        <w:rPr>
          <w:rFonts w:ascii="Arial" w:hAnsi="Arial" w:cs="Arial"/>
          <w:b/>
          <w:sz w:val="24"/>
          <w:szCs w:val="24"/>
        </w:rPr>
        <w:t>/</w:t>
      </w:r>
      <w:r w:rsidRPr="004A2338" w:rsidR="0014617D">
        <w:rPr>
          <w:rFonts w:ascii="Arial" w:hAnsi="Arial" w:cs="Arial"/>
          <w:b/>
          <w:sz w:val="24"/>
          <w:szCs w:val="24"/>
        </w:rPr>
        <w:t xml:space="preserve"> </w:t>
      </w:r>
      <w:r w:rsidRPr="004A2338" w:rsidR="00E31EAB">
        <w:rPr>
          <w:rFonts w:ascii="Arial" w:hAnsi="Arial" w:cs="Arial"/>
          <w:b/>
          <w:sz w:val="24"/>
          <w:szCs w:val="24"/>
        </w:rPr>
        <w:t>Devops Professional</w:t>
      </w:r>
    </w:p>
    <w:p w:rsidR="00F70470" w:rsidRPr="004A2338" w:rsidP="00F70470">
      <w:pPr>
        <w:spacing w:line="0" w:lineRule="atLeast"/>
        <w:rPr>
          <w:sz w:val="24"/>
          <w:szCs w:val="24"/>
        </w:rPr>
      </w:pPr>
      <w:r w:rsidRPr="004A2338">
        <w:rPr>
          <w:sz w:val="24"/>
          <w:szCs w:val="24"/>
        </w:rPr>
        <w:t>Cell:</w:t>
      </w:r>
      <w:r w:rsidRPr="004A2338" w:rsidR="002E5D91">
        <w:rPr>
          <w:sz w:val="24"/>
          <w:szCs w:val="24"/>
        </w:rPr>
        <w:t xml:space="preserve"> +91 </w:t>
      </w:r>
      <w:r w:rsidRPr="004A2338" w:rsidR="0014617D">
        <w:rPr>
          <w:b/>
          <w:sz w:val="24"/>
          <w:szCs w:val="24"/>
        </w:rPr>
        <w:t>9136660657</w:t>
      </w:r>
    </w:p>
    <w:p w:rsidR="00F70470" w:rsidP="00F70470">
      <w:pPr>
        <w:spacing w:line="122" w:lineRule="exact"/>
        <w:rPr>
          <w:rFonts w:ascii="Times New Roman" w:hAnsi="Times New Roman"/>
          <w:sz w:val="24"/>
        </w:rPr>
      </w:pPr>
    </w:p>
    <w:p w:rsidR="00D4580D" w:rsidRPr="00D4580D" w:rsidP="00D4580D">
      <w:pPr>
        <w:spacing w:line="240" w:lineRule="atLeast"/>
        <w:rPr>
          <w:rFonts w:ascii="Helvetica" w:hAnsi="Helvetica" w:cs="Helvetica"/>
          <w:color w:val="222222"/>
          <w:sz w:val="17"/>
          <w:szCs w:val="17"/>
          <w:lang w:val="en-US"/>
        </w:rPr>
      </w:pPr>
      <w:r>
        <w:rPr>
          <w:sz w:val="24"/>
        </w:rPr>
        <w:t>Email:</w:t>
      </w:r>
      <w:r w:rsidRPr="00D4580D">
        <w:rPr>
          <w:rFonts w:ascii="Helvetica" w:hAnsi="Helvetica" w:cs="Helvetica"/>
          <w:color w:val="222222"/>
          <w:sz w:val="17"/>
          <w:szCs w:val="17"/>
        </w:rPr>
        <w:t xml:space="preserve"> </w:t>
      </w:r>
      <w:r w:rsidRPr="00D4580D">
        <w:rPr>
          <w:rFonts w:ascii="Helvetica" w:hAnsi="Helvetica" w:cs="Helvetica"/>
          <w:color w:val="222222"/>
          <w:sz w:val="24"/>
          <w:szCs w:val="24"/>
          <w:lang w:val="en-US"/>
        </w:rPr>
        <w:t>joshishreeram0386@gmail.com</w:t>
      </w:r>
    </w:p>
    <w:p w:rsidR="008E79AF" w:rsidRPr="0014617D" w:rsidP="0014617D">
      <w:pPr>
        <w:spacing w:line="300" w:lineRule="atLeast"/>
        <w:rPr>
          <w:rFonts w:ascii="Helvetica" w:hAnsi="Helvetica"/>
          <w:color w:val="222222"/>
          <w:sz w:val="21"/>
          <w:szCs w:val="21"/>
          <w:lang w:val="en-US"/>
        </w:rPr>
      </w:pPr>
    </w:p>
    <w:p w:rsidR="00F16647" w:rsidP="00F70470">
      <w:pPr>
        <w:spacing w:line="0" w:lineRule="atLeast"/>
        <w:rPr>
          <w:color w:val="0000FF"/>
          <w:sz w:val="24"/>
          <w:u w:val="single"/>
        </w:rPr>
      </w:pPr>
      <w:r>
        <w:rPr>
          <w:noProof/>
          <w:color w:val="0000FF"/>
          <w:sz w:val="24"/>
          <w:u w:val="single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5240</wp:posOffset>
            </wp:positionH>
            <wp:positionV relativeFrom="paragraph">
              <wp:posOffset>715645</wp:posOffset>
            </wp:positionV>
            <wp:extent cx="6896100" cy="19050"/>
            <wp:effectExtent l="19050" t="0" r="0" b="0"/>
            <wp:wrapNone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38910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60950">
        <w:rPr>
          <w:color w:val="0000FF"/>
          <w:sz w:val="24"/>
          <w:u w:val="single"/>
        </w:rPr>
        <w:t xml:space="preserve">       </w:t>
      </w:r>
      <w:r w:rsidRPr="00160950" w:rsidR="00160950">
        <w:rPr>
          <w:noProof/>
          <w:color w:val="0000FF"/>
          <w:sz w:val="24"/>
          <w:u w:val="single"/>
          <w:lang w:val="en-US"/>
        </w:rPr>
        <w:drawing>
          <wp:inline distT="0" distB="0" distL="0" distR="0">
            <wp:extent cx="701040" cy="701040"/>
            <wp:effectExtent l="0" t="0" r="3810" b="381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131279" name="Picture 16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0950">
        <w:rPr>
          <w:color w:val="0000FF"/>
          <w:sz w:val="24"/>
          <w:u w:val="single"/>
        </w:rPr>
        <w:t xml:space="preserve">                                                                 </w:t>
      </w:r>
      <w:r w:rsidRPr="00160950" w:rsidR="00160950">
        <w:rPr>
          <w:noProof/>
          <w:color w:val="0000FF"/>
          <w:sz w:val="24"/>
          <w:u w:val="single"/>
          <w:lang w:val="en-US"/>
        </w:rPr>
        <w:drawing>
          <wp:inline distT="0" distB="0" distL="0" distR="0">
            <wp:extent cx="2466975" cy="462915"/>
            <wp:effectExtent l="19050" t="0" r="952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677653" name="Picture 6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462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60950">
        <w:rPr>
          <w:color w:val="0000FF"/>
          <w:sz w:val="24"/>
          <w:u w:val="single"/>
        </w:rPr>
        <w:t xml:space="preserve">  </w:t>
      </w:r>
    </w:p>
    <w:p w:rsidR="00B213BC" w:rsidP="00F70470">
      <w:pPr>
        <w:spacing w:line="0" w:lineRule="atLeast"/>
        <w:rPr>
          <w:color w:val="0000FF"/>
          <w:sz w:val="24"/>
          <w:u w:val="single"/>
        </w:rPr>
      </w:pPr>
      <w:r>
        <w:rPr>
          <w:color w:val="0000FF"/>
          <w:sz w:val="24"/>
          <w:u w:val="single"/>
        </w:rPr>
        <w:t xml:space="preserve">      </w:t>
      </w:r>
    </w:p>
    <w:p w:rsidR="00B213BC" w:rsidP="00F70470">
      <w:pPr>
        <w:spacing w:line="0" w:lineRule="atLeast"/>
        <w:rPr>
          <w:color w:val="0000FF"/>
          <w:sz w:val="24"/>
          <w:u w:val="single"/>
        </w:rPr>
      </w:pPr>
    </w:p>
    <w:p w:rsidR="00351D30" w:rsidP="00F70470">
      <w:pPr>
        <w:spacing w:line="0" w:lineRule="atLeast"/>
        <w:rPr>
          <w:color w:val="0000FF"/>
          <w:sz w:val="24"/>
          <w:u w:val="single"/>
        </w:rPr>
      </w:pPr>
      <w:r>
        <w:rPr>
          <w:color w:val="0000FF"/>
          <w:sz w:val="24"/>
          <w:u w:val="single"/>
        </w:rPr>
        <w:t xml:space="preserve">                     </w:t>
      </w:r>
    </w:p>
    <w:p w:rsidR="007C2EE4" w:rsidP="00F70470">
      <w:pPr>
        <w:spacing w:line="0" w:lineRule="atLeast"/>
        <w:rPr>
          <w:sz w:val="24"/>
        </w:rPr>
      </w:pPr>
    </w:p>
    <w:p w:rsidR="00F70470" w:rsidP="00F70470">
      <w:pPr>
        <w:spacing w:line="0" w:lineRule="atLeast"/>
        <w:rPr>
          <w:sz w:val="24"/>
        </w:rPr>
      </w:pPr>
      <w:r w:rsidRPr="007C2EE4">
        <w:rPr>
          <w:b/>
          <w:sz w:val="24"/>
        </w:rPr>
        <w:t>Summary</w:t>
      </w:r>
    </w:p>
    <w:p w:rsidR="00F70470" w:rsidP="00F70470">
      <w:pPr>
        <w:spacing w:line="20" w:lineRule="exact"/>
        <w:rPr>
          <w:rFonts w:ascii="Times New Roman" w:hAnsi="Times New Roman"/>
          <w:sz w:val="24"/>
        </w:rPr>
      </w:pPr>
    </w:p>
    <w:p w:rsidR="00F70470" w:rsidP="00F70470">
      <w:pPr>
        <w:spacing w:line="206" w:lineRule="exact"/>
        <w:rPr>
          <w:rFonts w:ascii="Times New Roman" w:hAnsi="Times New Roman"/>
          <w:sz w:val="24"/>
        </w:rPr>
      </w:pPr>
    </w:p>
    <w:p w:rsidR="00F70470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A62D19">
        <w:rPr>
          <w:sz w:val="22"/>
          <w:szCs w:val="22"/>
        </w:rPr>
        <w:t xml:space="preserve">Over </w:t>
      </w:r>
      <w:r w:rsidR="00F16647">
        <w:rPr>
          <w:sz w:val="22"/>
          <w:szCs w:val="22"/>
        </w:rPr>
        <w:t xml:space="preserve">8 + </w:t>
      </w:r>
      <w:r w:rsidRPr="00A62D19">
        <w:rPr>
          <w:sz w:val="22"/>
          <w:szCs w:val="22"/>
        </w:rPr>
        <w:t xml:space="preserve">years of IT experience with specialization in </w:t>
      </w:r>
      <w:r w:rsidR="002E5D91">
        <w:rPr>
          <w:sz w:val="22"/>
          <w:szCs w:val="22"/>
        </w:rPr>
        <w:t>Amazon Web Services</w:t>
      </w:r>
      <w:r w:rsidRPr="00A62D19">
        <w:rPr>
          <w:sz w:val="22"/>
          <w:szCs w:val="22"/>
        </w:rPr>
        <w:t>, Virtualization, Server Administration</w:t>
      </w:r>
      <w:r w:rsidR="001F0D89">
        <w:rPr>
          <w:sz w:val="22"/>
          <w:szCs w:val="22"/>
        </w:rPr>
        <w:t>.</w:t>
      </w:r>
    </w:p>
    <w:p w:rsidR="00EE25D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Done Hashicorp</w:t>
      </w:r>
      <w:r w:rsidR="007828AA">
        <w:rPr>
          <w:sz w:val="22"/>
          <w:szCs w:val="22"/>
        </w:rPr>
        <w:t xml:space="preserve"> </w:t>
      </w:r>
      <w:r w:rsidR="0016095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Terraform Associate certification.</w:t>
      </w:r>
    </w:p>
    <w:p w:rsidR="00F37789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Done Amazon AWS Associate certification. </w:t>
      </w:r>
    </w:p>
    <w:p w:rsidR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Used </w:t>
      </w:r>
      <w:r w:rsidR="00716347">
        <w:rPr>
          <w:sz w:val="22"/>
          <w:szCs w:val="22"/>
        </w:rPr>
        <w:t>infrastructure as a code (Terraform) automates</w:t>
      </w:r>
      <w:r w:rsidR="004A77FE">
        <w:rPr>
          <w:sz w:val="22"/>
          <w:szCs w:val="22"/>
        </w:rPr>
        <w:t>,</w:t>
      </w:r>
      <w:r>
        <w:rPr>
          <w:sz w:val="22"/>
          <w:szCs w:val="22"/>
        </w:rPr>
        <w:t xml:space="preserve"> and provisioned</w:t>
      </w:r>
      <w:r>
        <w:rPr>
          <w:sz w:val="22"/>
          <w:szCs w:val="22"/>
        </w:rPr>
        <w:t xml:space="preserve"> around </w:t>
      </w:r>
      <w:r w:rsidR="00120EA7">
        <w:rPr>
          <w:sz w:val="22"/>
          <w:szCs w:val="22"/>
        </w:rPr>
        <w:t>100</w:t>
      </w:r>
      <w:r>
        <w:rPr>
          <w:sz w:val="22"/>
          <w:szCs w:val="22"/>
        </w:rPr>
        <w:t xml:space="preserve"> AWS instances</w:t>
      </w:r>
      <w:r w:rsidR="004A77FE">
        <w:rPr>
          <w:sz w:val="22"/>
          <w:szCs w:val="22"/>
        </w:rPr>
        <w:t xml:space="preserve"> for Linux and Windows OS</w:t>
      </w:r>
      <w:r w:rsidR="002F164B">
        <w:rPr>
          <w:sz w:val="22"/>
          <w:szCs w:val="22"/>
        </w:rPr>
        <w:t xml:space="preserve"> by triggering Jenkins.</w:t>
      </w:r>
    </w:p>
    <w:p w:rsidR="00091615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Created Lambda function to find out unused volumes on </w:t>
      </w:r>
      <w:r w:rsidR="00160950">
        <w:rPr>
          <w:sz w:val="22"/>
          <w:szCs w:val="22"/>
        </w:rPr>
        <w:t xml:space="preserve">AWS </w:t>
      </w:r>
      <w:r>
        <w:rPr>
          <w:sz w:val="22"/>
          <w:szCs w:val="22"/>
        </w:rPr>
        <w:t xml:space="preserve">and send notification via email. </w:t>
      </w:r>
    </w:p>
    <w:p w:rsidR="004A77FE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Using A</w:t>
      </w:r>
      <w:r w:rsidR="0054411B">
        <w:rPr>
          <w:sz w:val="22"/>
          <w:szCs w:val="22"/>
        </w:rPr>
        <w:t>WS</w:t>
      </w:r>
      <w:r>
        <w:rPr>
          <w:sz w:val="22"/>
          <w:szCs w:val="22"/>
        </w:rPr>
        <w:t xml:space="preserve"> Code Deploy provisioning the application code on the servers.</w:t>
      </w:r>
    </w:p>
    <w:p w:rsidR="001813D7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Used </w:t>
      </w:r>
      <w:r w:rsidR="002F164B">
        <w:rPr>
          <w:sz w:val="22"/>
          <w:szCs w:val="22"/>
        </w:rPr>
        <w:t>Kubernetes</w:t>
      </w:r>
      <w:r>
        <w:rPr>
          <w:sz w:val="22"/>
          <w:szCs w:val="22"/>
        </w:rPr>
        <w:t xml:space="preserve"> as an orchestration service for a</w:t>
      </w:r>
      <w:r w:rsidRPr="001813D7">
        <w:rPr>
          <w:sz w:val="22"/>
          <w:szCs w:val="22"/>
        </w:rPr>
        <w:t>utomating deployment, scaling, and management of containerized applications</w:t>
      </w:r>
      <w:r w:rsidR="002F164B">
        <w:rPr>
          <w:sz w:val="22"/>
          <w:szCs w:val="22"/>
        </w:rPr>
        <w:t>.</w:t>
      </w:r>
    </w:p>
    <w:p w:rsidR="002F164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Used Cloud Custodian open-source tool to create policy in YAML for governance, security and compliance and did encryption of AWS S3.</w:t>
      </w:r>
    </w:p>
    <w:p w:rsidR="002F164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 Using Packer to build the customize AWS Ami for specific application like Jenkins, </w:t>
      </w:r>
      <w:r w:rsidR="00716347">
        <w:rPr>
          <w:sz w:val="22"/>
          <w:szCs w:val="22"/>
        </w:rPr>
        <w:t>Bit bucket</w:t>
      </w:r>
      <w:r>
        <w:rPr>
          <w:sz w:val="22"/>
          <w:szCs w:val="22"/>
        </w:rPr>
        <w:t xml:space="preserve"> and </w:t>
      </w:r>
      <w:r w:rsidR="004A2338">
        <w:rPr>
          <w:sz w:val="22"/>
          <w:szCs w:val="22"/>
        </w:rPr>
        <w:t xml:space="preserve">ECS </w:t>
      </w:r>
      <w:r>
        <w:rPr>
          <w:sz w:val="22"/>
          <w:szCs w:val="22"/>
        </w:rPr>
        <w:t>cluster instances.</w:t>
      </w:r>
    </w:p>
    <w:p w:rsidR="002F164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Did build and deployment on AWS ECS for various application which act as a frontend.</w:t>
      </w:r>
    </w:p>
    <w:p w:rsidR="00E653D2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Configured a voting application on </w:t>
      </w:r>
      <w:r w:rsidR="00716347">
        <w:rPr>
          <w:sz w:val="22"/>
          <w:szCs w:val="22"/>
        </w:rPr>
        <w:t>Kubernetes cluster</w:t>
      </w:r>
      <w:r>
        <w:rPr>
          <w:sz w:val="22"/>
          <w:szCs w:val="22"/>
        </w:rPr>
        <w:t xml:space="preserve"> </w:t>
      </w:r>
      <w:r w:rsidR="002F164B">
        <w:rPr>
          <w:sz w:val="22"/>
          <w:szCs w:val="22"/>
        </w:rPr>
        <w:t>on Cloud Native Platform</w:t>
      </w:r>
      <w:r>
        <w:rPr>
          <w:sz w:val="22"/>
          <w:szCs w:val="22"/>
        </w:rPr>
        <w:t>.</w:t>
      </w:r>
    </w:p>
    <w:p w:rsidR="001813D7" w:rsidP="001813D7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Work on Agile Methodology using Jira to provide fast delivery.</w:t>
      </w:r>
    </w:p>
    <w:p w:rsidR="00E653D2" w:rsidP="001813D7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Build various Power</w:t>
      </w:r>
      <w:r w:rsidR="0071634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hell scripts for Active directory health check </w:t>
      </w:r>
      <w:r w:rsidR="00EE25DB">
        <w:rPr>
          <w:sz w:val="22"/>
          <w:szCs w:val="22"/>
        </w:rPr>
        <w:t>and</w:t>
      </w:r>
      <w:r>
        <w:rPr>
          <w:sz w:val="22"/>
          <w:szCs w:val="22"/>
        </w:rPr>
        <w:t xml:space="preserve"> leverage VMware infrastructure.</w:t>
      </w:r>
    </w:p>
    <w:p w:rsidR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Managing</w:t>
      </w:r>
      <w:r w:rsidR="007828AA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Data</w:t>
      </w:r>
      <w:r w:rsidR="004A2338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bases</w:t>
      </w:r>
      <w:r w:rsidR="004A2338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on</w:t>
      </w:r>
      <w:r w:rsidR="007828AA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Amazon</w:t>
      </w:r>
      <w:r>
        <w:rPr>
          <w:sz w:val="22"/>
          <w:szCs w:val="22"/>
        </w:rPr>
        <w:t xml:space="preserve"> (RDS</w:t>
      </w:r>
      <w:r w:rsidRPr="002E5D91">
        <w:rPr>
          <w:sz w:val="22"/>
          <w:szCs w:val="22"/>
        </w:rPr>
        <w:t>,</w:t>
      </w:r>
      <w:r w:rsidR="007828AA">
        <w:rPr>
          <w:sz w:val="22"/>
          <w:szCs w:val="22"/>
        </w:rPr>
        <w:t xml:space="preserve"> </w:t>
      </w:r>
      <w:r w:rsidRPr="002E5D91" w:rsidR="002F164B">
        <w:rPr>
          <w:sz w:val="22"/>
          <w:szCs w:val="22"/>
        </w:rPr>
        <w:t>Dynamo</w:t>
      </w:r>
      <w:r w:rsidR="004A2338">
        <w:rPr>
          <w:sz w:val="22"/>
          <w:szCs w:val="22"/>
        </w:rPr>
        <w:t xml:space="preserve"> </w:t>
      </w:r>
      <w:r w:rsidR="002F164B">
        <w:rPr>
          <w:sz w:val="22"/>
          <w:szCs w:val="22"/>
        </w:rPr>
        <w:t>D</w:t>
      </w:r>
      <w:r w:rsidRPr="002E5D91" w:rsidR="002F164B">
        <w:rPr>
          <w:sz w:val="22"/>
          <w:szCs w:val="22"/>
        </w:rPr>
        <w:t>B</w:t>
      </w:r>
      <w:r>
        <w:rPr>
          <w:sz w:val="22"/>
          <w:szCs w:val="22"/>
        </w:rPr>
        <w:t xml:space="preserve">, </w:t>
      </w:r>
      <w:r w:rsidRPr="002E5D91">
        <w:rPr>
          <w:sz w:val="22"/>
          <w:szCs w:val="22"/>
        </w:rPr>
        <w:t>Aurora,</w:t>
      </w:r>
      <w:r w:rsidR="007828AA">
        <w:rPr>
          <w:sz w:val="22"/>
          <w:szCs w:val="22"/>
        </w:rPr>
        <w:t xml:space="preserve"> </w:t>
      </w:r>
      <w:r w:rsidRPr="002E5D91" w:rsidR="004A2338">
        <w:rPr>
          <w:sz w:val="22"/>
          <w:szCs w:val="22"/>
        </w:rPr>
        <w:t>Redshirt</w:t>
      </w:r>
      <w:r w:rsidRPr="002E5D91">
        <w:rPr>
          <w:sz w:val="22"/>
          <w:szCs w:val="22"/>
        </w:rPr>
        <w:t xml:space="preserve">, </w:t>
      </w:r>
      <w:r w:rsidRPr="002E5D91" w:rsidR="007C2EE4">
        <w:rPr>
          <w:sz w:val="22"/>
          <w:szCs w:val="22"/>
        </w:rPr>
        <w:t>Elastic cache</w:t>
      </w:r>
      <w:r>
        <w:rPr>
          <w:sz w:val="22"/>
          <w:szCs w:val="22"/>
        </w:rPr>
        <w:t>).</w:t>
      </w:r>
    </w:p>
    <w:p w:rsidR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Managing</w:t>
      </w:r>
      <w:r w:rsidR="007828AA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Linux</w:t>
      </w:r>
      <w:r w:rsidR="0054411B">
        <w:rPr>
          <w:sz w:val="22"/>
          <w:szCs w:val="22"/>
        </w:rPr>
        <w:t xml:space="preserve"> </w:t>
      </w:r>
      <w:r w:rsidR="007828AA">
        <w:rPr>
          <w:sz w:val="22"/>
          <w:szCs w:val="22"/>
        </w:rPr>
        <w:t xml:space="preserve"> </w:t>
      </w:r>
      <w:r w:rsidR="0054411B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erverson</w:t>
      </w:r>
      <w:r w:rsidRPr="002E5D91">
        <w:rPr>
          <w:sz w:val="22"/>
          <w:szCs w:val="22"/>
        </w:rPr>
        <w:tab/>
      </w:r>
      <w:r w:rsidRPr="002E5D91" w:rsidR="00F37789">
        <w:rPr>
          <w:sz w:val="22"/>
          <w:szCs w:val="22"/>
        </w:rPr>
        <w:t>Amazon (</w:t>
      </w:r>
      <w:r w:rsidRPr="002E5D91">
        <w:rPr>
          <w:sz w:val="22"/>
          <w:szCs w:val="22"/>
        </w:rPr>
        <w:t>EC2,</w:t>
      </w:r>
      <w:r w:rsidRPr="002E5D91">
        <w:rPr>
          <w:sz w:val="22"/>
          <w:szCs w:val="22"/>
        </w:rPr>
        <w:tab/>
        <w:t>EBS,</w:t>
      </w:r>
      <w:r w:rsidR="00160950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ELB,</w:t>
      </w:r>
      <w:r w:rsidR="00160950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ecurity</w:t>
      </w:r>
      <w:r w:rsidR="00160950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Groups and</w:t>
      </w:r>
      <w:r w:rsidRPr="002E5D91">
        <w:rPr>
          <w:sz w:val="22"/>
          <w:szCs w:val="22"/>
        </w:rPr>
        <w:tab/>
        <w:t>IAM).</w:t>
      </w:r>
    </w:p>
    <w:p w:rsidR="002E5D91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2E5D91">
        <w:rPr>
          <w:sz w:val="22"/>
          <w:szCs w:val="22"/>
        </w:rPr>
        <w:t>Setup/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Managing</w:t>
      </w:r>
      <w:r w:rsidR="00716347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VPC,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Subnets,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Routing</w:t>
      </w:r>
      <w:r w:rsidR="00F37789">
        <w:rPr>
          <w:sz w:val="22"/>
          <w:szCs w:val="22"/>
        </w:rPr>
        <w:t xml:space="preserve"> </w:t>
      </w:r>
      <w:r w:rsidRPr="002E5D91" w:rsidR="00F37789">
        <w:rPr>
          <w:sz w:val="22"/>
          <w:szCs w:val="22"/>
        </w:rPr>
        <w:t>table in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making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the</w:t>
      </w:r>
      <w:r w:rsidR="00F37789">
        <w:rPr>
          <w:sz w:val="22"/>
          <w:szCs w:val="22"/>
        </w:rPr>
        <w:t xml:space="preserve"> </w:t>
      </w:r>
      <w:r w:rsidRPr="002E5D91">
        <w:rPr>
          <w:sz w:val="22"/>
          <w:szCs w:val="22"/>
        </w:rPr>
        <w:t>connection between</w:t>
      </w:r>
      <w:r w:rsidRPr="002E5D91">
        <w:rPr>
          <w:sz w:val="22"/>
          <w:szCs w:val="22"/>
        </w:rPr>
        <w:tab/>
        <w:t>different</w:t>
      </w:r>
      <w:r w:rsidR="007E0FA6">
        <w:rPr>
          <w:sz w:val="22"/>
          <w:szCs w:val="22"/>
        </w:rPr>
        <w:t xml:space="preserve"> VPC and Zone.</w:t>
      </w:r>
    </w:p>
    <w:p w:rsidR="002F164B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157096">
        <w:rPr>
          <w:sz w:val="22"/>
          <w:szCs w:val="22"/>
        </w:rPr>
        <w:t>Experience with Continuous Integration</w:t>
      </w:r>
      <w:r>
        <w:rPr>
          <w:sz w:val="22"/>
          <w:szCs w:val="22"/>
        </w:rPr>
        <w:t>/Delivery</w:t>
      </w:r>
      <w:r w:rsidRPr="00157096">
        <w:rPr>
          <w:sz w:val="22"/>
          <w:szCs w:val="22"/>
        </w:rPr>
        <w:t xml:space="preserve"> tools such as Jenkins</w:t>
      </w:r>
    </w:p>
    <w:p w:rsidR="007E0FA6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 xml:space="preserve">Setup monitoring for on </w:t>
      </w:r>
      <w:r w:rsidR="004A2338">
        <w:rPr>
          <w:sz w:val="22"/>
          <w:szCs w:val="22"/>
        </w:rPr>
        <w:t>perm</w:t>
      </w:r>
      <w:r>
        <w:rPr>
          <w:sz w:val="22"/>
          <w:szCs w:val="22"/>
        </w:rPr>
        <w:t xml:space="preserve"> </w:t>
      </w:r>
      <w:r w:rsidR="007C2EE4">
        <w:rPr>
          <w:sz w:val="22"/>
          <w:szCs w:val="22"/>
        </w:rPr>
        <w:t>servers and</w:t>
      </w:r>
      <w:r>
        <w:rPr>
          <w:sz w:val="22"/>
          <w:szCs w:val="22"/>
        </w:rPr>
        <w:t xml:space="preserve"> A</w:t>
      </w:r>
      <w:r w:rsidR="002F164B">
        <w:rPr>
          <w:sz w:val="22"/>
          <w:szCs w:val="22"/>
        </w:rPr>
        <w:t>WS</w:t>
      </w:r>
      <w:r>
        <w:rPr>
          <w:sz w:val="22"/>
          <w:szCs w:val="22"/>
        </w:rPr>
        <w:t xml:space="preserve"> instance using Cloud</w:t>
      </w:r>
      <w:r w:rsidR="00716347">
        <w:rPr>
          <w:sz w:val="22"/>
          <w:szCs w:val="22"/>
        </w:rPr>
        <w:t xml:space="preserve"> </w:t>
      </w:r>
      <w:r>
        <w:rPr>
          <w:sz w:val="22"/>
          <w:szCs w:val="22"/>
        </w:rPr>
        <w:t>Watch and created customizing Cloud</w:t>
      </w:r>
      <w:r w:rsidR="00716347">
        <w:rPr>
          <w:sz w:val="22"/>
          <w:szCs w:val="22"/>
        </w:rPr>
        <w:t xml:space="preserve"> </w:t>
      </w:r>
      <w:r>
        <w:rPr>
          <w:sz w:val="22"/>
          <w:szCs w:val="22"/>
        </w:rPr>
        <w:t>Watch dashboard.</w:t>
      </w:r>
    </w:p>
    <w:p w:rsidR="007C2EE4" w:rsidP="0055300B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>Creating/Managi</w:t>
      </w:r>
      <w:r w:rsidR="00A42BF2">
        <w:rPr>
          <w:sz w:val="22"/>
          <w:szCs w:val="22"/>
        </w:rPr>
        <w:t>ng</w:t>
      </w:r>
      <w:r w:rsidR="00A42BF2">
        <w:rPr>
          <w:sz w:val="22"/>
          <w:szCs w:val="22"/>
        </w:rPr>
        <w:tab/>
        <w:t>DNSrecordsonAmazonRoute53an ADDNS</w:t>
      </w:r>
      <w:r w:rsidR="0054411B">
        <w:rPr>
          <w:sz w:val="22"/>
          <w:szCs w:val="22"/>
        </w:rPr>
        <w:t xml:space="preserve"> panel.</w:t>
      </w:r>
    </w:p>
    <w:p w:rsidR="007C2EE4" w:rsidRPr="007C2EE4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right="280"/>
        <w:rPr>
          <w:sz w:val="22"/>
          <w:szCs w:val="22"/>
        </w:rPr>
      </w:pPr>
      <w:r w:rsidRPr="007C2EE4">
        <w:rPr>
          <w:sz w:val="22"/>
          <w:szCs w:val="22"/>
        </w:rPr>
        <w:t>Configure A</w:t>
      </w:r>
      <w:r w:rsidR="0054411B">
        <w:rPr>
          <w:sz w:val="22"/>
          <w:szCs w:val="22"/>
        </w:rPr>
        <w:t>WS</w:t>
      </w:r>
      <w:r w:rsidR="00716347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 xml:space="preserve"> </w:t>
      </w:r>
      <w:r w:rsidR="00716347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 xml:space="preserve">Elastic Load balancing (Application </w:t>
      </w:r>
      <w:r w:rsidRPr="007C2EE4" w:rsidR="00716347">
        <w:rPr>
          <w:sz w:val="22"/>
          <w:szCs w:val="22"/>
        </w:rPr>
        <w:t>Load balancer</w:t>
      </w:r>
      <w:r w:rsidRPr="007C2EE4">
        <w:rPr>
          <w:sz w:val="22"/>
          <w:szCs w:val="22"/>
        </w:rPr>
        <w:t>,</w:t>
      </w:r>
      <w:r w:rsidR="00716347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Network load</w:t>
      </w:r>
      <w:r w:rsidRPr="007C2EE4">
        <w:rPr>
          <w:sz w:val="22"/>
          <w:szCs w:val="22"/>
        </w:rPr>
        <w:tab/>
        <w:t>balancer).</w:t>
      </w:r>
    </w:p>
    <w:p w:rsidR="007C2EE4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 xml:space="preserve">Integrated </w:t>
      </w:r>
      <w:r w:rsidRPr="007C2EE4" w:rsidR="004A2338">
        <w:rPr>
          <w:sz w:val="22"/>
          <w:szCs w:val="22"/>
        </w:rPr>
        <w:t>Auto scaling</w:t>
      </w:r>
      <w:r w:rsidRPr="007C2EE4">
        <w:rPr>
          <w:sz w:val="22"/>
          <w:szCs w:val="22"/>
        </w:rPr>
        <w:t xml:space="preserve"> with Elastic Load Balancer to </w:t>
      </w:r>
      <w:r>
        <w:rPr>
          <w:sz w:val="22"/>
          <w:szCs w:val="22"/>
        </w:rPr>
        <w:t>o</w:t>
      </w:r>
      <w:r w:rsidRPr="007C2EE4">
        <w:rPr>
          <w:sz w:val="22"/>
          <w:szCs w:val="22"/>
        </w:rPr>
        <w:t xml:space="preserve">ptimize the load on the ELB and provide </w:t>
      </w:r>
      <w:r>
        <w:rPr>
          <w:sz w:val="22"/>
          <w:szCs w:val="22"/>
        </w:rPr>
        <w:t>hi</w:t>
      </w:r>
      <w:r w:rsidRPr="007C2EE4">
        <w:rPr>
          <w:sz w:val="22"/>
          <w:szCs w:val="22"/>
        </w:rPr>
        <w:t>gh Availability.</w:t>
      </w:r>
    </w:p>
    <w:p w:rsidR="001A1D72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>
        <w:rPr>
          <w:sz w:val="22"/>
          <w:szCs w:val="22"/>
        </w:rPr>
        <w:t>Use the SMS service (server migration service) to migrate the on-prem server to AWS.</w:t>
      </w:r>
    </w:p>
    <w:p w:rsidR="009A441F" w:rsidP="009A441F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157096">
        <w:rPr>
          <w:sz w:val="22"/>
          <w:szCs w:val="22"/>
        </w:rPr>
        <w:t xml:space="preserve">Experience with automation and configuration management tools, </w:t>
      </w:r>
      <w:r>
        <w:rPr>
          <w:sz w:val="22"/>
          <w:szCs w:val="22"/>
        </w:rPr>
        <w:t xml:space="preserve">Terraform and </w:t>
      </w:r>
      <w:r w:rsidRPr="00157096">
        <w:rPr>
          <w:sz w:val="22"/>
          <w:szCs w:val="22"/>
        </w:rPr>
        <w:t>Ansible</w:t>
      </w:r>
      <w:r>
        <w:rPr>
          <w:sz w:val="22"/>
          <w:szCs w:val="22"/>
        </w:rPr>
        <w:t>.</w:t>
      </w:r>
    </w:p>
    <w:p w:rsidR="007C2EE4" w:rsidRPr="00A62D19" w:rsidP="007C2EE4">
      <w:pPr>
        <w:numPr>
          <w:ilvl w:val="0"/>
          <w:numId w:val="27"/>
        </w:numPr>
        <w:tabs>
          <w:tab w:val="left" w:pos="360"/>
        </w:tabs>
        <w:spacing w:line="218" w:lineRule="auto"/>
        <w:ind w:left="360" w:right="280" w:hanging="360"/>
        <w:rPr>
          <w:sz w:val="22"/>
          <w:szCs w:val="22"/>
        </w:rPr>
      </w:pPr>
      <w:r w:rsidRPr="007C2EE4">
        <w:rPr>
          <w:sz w:val="22"/>
          <w:szCs w:val="22"/>
        </w:rPr>
        <w:t>Configure</w:t>
      </w:r>
      <w:r>
        <w:rPr>
          <w:sz w:val="22"/>
          <w:szCs w:val="22"/>
        </w:rPr>
        <w:t xml:space="preserve"> hea</w:t>
      </w:r>
      <w:r w:rsidRPr="007C2EE4">
        <w:rPr>
          <w:sz w:val="22"/>
          <w:szCs w:val="22"/>
        </w:rPr>
        <w:t>lth</w:t>
      </w:r>
      <w:r>
        <w:rPr>
          <w:sz w:val="22"/>
          <w:szCs w:val="22"/>
        </w:rPr>
        <w:t xml:space="preserve"> c</w:t>
      </w:r>
      <w:r w:rsidRPr="007C2EE4">
        <w:rPr>
          <w:sz w:val="22"/>
          <w:szCs w:val="22"/>
        </w:rPr>
        <w:t>heck</w:t>
      </w:r>
      <w:r w:rsidR="00784742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dash</w:t>
      </w:r>
      <w:r w:rsidR="00784742">
        <w:rPr>
          <w:sz w:val="22"/>
          <w:szCs w:val="22"/>
        </w:rPr>
        <w:t xml:space="preserve"> </w:t>
      </w:r>
      <w:r w:rsidRPr="007C2EE4" w:rsidR="00784742">
        <w:rPr>
          <w:sz w:val="22"/>
          <w:szCs w:val="22"/>
        </w:rPr>
        <w:t>board using</w:t>
      </w:r>
      <w:r w:rsidR="00784742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Grafana</w:t>
      </w:r>
      <w:r w:rsidR="00784742">
        <w:rPr>
          <w:sz w:val="22"/>
          <w:szCs w:val="22"/>
        </w:rPr>
        <w:t xml:space="preserve"> </w:t>
      </w:r>
      <w:r w:rsidRPr="007C2EE4">
        <w:rPr>
          <w:sz w:val="22"/>
          <w:szCs w:val="22"/>
        </w:rPr>
        <w:t>tool</w:t>
      </w:r>
      <w:r>
        <w:rPr>
          <w:sz w:val="22"/>
          <w:szCs w:val="22"/>
        </w:rPr>
        <w:t xml:space="preserve"> for V-centre, ESX and virtual machine.</w:t>
      </w:r>
    </w:p>
    <w:p w:rsidR="00157096" w:rsidRPr="006209BA" w:rsidP="006209BA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157096">
        <w:rPr>
          <w:sz w:val="22"/>
          <w:szCs w:val="22"/>
        </w:rPr>
        <w:t>Experience with Agile development methodologies and implementing them to Azure</w:t>
      </w:r>
      <w:r>
        <w:rPr>
          <w:sz w:val="22"/>
          <w:szCs w:val="22"/>
        </w:rPr>
        <w:t>.</w:t>
      </w:r>
    </w:p>
    <w:p w:rsidR="00F70470" w:rsidP="0055300B">
      <w:pPr>
        <w:numPr>
          <w:ilvl w:val="0"/>
          <w:numId w:val="27"/>
        </w:numPr>
        <w:tabs>
          <w:tab w:val="left" w:pos="360"/>
        </w:tabs>
        <w:spacing w:line="0" w:lineRule="atLeast"/>
        <w:ind w:left="360" w:hanging="360"/>
        <w:rPr>
          <w:sz w:val="22"/>
          <w:szCs w:val="22"/>
        </w:rPr>
      </w:pPr>
      <w:r w:rsidRPr="00A62D19">
        <w:rPr>
          <w:sz w:val="22"/>
          <w:szCs w:val="22"/>
        </w:rPr>
        <w:t>Strong analytical and problem-solving skills, with the ability to work independently or in a team</w:t>
      </w:r>
      <w:r w:rsidR="00157096">
        <w:rPr>
          <w:sz w:val="22"/>
          <w:szCs w:val="22"/>
        </w:rPr>
        <w:t>.</w:t>
      </w:r>
    </w:p>
    <w:p w:rsidR="008E79AF" w:rsidP="008E79AF">
      <w:pPr>
        <w:tabs>
          <w:tab w:val="left" w:pos="360"/>
        </w:tabs>
        <w:spacing w:line="0" w:lineRule="atLeast"/>
        <w:rPr>
          <w:sz w:val="22"/>
          <w:szCs w:val="22"/>
        </w:rPr>
      </w:pPr>
    </w:p>
    <w:p w:rsidR="008E79AF" w:rsidP="008E79AF">
      <w:pPr>
        <w:tabs>
          <w:tab w:val="left" w:pos="360"/>
        </w:tabs>
        <w:spacing w:line="0" w:lineRule="atLeast"/>
        <w:rPr>
          <w:sz w:val="22"/>
          <w:szCs w:val="22"/>
        </w:rPr>
      </w:pPr>
    </w:p>
    <w:p w:rsidR="008E79AF" w:rsidP="008E79AF">
      <w:pPr>
        <w:tabs>
          <w:tab w:val="left" w:pos="360"/>
        </w:tabs>
        <w:spacing w:line="0" w:lineRule="atLeast"/>
        <w:rPr>
          <w:sz w:val="22"/>
          <w:szCs w:val="22"/>
        </w:rPr>
      </w:pPr>
    </w:p>
    <w:p w:rsidR="008E79AF" w:rsidP="008E79AF">
      <w:pPr>
        <w:tabs>
          <w:tab w:val="left" w:pos="360"/>
        </w:tabs>
        <w:spacing w:line="0" w:lineRule="atLeast"/>
        <w:rPr>
          <w:sz w:val="22"/>
          <w:szCs w:val="22"/>
        </w:rPr>
      </w:pPr>
    </w:p>
    <w:p w:rsidR="00A62D19" w:rsidRPr="0055300B" w:rsidP="00A62D19">
      <w:pPr>
        <w:tabs>
          <w:tab w:val="left" w:pos="360"/>
        </w:tabs>
        <w:spacing w:line="0" w:lineRule="atLeast"/>
        <w:rPr>
          <w:rFonts w:ascii="Arial" w:eastAsia="Arial" w:hAnsi="Arial"/>
          <w:sz w:val="22"/>
        </w:rPr>
      </w:pPr>
    </w:p>
    <w:p w:rsidR="00F70470" w:rsidP="00F70470">
      <w:pPr>
        <w:spacing w:line="20" w:lineRule="exact"/>
        <w:rPr>
          <w:rFonts w:ascii="Times New Roman" w:hAnsi="Times New Roman"/>
          <w:sz w:val="24"/>
        </w:rPr>
      </w:pPr>
      <w:r>
        <w:rPr>
          <w:noProof/>
        </w:rPr>
        <w:pict>
          <v:rect id="Rectangle 4" o:spid="_x0000_s1026" style="width:0.95pt;height:1pt;margin-top:-119pt;margin-left:0.7pt;position:absolute;visibility:visible;z-index:-251656192" fillcolor="black" strokecolor="white"/>
        </w:pict>
      </w:r>
      <w:r>
        <w:rPr>
          <w:noProof/>
        </w:rPr>
        <w:pict>
          <v:rect id="Rectangle 5" o:spid="_x0000_s1027" style="width:1pt;height:1pt;margin-top:-118.75pt;margin-left:108.7pt;position:absolute;visibility:visible;z-index:-251655168" fillcolor="black" strokecolor="white"/>
        </w:pict>
      </w:r>
      <w:r>
        <w:rPr>
          <w:noProof/>
        </w:rPr>
        <w:pict>
          <v:rect id="Rectangle 6" o:spid="_x0000_s1028" style="width:1pt;height:1pt;margin-top:-119pt;margin-left:109.65pt;position:absolute;visibility:visible;z-index:-251654144" fillcolor="black" strokecolor="white"/>
        </w:pict>
      </w:r>
      <w:r>
        <w:rPr>
          <w:noProof/>
        </w:rPr>
        <w:pict>
          <v:rect id="Rectangle 7" o:spid="_x0000_s1029" style="width:0.95pt;height:1pt;margin-top:-119pt;margin-left:551.95pt;position:absolute;visibility:visible;z-index:-251653120" fillcolor="black" strokecolor="white"/>
        </w:pict>
      </w:r>
    </w:p>
    <w:tbl>
      <w:tblPr>
        <w:tblW w:w="107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87"/>
        <w:gridCol w:w="8615"/>
      </w:tblGrid>
      <w:tr w:rsidTr="005710FF">
        <w:tblPrEx>
          <w:tblW w:w="10702" w:type="dxa"/>
          <w:tblInd w:w="-5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rPr>
          <w:trHeight w:val="516"/>
        </w:trPr>
        <w:tc>
          <w:tcPr>
            <w:tcW w:w="2087" w:type="dxa"/>
            <w:shd w:val="clear" w:color="auto" w:fill="auto"/>
          </w:tcPr>
          <w:p w:rsidR="00F70470" w:rsidRPr="00F23805" w:rsidP="00A62D19">
            <w:pPr>
              <w:rPr>
                <w:rFonts w:eastAsia="Calibri"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t>Cloud technology</w:t>
            </w:r>
          </w:p>
        </w:tc>
        <w:tc>
          <w:tcPr>
            <w:tcW w:w="8615" w:type="dxa"/>
            <w:shd w:val="clear" w:color="auto" w:fill="auto"/>
          </w:tcPr>
          <w:p w:rsidR="00F70470" w:rsidRPr="00F23805" w:rsidP="001A1D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mazon Web Services </w:t>
            </w:r>
            <w:r w:rsidRPr="00F23805">
              <w:rPr>
                <w:sz w:val="22"/>
                <w:szCs w:val="22"/>
              </w:rPr>
              <w:t xml:space="preserve">experience in </w:t>
            </w:r>
            <w:r>
              <w:rPr>
                <w:sz w:val="22"/>
                <w:szCs w:val="22"/>
              </w:rPr>
              <w:t>EC2, E</w:t>
            </w:r>
            <w:r w:rsidR="001A1D72">
              <w:rPr>
                <w:sz w:val="22"/>
                <w:szCs w:val="22"/>
              </w:rPr>
              <w:t>lastic Load Balancing,</w:t>
            </w:r>
            <w:r w:rsidR="0014617D">
              <w:rPr>
                <w:sz w:val="22"/>
                <w:szCs w:val="22"/>
              </w:rPr>
              <w:t xml:space="preserve"> </w:t>
            </w:r>
            <w:r w:rsidR="001A1D72">
              <w:rPr>
                <w:sz w:val="22"/>
                <w:szCs w:val="22"/>
              </w:rPr>
              <w:t>VPC</w:t>
            </w:r>
            <w:r w:rsidRPr="00F23805">
              <w:rPr>
                <w:sz w:val="22"/>
                <w:szCs w:val="22"/>
              </w:rPr>
              <w:t xml:space="preserve">, </w:t>
            </w:r>
            <w:r w:rsidR="001A1D72">
              <w:rPr>
                <w:sz w:val="22"/>
                <w:szCs w:val="22"/>
              </w:rPr>
              <w:t>VPC peering, RDS, Dynamod</w:t>
            </w:r>
            <w:r w:rsidR="00F50042">
              <w:rPr>
                <w:sz w:val="22"/>
                <w:szCs w:val="22"/>
              </w:rPr>
              <w:t xml:space="preserve"> </w:t>
            </w:r>
            <w:r w:rsidR="001A1D72">
              <w:rPr>
                <w:sz w:val="22"/>
                <w:szCs w:val="22"/>
              </w:rPr>
              <w:t xml:space="preserve">b, Aurora, </w:t>
            </w:r>
            <w:r w:rsidR="00CB5A11">
              <w:rPr>
                <w:sz w:val="22"/>
                <w:szCs w:val="22"/>
              </w:rPr>
              <w:t>Cloud</w:t>
            </w:r>
            <w:r w:rsidR="0014617D">
              <w:rPr>
                <w:sz w:val="22"/>
                <w:szCs w:val="22"/>
              </w:rPr>
              <w:t xml:space="preserve"> </w:t>
            </w:r>
            <w:r w:rsidR="00CB5A11">
              <w:rPr>
                <w:sz w:val="22"/>
                <w:szCs w:val="22"/>
              </w:rPr>
              <w:t>front, Cloud</w:t>
            </w:r>
            <w:r w:rsidR="0014617D">
              <w:rPr>
                <w:sz w:val="22"/>
                <w:szCs w:val="22"/>
              </w:rPr>
              <w:t xml:space="preserve"> </w:t>
            </w:r>
            <w:r w:rsidR="00CB5A11">
              <w:rPr>
                <w:sz w:val="22"/>
                <w:szCs w:val="22"/>
              </w:rPr>
              <w:t>Watch</w:t>
            </w:r>
            <w:r w:rsidR="001A1D72">
              <w:rPr>
                <w:sz w:val="22"/>
                <w:szCs w:val="22"/>
              </w:rPr>
              <w:t>, Elastic</w:t>
            </w:r>
            <w:r w:rsidR="0014617D">
              <w:rPr>
                <w:sz w:val="22"/>
                <w:szCs w:val="22"/>
              </w:rPr>
              <w:t xml:space="preserve"> </w:t>
            </w:r>
            <w:r w:rsidR="001A1D72">
              <w:rPr>
                <w:sz w:val="22"/>
                <w:szCs w:val="22"/>
              </w:rPr>
              <w:t>Cache, SMS, Lambda, Cloud formation template.</w:t>
            </w:r>
          </w:p>
          <w:p w:rsidR="00B230A2" w:rsidRPr="00F23805" w:rsidP="00B230A2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>Microsoft Azure experience in Site-to-Site, Express Route, Azure v</w:t>
            </w:r>
            <w:r w:rsidR="00907453">
              <w:rPr>
                <w:sz w:val="22"/>
                <w:szCs w:val="22"/>
              </w:rPr>
              <w:t xml:space="preserve"> </w:t>
            </w:r>
            <w:r w:rsidRPr="00F23805">
              <w:rPr>
                <w:sz w:val="22"/>
                <w:szCs w:val="22"/>
              </w:rPr>
              <w:t>NETs,</w:t>
            </w:r>
          </w:p>
          <w:p w:rsidR="00F70470" w:rsidP="00B230A2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>Azure Disaster Recovery, Azure Traffic Manager, Fault Domain, Update Domain, ARM</w:t>
            </w:r>
          </w:p>
          <w:p w:rsidR="0054411B" w:rsidRPr="00F23805" w:rsidP="00B230A2">
            <w:pPr>
              <w:rPr>
                <w:sz w:val="22"/>
                <w:szCs w:val="22"/>
              </w:rPr>
            </w:pP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16"/>
        </w:trPr>
        <w:tc>
          <w:tcPr>
            <w:tcW w:w="2087" w:type="dxa"/>
            <w:shd w:val="clear" w:color="auto" w:fill="auto"/>
          </w:tcPr>
          <w:p w:rsidR="00157096" w:rsidRPr="00F23805" w:rsidP="00A62D19">
            <w:pPr>
              <w:rPr>
                <w:rFonts w:eastAsia="Calibri"/>
                <w:b/>
                <w:sz w:val="24"/>
                <w:szCs w:val="22"/>
              </w:rPr>
            </w:pPr>
            <w:r>
              <w:rPr>
                <w:rFonts w:eastAsia="Calibri"/>
                <w:b/>
                <w:sz w:val="24"/>
                <w:szCs w:val="22"/>
              </w:rPr>
              <w:t>Infrastructure as a code</w:t>
            </w:r>
          </w:p>
        </w:tc>
        <w:tc>
          <w:tcPr>
            <w:tcW w:w="8615" w:type="dxa"/>
            <w:shd w:val="clear" w:color="auto" w:fill="auto"/>
          </w:tcPr>
          <w:p w:rsidR="00157096" w:rsidRPr="00F23805" w:rsidP="00A62D1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aform, Cloud Formation Template</w:t>
            </w: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16"/>
        </w:trPr>
        <w:tc>
          <w:tcPr>
            <w:tcW w:w="2087" w:type="dxa"/>
            <w:shd w:val="clear" w:color="auto" w:fill="auto"/>
          </w:tcPr>
          <w:p w:rsidR="001070AF" w:rsidP="001070AF">
            <w:pPr>
              <w:rPr>
                <w:rFonts w:eastAsia="Calibri"/>
                <w:b/>
                <w:sz w:val="24"/>
                <w:szCs w:val="22"/>
              </w:rPr>
            </w:pPr>
            <w:r>
              <w:rPr>
                <w:rFonts w:eastAsia="Calibri"/>
                <w:b/>
                <w:sz w:val="24"/>
                <w:szCs w:val="22"/>
              </w:rPr>
              <w:t>Versioning Tools</w:t>
            </w:r>
          </w:p>
        </w:tc>
        <w:tc>
          <w:tcPr>
            <w:tcW w:w="8615" w:type="dxa"/>
            <w:shd w:val="clear" w:color="auto" w:fill="auto"/>
          </w:tcPr>
          <w:p w:rsidR="001070AF" w:rsidP="001070A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GIT, </w:t>
            </w:r>
            <w:r w:rsidR="0054411B">
              <w:rPr>
                <w:sz w:val="22"/>
                <w:szCs w:val="22"/>
              </w:rPr>
              <w:t>Bit bucket</w:t>
            </w: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03"/>
        </w:trPr>
        <w:tc>
          <w:tcPr>
            <w:tcW w:w="2087" w:type="dxa"/>
            <w:shd w:val="clear" w:color="auto" w:fill="auto"/>
          </w:tcPr>
          <w:p w:rsidR="001070AF" w:rsidRPr="00F23805" w:rsidP="001070AF">
            <w:pPr>
              <w:rPr>
                <w:rFonts w:eastAsia="Calibri"/>
                <w:sz w:val="22"/>
                <w:szCs w:val="22"/>
              </w:rPr>
            </w:pPr>
            <w:r>
              <w:rPr>
                <w:rFonts w:eastAsia="Calibri"/>
                <w:b/>
                <w:sz w:val="24"/>
                <w:szCs w:val="22"/>
              </w:rPr>
              <w:t>Iasi</w:t>
            </w:r>
            <w:r>
              <w:rPr>
                <w:rFonts w:eastAsia="Calibri"/>
                <w:b/>
                <w:sz w:val="24"/>
                <w:szCs w:val="22"/>
              </w:rPr>
              <w:t>, Pass, CI/CD, Container Tools</w:t>
            </w:r>
          </w:p>
        </w:tc>
        <w:tc>
          <w:tcPr>
            <w:tcW w:w="8615" w:type="dxa"/>
            <w:shd w:val="clear" w:color="auto" w:fill="auto"/>
          </w:tcPr>
          <w:p w:rsidR="001070AF" w:rsidRPr="00F23805" w:rsidP="001070A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rraform, Kubernetes, Docker, Jenkins.</w:t>
            </w: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16"/>
        </w:trPr>
        <w:tc>
          <w:tcPr>
            <w:tcW w:w="2087" w:type="dxa"/>
            <w:shd w:val="clear" w:color="auto" w:fill="auto"/>
          </w:tcPr>
          <w:p w:rsidR="001070AF" w:rsidRPr="001070AF" w:rsidP="001070AF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1070AF">
              <w:rPr>
                <w:rFonts w:eastAsia="Calibri"/>
                <w:b/>
                <w:bCs/>
                <w:sz w:val="22"/>
                <w:szCs w:val="22"/>
              </w:rPr>
              <w:t xml:space="preserve">Configuration Management </w:t>
            </w:r>
          </w:p>
        </w:tc>
        <w:tc>
          <w:tcPr>
            <w:tcW w:w="8615" w:type="dxa"/>
            <w:shd w:val="clear" w:color="auto" w:fill="auto"/>
          </w:tcPr>
          <w:p w:rsidR="001070AF" w:rsidRPr="00F23805" w:rsidP="001070A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ppet, Ansible</w:t>
            </w: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03"/>
        </w:trPr>
        <w:tc>
          <w:tcPr>
            <w:tcW w:w="2087" w:type="dxa"/>
            <w:shd w:val="clear" w:color="auto" w:fill="auto"/>
          </w:tcPr>
          <w:p w:rsidR="001070AF" w:rsidRPr="00F23805" w:rsidP="001070AF">
            <w:pPr>
              <w:rPr>
                <w:rFonts w:eastAsia="Calibri"/>
                <w:sz w:val="22"/>
                <w:szCs w:val="22"/>
              </w:rPr>
            </w:pPr>
            <w:r w:rsidRPr="001070AF">
              <w:rPr>
                <w:rFonts w:eastAsia="Calibri"/>
                <w:b/>
                <w:bCs/>
                <w:sz w:val="22"/>
                <w:szCs w:val="22"/>
              </w:rPr>
              <w:t>Scripting Language</w:t>
            </w:r>
          </w:p>
        </w:tc>
        <w:tc>
          <w:tcPr>
            <w:tcW w:w="8615" w:type="dxa"/>
            <w:shd w:val="clear" w:color="auto" w:fill="auto"/>
          </w:tcPr>
          <w:p w:rsidR="001070AF" w:rsidRPr="00F23805" w:rsidP="001070A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thon, YAML.</w:t>
            </w:r>
          </w:p>
        </w:tc>
      </w:tr>
      <w:tr w:rsidTr="005710FF">
        <w:tblPrEx>
          <w:tblW w:w="10702" w:type="dxa"/>
          <w:tblInd w:w="-5" w:type="dxa"/>
          <w:tblLook w:val="04A0"/>
        </w:tblPrEx>
        <w:trPr>
          <w:trHeight w:val="516"/>
        </w:trPr>
        <w:tc>
          <w:tcPr>
            <w:tcW w:w="2087" w:type="dxa"/>
            <w:shd w:val="clear" w:color="auto" w:fill="auto"/>
          </w:tcPr>
          <w:p w:rsidR="001070AF" w:rsidRPr="001070AF" w:rsidP="001070AF">
            <w:pPr>
              <w:rPr>
                <w:rFonts w:eastAsia="Calibri"/>
                <w:b/>
                <w:bCs/>
                <w:sz w:val="22"/>
                <w:szCs w:val="22"/>
              </w:rPr>
            </w:pPr>
            <w:r w:rsidRPr="00F23805">
              <w:rPr>
                <w:rFonts w:eastAsia="Calibri"/>
                <w:b/>
                <w:sz w:val="24"/>
                <w:szCs w:val="22"/>
              </w:rPr>
              <w:t>Operating System</w:t>
            </w:r>
          </w:p>
        </w:tc>
        <w:tc>
          <w:tcPr>
            <w:tcW w:w="8615" w:type="dxa"/>
            <w:shd w:val="clear" w:color="auto" w:fill="auto"/>
          </w:tcPr>
          <w:p w:rsidR="001070AF" w:rsidRPr="00F23805" w:rsidP="001070AF">
            <w:pPr>
              <w:rPr>
                <w:sz w:val="22"/>
                <w:szCs w:val="22"/>
              </w:rPr>
            </w:pPr>
            <w:r w:rsidRPr="00F23805">
              <w:rPr>
                <w:sz w:val="22"/>
                <w:szCs w:val="22"/>
              </w:rPr>
              <w:t>Ex.</w:t>
            </w:r>
            <w:r w:rsidR="0054411B">
              <w:rPr>
                <w:sz w:val="22"/>
                <w:szCs w:val="22"/>
              </w:rPr>
              <w:t xml:space="preserve">  </w:t>
            </w:r>
            <w:r w:rsidR="0014617D">
              <w:rPr>
                <w:sz w:val="22"/>
                <w:szCs w:val="22"/>
              </w:rPr>
              <w:t xml:space="preserve"> </w:t>
            </w:r>
            <w:r w:rsidRPr="00F23805">
              <w:rPr>
                <w:sz w:val="22"/>
                <w:szCs w:val="22"/>
              </w:rPr>
              <w:t>/</w:t>
            </w:r>
            <w:r w:rsidR="0014617D">
              <w:rPr>
                <w:sz w:val="22"/>
                <w:szCs w:val="22"/>
              </w:rPr>
              <w:t xml:space="preserve"> </w:t>
            </w:r>
            <w:r w:rsidRPr="00F23805">
              <w:rPr>
                <w:sz w:val="22"/>
                <w:szCs w:val="22"/>
              </w:rPr>
              <w:t>Esxi, Windows Server 2008/2012/2016</w:t>
            </w:r>
            <w:r>
              <w:rPr>
                <w:sz w:val="22"/>
                <w:szCs w:val="22"/>
              </w:rPr>
              <w:t>,</w:t>
            </w:r>
            <w:r w:rsidRPr="00F23805">
              <w:rPr>
                <w:sz w:val="22"/>
                <w:szCs w:val="22"/>
              </w:rPr>
              <w:t xml:space="preserve"> Linux</w:t>
            </w:r>
            <w:r>
              <w:rPr>
                <w:sz w:val="22"/>
                <w:szCs w:val="22"/>
              </w:rPr>
              <w:t>, Ubuntu, Centos.</w:t>
            </w:r>
          </w:p>
        </w:tc>
      </w:tr>
    </w:tbl>
    <w:p w:rsidR="00FD65FB" w:rsidP="00B46F0B">
      <w:pPr>
        <w:tabs>
          <w:tab w:val="left" w:pos="852"/>
        </w:tabs>
        <w:rPr>
          <w:rFonts w:ascii="Microsoft Sans Serif" w:hAnsi="Microsoft Sans Serif" w:cs="Microsoft Sans Serif"/>
          <w:b/>
          <w:sz w:val="28"/>
          <w:szCs w:val="18"/>
        </w:rPr>
      </w:pPr>
    </w:p>
    <w:p w:rsidR="0054411B" w:rsidP="00B46F0B">
      <w:pPr>
        <w:tabs>
          <w:tab w:val="left" w:pos="852"/>
        </w:tabs>
        <w:rPr>
          <w:rFonts w:ascii="Microsoft Sans Serif" w:hAnsi="Microsoft Sans Serif" w:cs="Microsoft Sans Serif"/>
          <w:b/>
          <w:sz w:val="28"/>
          <w:szCs w:val="18"/>
        </w:rPr>
      </w:pPr>
    </w:p>
    <w:p w:rsidR="00246EB3" w:rsidP="00721006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Employment Experience</w:t>
      </w:r>
      <w:r>
        <w:rPr>
          <w:rFonts w:ascii="Microsoft Sans Serif" w:hAnsi="Microsoft Sans Serif" w:cs="Microsoft Sans Serif"/>
          <w:b/>
          <w:sz w:val="18"/>
          <w:szCs w:val="1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504.05pt;height:2.5pt" o:hrpct="0" o:hralign="center" o:hr="t">
            <v:imagedata r:id="rId8" o:title="BD21305_"/>
          </v:shape>
        </w:pict>
      </w:r>
    </w:p>
    <w:p w:rsidR="00F15DAF" w:rsidP="006F0097">
      <w:pPr>
        <w:rPr>
          <w:rFonts w:ascii="Microsoft Sans Serif" w:hAnsi="Microsoft Sans Serif" w:cs="Microsoft Sans Serif"/>
          <w:b/>
          <w:sz w:val="17"/>
          <w:szCs w:val="17"/>
          <w:u w:val="double"/>
        </w:rPr>
      </w:pPr>
    </w:p>
    <w:p w:rsidR="00B46F0B" w:rsidRPr="00DD2BE9" w:rsidP="00B46F0B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 xml:space="preserve">Synechron </w:t>
      </w:r>
      <w:r w:rsidR="0054411B">
        <w:rPr>
          <w:rFonts w:ascii="Microsoft Sans Serif" w:hAnsi="Microsoft Sans Serif" w:cs="Microsoft Sans Serif"/>
          <w:b/>
          <w:sz w:val="22"/>
          <w:szCs w:val="22"/>
        </w:rPr>
        <w:t>Technology Pvt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Ltd </w:t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  <w:t xml:space="preserve">             J</w:t>
      </w:r>
      <w:r w:rsidR="007828AA">
        <w:rPr>
          <w:rFonts w:ascii="Microsoft Sans Serif" w:hAnsi="Microsoft Sans Serif" w:cs="Microsoft Sans Serif"/>
          <w:b/>
          <w:sz w:val="22"/>
          <w:szCs w:val="22"/>
        </w:rPr>
        <w:t>uly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 w:rsidR="0054411B">
        <w:rPr>
          <w:rFonts w:ascii="Microsoft Sans Serif" w:hAnsi="Microsoft Sans Serif" w:cs="Microsoft Sans Serif"/>
          <w:b/>
          <w:sz w:val="22"/>
          <w:szCs w:val="22"/>
        </w:rPr>
        <w:t>2021 to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 w:rsidR="00F16647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 w:rsidR="00B213BC">
        <w:rPr>
          <w:rFonts w:ascii="Microsoft Sans Serif" w:hAnsi="Microsoft Sans Serif" w:cs="Microsoft Sans Serif"/>
          <w:b/>
          <w:sz w:val="22"/>
          <w:szCs w:val="22"/>
        </w:rPr>
        <w:t xml:space="preserve"> November2021 </w:t>
      </w:r>
    </w:p>
    <w:p w:rsidR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and Responsibilities</w:t>
      </w:r>
    </w:p>
    <w:p w:rsidR="00B46F0B" w:rsidP="00B46F0B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9A70A4" w:rsidRPr="009A70A4" w:rsidP="008D24D5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</w:pPr>
      <w:r w:rsidRPr="009A70A4">
        <w:t>Created</w:t>
      </w:r>
      <w:r>
        <w:t xml:space="preserve"> Lambda function module in </w:t>
      </w:r>
      <w:r w:rsidR="0054411B">
        <w:t>T</w:t>
      </w:r>
      <w:r>
        <w:t>erraform to check out the Puppet tag missing on the instances.</w:t>
      </w:r>
    </w:p>
    <w:p w:rsidR="00451870" w:rsidRPr="00451870" w:rsidP="008D24D5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Did AWS Automation via Terraform to provisioned AWS E</w:t>
      </w:r>
      <w:r w:rsidR="00125CAA">
        <w:t>C</w:t>
      </w:r>
      <w:r>
        <w:t>2 instance and various services.</w:t>
      </w:r>
    </w:p>
    <w:p w:rsidR="00451870" w:rsidRPr="005C0D68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Deploying the </w:t>
      </w:r>
      <w:r w:rsidR="00784742">
        <w:t xml:space="preserve">AWS </w:t>
      </w:r>
      <w:r w:rsidRPr="00B46F0B">
        <w:t xml:space="preserve"> infrastructure using Jenkins in Dev, Sit, U</w:t>
      </w:r>
      <w:r w:rsidR="00DD29A9">
        <w:t>AT</w:t>
      </w:r>
      <w:r w:rsidRPr="00B46F0B">
        <w:t>, prod and Dr</w:t>
      </w:r>
      <w:r w:rsidR="004A77FE">
        <w:t xml:space="preserve"> using </w:t>
      </w:r>
      <w:r w:rsidR="0054411B">
        <w:t>T</w:t>
      </w:r>
      <w:r w:rsidR="004A77FE">
        <w:t>erraform as Infrastructure as code.</w:t>
      </w:r>
    </w:p>
    <w:p w:rsidR="005C0D68" w:rsidRPr="005C0D68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Working on Packer tool to create customizes</w:t>
      </w:r>
      <w:r>
        <w:t xml:space="preserve"> AMI’s.</w:t>
      </w:r>
    </w:p>
    <w:p w:rsidR="005C0D68" w:rsidRPr="005C0D68" w:rsidP="004A576F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Working on Cloud custodian to create policies in YAML to turn of non-prod instances to save cost.</w:t>
      </w:r>
    </w:p>
    <w:p w:rsidR="004A77FE" w:rsidRPr="004A77FE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Using Jenkins as CI tool to trigger the AWS Code Deploy to deploy the application code on the servers.</w:t>
      </w:r>
    </w:p>
    <w:p w:rsidR="00D94B10" w:rsidP="00451870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ing customise A</w:t>
      </w:r>
      <w:r w:rsidR="0054411B">
        <w:t>WS</w:t>
      </w:r>
      <w:r>
        <w:t xml:space="preserve"> Ami as per the business requirements.</w:t>
      </w:r>
    </w:p>
    <w:p w:rsidR="00451870" w:rsidRPr="00091615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Using </w:t>
      </w:r>
      <w:r w:rsidR="0054411B">
        <w:t>T</w:t>
      </w:r>
      <w:r w:rsidRPr="00B46F0B">
        <w:t xml:space="preserve">erraform deploy various </w:t>
      </w:r>
      <w:r w:rsidR="00A46694">
        <w:t>AWS</w:t>
      </w:r>
      <w:r w:rsidRPr="00B46F0B">
        <w:t xml:space="preserve"> components like Ec2, Security groups, ALB, </w:t>
      </w:r>
      <w:r w:rsidRPr="00B46F0B" w:rsidR="004A2338">
        <w:t>Auto scaling</w:t>
      </w:r>
      <w:r w:rsidRPr="00B46F0B">
        <w:t xml:space="preserve"> groups, RDS.</w:t>
      </w:r>
    </w:p>
    <w:p w:rsidR="00091615" w:rsidRPr="00125CAA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rPr>
          <w:sz w:val="22"/>
          <w:szCs w:val="22"/>
        </w:rPr>
        <w:t xml:space="preserve">Created Lambda function to find out unused volumes on </w:t>
      </w:r>
      <w:r w:rsidR="00A46694">
        <w:rPr>
          <w:sz w:val="22"/>
          <w:szCs w:val="22"/>
        </w:rPr>
        <w:t>AWS</w:t>
      </w:r>
      <w:r>
        <w:rPr>
          <w:sz w:val="22"/>
          <w:szCs w:val="22"/>
        </w:rPr>
        <w:t xml:space="preserve"> and send notification via email.</w:t>
      </w:r>
    </w:p>
    <w:p w:rsidR="00125CAA" w:rsidRPr="000E53C9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ed AWS Lambda function using boto3 to stop the non-prod instances during the evening.</w:t>
      </w:r>
    </w:p>
    <w:p w:rsidR="000E53C9" w:rsidRPr="000E53C9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ed A</w:t>
      </w:r>
      <w:r w:rsidR="0054411B">
        <w:t>WS</w:t>
      </w:r>
      <w:r>
        <w:t xml:space="preserve"> Lambda function to find out the unused Elastic Ip addresses to reduce the cost.</w:t>
      </w:r>
    </w:p>
    <w:p w:rsidR="000E53C9" w:rsidRPr="00125CAA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Created AWS Lambda function to find the unused EBS volumes and removed then if not required.</w:t>
      </w:r>
    </w:p>
    <w:p w:rsidR="00125CAA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 xml:space="preserve">Using Boto3 as Python SDK to </w:t>
      </w:r>
      <w:r w:rsidR="004A77FE">
        <w:t xml:space="preserve">create </w:t>
      </w:r>
      <w:r w:rsidR="00716347">
        <w:t>Python scripts</w:t>
      </w:r>
      <w:r>
        <w:t xml:space="preserve"> to fetch the data from AWS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>U</w:t>
      </w:r>
      <w:r w:rsidRPr="00B46F0B" w:rsidR="00B46F0B">
        <w:t>sing Terraform integrated with the Jenkins deploying the A</w:t>
      </w:r>
      <w:r w:rsidR="0054411B">
        <w:t>WS</w:t>
      </w:r>
      <w:r w:rsidRPr="00B46F0B" w:rsidR="00B46F0B">
        <w:t xml:space="preserve"> Infrastructure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Wr</w:t>
      </w:r>
      <w:r w:rsidR="0054411B">
        <w:t>ote Terraform modules for new AWS</w:t>
      </w:r>
      <w:r w:rsidRPr="00B46F0B">
        <w:t xml:space="preserve"> services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>Build container environment using Elastic container service on A</w:t>
      </w:r>
      <w:r w:rsidR="0054411B">
        <w:t xml:space="preserve">WS </w:t>
      </w:r>
      <w:r w:rsidRPr="00B46F0B">
        <w:t>using J</w:t>
      </w:r>
      <w:r w:rsidR="004F0228">
        <w:t>enkins for various environment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Using </w:t>
      </w:r>
      <w:r w:rsidR="0054411B">
        <w:t>T</w:t>
      </w:r>
      <w:r w:rsidRPr="00B46F0B">
        <w:t xml:space="preserve">erraform </w:t>
      </w:r>
      <w:r w:rsidRPr="00B46F0B" w:rsidR="00716347">
        <w:t>code for code deploys</w:t>
      </w:r>
      <w:r w:rsidRPr="00B46F0B">
        <w:t xml:space="preserve"> to configure the application after the post build of the infrastructure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Working on Puppet as a configuration tool which is also integrated along with the </w:t>
      </w:r>
      <w:r w:rsidR="0054411B">
        <w:t>T</w:t>
      </w:r>
      <w:r w:rsidRPr="00B46F0B">
        <w:t xml:space="preserve">erraform code and do the various agent </w:t>
      </w:r>
      <w:r w:rsidRPr="00B46F0B" w:rsidR="00716347">
        <w:t>installations</w:t>
      </w:r>
      <w:r w:rsidRPr="00B46F0B">
        <w:t>.</w:t>
      </w:r>
    </w:p>
    <w:p w:rsidR="00451870" w:rsidRPr="00451870" w:rsidP="00FE7BD4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Working on various </w:t>
      </w:r>
      <w:r w:rsidR="004F5040">
        <w:t>AWS</w:t>
      </w:r>
      <w:r w:rsidRPr="00B46F0B">
        <w:t xml:space="preserve"> services </w:t>
      </w:r>
      <w:r>
        <w:t>C</w:t>
      </w:r>
      <w:r w:rsidRPr="00B46F0B">
        <w:t xml:space="preserve">ompute, Networking, Storage, Containers, </w:t>
      </w:r>
      <w:r w:rsidRPr="00B46F0B" w:rsidR="00E21DEB">
        <w:t>and Developers</w:t>
      </w:r>
      <w:r w:rsidRPr="00B46F0B">
        <w:t xml:space="preserve"> tools</w:t>
      </w:r>
      <w:r w:rsidR="006F16B0">
        <w:t>.</w:t>
      </w:r>
    </w:p>
    <w:p w:rsidR="006F16B0" w:rsidRPr="006F16B0" w:rsidP="00770F6B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 w:rsidRPr="00B46F0B">
        <w:t xml:space="preserve">Working in an agile framework conduct Sprints and do various ceremonies to discuss the </w:t>
      </w:r>
      <w:r>
        <w:t>J</w:t>
      </w:r>
      <w:r w:rsidRPr="00B46F0B">
        <w:t>ira stories and planning the pointing the stories.</w:t>
      </w:r>
    </w:p>
    <w:p w:rsidR="00EE25DB" w:rsidRPr="00B213BC" w:rsidP="00770F6B">
      <w:pPr>
        <w:numPr>
          <w:ilvl w:val="0"/>
          <w:numId w:val="40"/>
        </w:num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  <w:r>
        <w:t xml:space="preserve">Creating Solution design for various </w:t>
      </w:r>
      <w:r w:rsidR="00716347">
        <w:t>environments</w:t>
      </w:r>
      <w:r>
        <w:t xml:space="preserve"> for various </w:t>
      </w:r>
      <w:r w:rsidR="00716347">
        <w:t>applications</w:t>
      </w:r>
      <w:r>
        <w:t>.</w:t>
      </w:r>
    </w:p>
    <w:p w:rsidR="00B213BC" w:rsidP="00B213BC">
      <w:pPr>
        <w:shd w:val="clear" w:color="auto" w:fill="FFFFFF"/>
        <w:spacing w:before="100" w:beforeAutospacing="1" w:after="100" w:afterAutospacing="1"/>
      </w:pPr>
    </w:p>
    <w:p w:rsidR="00B213BC" w:rsidRPr="004F0228" w:rsidP="00B213BC">
      <w:pPr>
        <w:shd w:val="clear" w:color="auto" w:fill="FFFFFF"/>
        <w:spacing w:before="100" w:beforeAutospacing="1" w:after="100" w:afterAutospacing="1"/>
        <w:rPr>
          <w:rFonts w:ascii="Microsoft Sans Serif" w:hAnsi="Microsoft Sans Serif" w:cs="Microsoft Sans Serif"/>
          <w:b/>
          <w:sz w:val="17"/>
          <w:szCs w:val="17"/>
          <w:u w:val="double"/>
        </w:rPr>
      </w:pPr>
    </w:p>
    <w:p w:rsidR="00B46F0B" w:rsidRPr="00DE01DF" w:rsidP="006F0097">
      <w:pPr>
        <w:rPr>
          <w:rFonts w:ascii="Microsoft Sans Serif" w:hAnsi="Microsoft Sans Serif" w:cs="Microsoft Sans Serif"/>
          <w:b/>
          <w:sz w:val="17"/>
          <w:szCs w:val="17"/>
          <w:u w:val="double"/>
        </w:rPr>
      </w:pPr>
    </w:p>
    <w:p w:rsidR="00DD2BE9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>Professional 2-</w:t>
      </w:r>
      <w:r w:rsidR="0014617D">
        <w:rPr>
          <w:rFonts w:ascii="Microsoft Sans Serif" w:hAnsi="Microsoft Sans Serif" w:cs="Microsoft Sans Serif"/>
          <w:b/>
          <w:sz w:val="22"/>
          <w:szCs w:val="22"/>
        </w:rPr>
        <w:t xml:space="preserve"> Consultant </w:t>
      </w:r>
    </w:p>
    <w:p w:rsidR="00DD2BE9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</w:p>
    <w:p w:rsidR="008E79AF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 xml:space="preserve">Capgemini 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>
        <w:rPr>
          <w:rFonts w:ascii="Microsoft Sans Serif" w:hAnsi="Microsoft Sans Serif" w:cs="Microsoft Sans Serif"/>
          <w:b/>
          <w:sz w:val="22"/>
          <w:szCs w:val="22"/>
        </w:rPr>
        <w:t xml:space="preserve"> Technology Services India Ltd</w:t>
      </w:r>
      <w:r w:rsidR="00471767">
        <w:rPr>
          <w:rFonts w:ascii="Microsoft Sans Serif" w:hAnsi="Microsoft Sans Serif" w:cs="Microsoft Sans Serif"/>
          <w:b/>
          <w:sz w:val="22"/>
          <w:szCs w:val="22"/>
        </w:rPr>
        <w:t xml:space="preserve">   </w:t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 w:rsidR="003B5BE1">
        <w:rPr>
          <w:rFonts w:ascii="Microsoft Sans Serif" w:hAnsi="Microsoft Sans Serif" w:cs="Microsoft Sans Serif"/>
          <w:b/>
          <w:sz w:val="22"/>
          <w:szCs w:val="22"/>
        </w:rPr>
        <w:tab/>
      </w:r>
      <w:r>
        <w:rPr>
          <w:rFonts w:ascii="Microsoft Sans Serif" w:hAnsi="Microsoft Sans Serif" w:cs="Microsoft Sans Serif"/>
          <w:b/>
          <w:sz w:val="22"/>
          <w:szCs w:val="22"/>
        </w:rPr>
        <w:tab/>
      </w:r>
      <w:r w:rsidR="00301886">
        <w:rPr>
          <w:rFonts w:ascii="Microsoft Sans Serif" w:hAnsi="Microsoft Sans Serif" w:cs="Microsoft Sans Serif"/>
          <w:b/>
          <w:sz w:val="22"/>
          <w:szCs w:val="22"/>
        </w:rPr>
        <w:tab/>
      </w:r>
    </w:p>
    <w:p w:rsidR="00272CE3" w:rsidRPr="00DD2BE9" w:rsidP="00A91633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ascii="Microsoft Sans Serif" w:hAnsi="Microsoft Sans Serif" w:cs="Microsoft Sans Serif"/>
          <w:b/>
          <w:sz w:val="22"/>
          <w:szCs w:val="22"/>
        </w:rPr>
        <w:t>Aug 2018</w:t>
      </w:r>
      <w:r w:rsidR="00A61A8A">
        <w:rPr>
          <w:rFonts w:ascii="Microsoft Sans Serif" w:hAnsi="Microsoft Sans Serif" w:cs="Microsoft Sans Serif"/>
          <w:b/>
          <w:sz w:val="22"/>
          <w:szCs w:val="22"/>
        </w:rPr>
        <w:t xml:space="preserve"> </w:t>
      </w:r>
      <w:r>
        <w:rPr>
          <w:rFonts w:ascii="Microsoft Sans Serif" w:hAnsi="Microsoft Sans Serif" w:cs="Microsoft Sans Serif"/>
          <w:b/>
          <w:sz w:val="22"/>
          <w:szCs w:val="22"/>
        </w:rPr>
        <w:t>to Sep</w:t>
      </w:r>
      <w:r w:rsidR="00193F6A">
        <w:rPr>
          <w:rFonts w:ascii="Microsoft Sans Serif" w:hAnsi="Microsoft Sans Serif" w:cs="Microsoft Sans Serif"/>
          <w:b/>
          <w:sz w:val="22"/>
          <w:szCs w:val="22"/>
        </w:rPr>
        <w:t xml:space="preserve"> 2020</w:t>
      </w:r>
    </w:p>
    <w:p w:rsidR="00D10C87" w:rsidP="00925A19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473131" w:rsidRPr="0052781E" w:rsidP="00030C23">
      <w:pPr>
        <w:rPr>
          <w:rFonts w:cs="Microsoft Sans Serif"/>
          <w:bCs/>
          <w:sz w:val="22"/>
          <w:szCs w:val="22"/>
        </w:rPr>
      </w:pPr>
      <w:r w:rsidRPr="00907453">
        <w:rPr>
          <w:rFonts w:ascii="Microsoft Sans Serif" w:hAnsi="Microsoft Sans Serif" w:cs="Microsoft Sans Serif"/>
          <w:bCs/>
          <w:i/>
          <w:color w:val="FF0000"/>
          <w:sz w:val="24"/>
          <w:szCs w:val="24"/>
          <w:u w:val="single"/>
        </w:rPr>
        <w:t>Cloud Engineer</w:t>
      </w:r>
      <w:r w:rsidR="00E31EAB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A62D19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="006A507D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Pr="0052781E">
        <w:rPr>
          <w:rFonts w:cs="Microsoft Sans Serif"/>
          <w:b/>
          <w:bCs/>
          <w:i/>
          <w:sz w:val="24"/>
          <w:szCs w:val="24"/>
          <w:u w:val="single"/>
        </w:rPr>
        <w:t>Project</w:t>
      </w:r>
      <w:r w:rsidRPr="0052781E">
        <w:rPr>
          <w:rFonts w:cs="Microsoft Sans Serif"/>
          <w:b/>
          <w:bCs/>
          <w:i/>
          <w:sz w:val="22"/>
          <w:szCs w:val="22"/>
          <w:u w:val="single"/>
        </w:rPr>
        <w:t>:</w:t>
      </w:r>
      <w:r w:rsidR="00EB7C81">
        <w:rPr>
          <w:rFonts w:cs="Microsoft Sans Serif"/>
          <w:b/>
          <w:bCs/>
          <w:i/>
          <w:sz w:val="22"/>
          <w:szCs w:val="22"/>
          <w:u w:val="single"/>
        </w:rPr>
        <w:t xml:space="preserve"> </w:t>
      </w:r>
      <w:r w:rsidR="007828AA">
        <w:rPr>
          <w:rFonts w:cs="Microsoft Sans Serif"/>
          <w:b/>
          <w:bCs/>
          <w:i/>
          <w:sz w:val="22"/>
          <w:szCs w:val="22"/>
          <w:u w:val="single"/>
        </w:rPr>
        <w:t xml:space="preserve"> </w:t>
      </w:r>
      <w:r w:rsidR="00EB7C81">
        <w:rPr>
          <w:rFonts w:cs="Microsoft Sans Serif"/>
          <w:b/>
          <w:bCs/>
          <w:i/>
          <w:sz w:val="22"/>
          <w:szCs w:val="22"/>
          <w:u w:val="single"/>
        </w:rPr>
        <w:t xml:space="preserve"> </w:t>
      </w:r>
      <w:r w:rsidRPr="0052781E" w:rsidR="00EB7C81">
        <w:rPr>
          <w:rFonts w:cs="Microsoft Sans Serif"/>
          <w:bCs/>
          <w:sz w:val="22"/>
          <w:szCs w:val="22"/>
        </w:rPr>
        <w:t>Exchanging</w:t>
      </w:r>
      <w:r w:rsidR="00EB7C81">
        <w:rPr>
          <w:rFonts w:cs="Microsoft Sans Serif"/>
          <w:bCs/>
          <w:sz w:val="22"/>
          <w:szCs w:val="22"/>
        </w:rPr>
        <w:t xml:space="preserve"> </w:t>
      </w:r>
      <w:r w:rsidRPr="0052781E" w:rsidR="00471767">
        <w:rPr>
          <w:rFonts w:cs="Microsoft Sans Serif"/>
          <w:bCs/>
          <w:sz w:val="22"/>
          <w:szCs w:val="22"/>
        </w:rPr>
        <w:t>/</w:t>
      </w:r>
      <w:r w:rsidR="00EB7C81">
        <w:rPr>
          <w:rFonts w:cs="Microsoft Sans Serif"/>
          <w:bCs/>
          <w:sz w:val="22"/>
          <w:szCs w:val="22"/>
        </w:rPr>
        <w:t xml:space="preserve"> </w:t>
      </w:r>
      <w:r w:rsidRPr="0052781E" w:rsidR="004A2338">
        <w:rPr>
          <w:rFonts w:cs="Microsoft Sans Serif"/>
          <w:bCs/>
          <w:sz w:val="22"/>
          <w:szCs w:val="22"/>
        </w:rPr>
        <w:t>Enova</w:t>
      </w:r>
    </w:p>
    <w:p w:rsidR="006F16B0" w:rsidP="00030C23">
      <w:pPr>
        <w:rPr>
          <w:rFonts w:ascii="Microsoft Sans Serif" w:hAnsi="Microsoft Sans Serif" w:cs="Microsoft Sans Serif"/>
          <w:b/>
          <w:bCs/>
          <w:i/>
          <w:sz w:val="24"/>
          <w:szCs w:val="24"/>
        </w:rPr>
      </w:pP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Pr="0052781E">
        <w:rPr>
          <w:rFonts w:cs="Microsoft Sans Serif"/>
          <w:bCs/>
          <w:sz w:val="22"/>
          <w:szCs w:val="22"/>
        </w:rPr>
        <w:tab/>
      </w:r>
      <w:r w:rsidR="0014617D">
        <w:rPr>
          <w:rFonts w:cs="Microsoft Sans Serif"/>
          <w:bCs/>
          <w:sz w:val="22"/>
          <w:szCs w:val="22"/>
        </w:rPr>
        <w:t>Mumbai</w:t>
      </w:r>
      <w:r w:rsidR="000905F7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</w:p>
    <w:p w:rsidR="00A61A8A" w:rsidRPr="006F16B0" w:rsidP="00030C23">
      <w:pPr>
        <w:rPr>
          <w:rFonts w:ascii="Microsoft Sans Serif" w:hAnsi="Microsoft Sans Serif" w:cs="Microsoft Sans Serif"/>
          <w:b/>
          <w:bCs/>
          <w:i/>
          <w:sz w:val="24"/>
          <w:szCs w:val="24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:rsidR="003B5BE1" w:rsidRPr="003B5BE1" w:rsidP="003B5BE1">
      <w:pPr>
        <w:rPr>
          <w:rFonts w:ascii="Microsoft Sans Serif" w:hAnsi="Microsoft Sans Serif" w:cs="Microsoft Sans Serif"/>
          <w:bCs/>
          <w:sz w:val="19"/>
          <w:szCs w:val="19"/>
        </w:rPr>
      </w:pPr>
    </w:p>
    <w:p w:rsidR="0060471A" w:rsidP="00682893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</w:pPr>
      <w:r>
        <w:t>Did AWS Automation via Terraform to provisioned AWS Ec2 instance</w:t>
      </w:r>
      <w:r w:rsidR="001813D7">
        <w:t xml:space="preserve"> and various services.</w:t>
      </w:r>
    </w:p>
    <w:p w:rsidR="001813D7" w:rsidP="001813D7">
      <w:pPr>
        <w:numPr>
          <w:ilvl w:val="0"/>
          <w:numId w:val="26"/>
        </w:numPr>
      </w:pPr>
      <w:r w:rsidRPr="001B025C">
        <w:t>Managed Docker orchestration and Docker containerization using Kubernetes.</w:t>
      </w:r>
    </w:p>
    <w:p w:rsidR="001813D7" w:rsidRPr="0060471A" w:rsidP="00D74258">
      <w:pPr>
        <w:numPr>
          <w:ilvl w:val="0"/>
          <w:numId w:val="26"/>
        </w:numPr>
        <w:shd w:val="clear" w:color="auto" w:fill="FFFFFF"/>
        <w:spacing w:before="100" w:beforeAutospacing="1" w:after="100" w:afterAutospacing="1"/>
      </w:pPr>
      <w:r w:rsidRPr="001B025C">
        <w:t>Used Kubernetes to orchestrate the deployment, scaling, and management of Docker Containers</w:t>
      </w:r>
      <w:r w:rsidRPr="001813D7"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:rsidR="00E72196" w:rsidP="00D75DB2">
      <w:pPr>
        <w:numPr>
          <w:ilvl w:val="0"/>
          <w:numId w:val="26"/>
        </w:numPr>
      </w:pPr>
      <w:r>
        <w:t xml:space="preserve">Created Grafana dashboard to monitor the </w:t>
      </w:r>
      <w:r w:rsidR="0060471A">
        <w:t>VMware</w:t>
      </w:r>
      <w:r>
        <w:t xml:space="preserve"> metric for Vcenter, </w:t>
      </w:r>
      <w:r w:rsidR="004A2338">
        <w:t>Ex.</w:t>
      </w:r>
      <w:r>
        <w:t xml:space="preserve"> and Virtual machine.</w:t>
      </w:r>
    </w:p>
    <w:p w:rsidR="00E72196" w:rsidRPr="004E4872" w:rsidP="004E4872">
      <w:pPr>
        <w:numPr>
          <w:ilvl w:val="0"/>
          <w:numId w:val="26"/>
        </w:numPr>
      </w:pPr>
      <w:r w:rsidRPr="004E4872">
        <w:t>Monitor</w:t>
      </w:r>
      <w:r w:rsidR="004E4872">
        <w:t>,</w:t>
      </w:r>
      <w:r w:rsidRPr="004E4872">
        <w:t xml:space="preserve"> troubleshoot and capacity planning of v</w:t>
      </w:r>
      <w:r w:rsidR="00F50042">
        <w:t xml:space="preserve"> </w:t>
      </w:r>
      <w:r w:rsidRPr="004E4872">
        <w:t>Sphere environment.</w:t>
      </w:r>
    </w:p>
    <w:p w:rsidR="00471767" w:rsidP="004E4872">
      <w:pPr>
        <w:numPr>
          <w:ilvl w:val="0"/>
          <w:numId w:val="26"/>
        </w:numPr>
      </w:pPr>
      <w:r>
        <w:t xml:space="preserve">Use </w:t>
      </w:r>
      <w:r w:rsidRPr="00471767">
        <w:t xml:space="preserve">Terraform </w:t>
      </w:r>
      <w:r>
        <w:t xml:space="preserve">as infrastructure as a code to </w:t>
      </w:r>
      <w:r w:rsidRPr="00471767">
        <w:t>Automat</w:t>
      </w:r>
      <w:r>
        <w:t>e around 20-30 servers on AWS cloud.</w:t>
      </w:r>
    </w:p>
    <w:p w:rsidR="0066426A" w:rsidP="0066426A">
      <w:pPr>
        <w:numPr>
          <w:ilvl w:val="0"/>
          <w:numId w:val="26"/>
        </w:numPr>
      </w:pPr>
      <w:r>
        <w:t>Configure A</w:t>
      </w:r>
      <w:r w:rsidR="0054411B">
        <w:t>WS</w:t>
      </w:r>
      <w:r>
        <w:t xml:space="preserve"> Elastic Load balancing (Application Load balancer, Network load</w:t>
      </w:r>
      <w:r>
        <w:tab/>
        <w:t>balancer).</w:t>
      </w:r>
    </w:p>
    <w:p w:rsidR="0066426A" w:rsidP="0066426A">
      <w:pPr>
        <w:numPr>
          <w:ilvl w:val="0"/>
          <w:numId w:val="26"/>
        </w:numPr>
      </w:pPr>
      <w:r>
        <w:t xml:space="preserve">Integrated </w:t>
      </w:r>
      <w:r w:rsidR="004A2338">
        <w:t>Auto scaling</w:t>
      </w:r>
      <w:r>
        <w:t xml:space="preserve"> with Elastic Load Balancer to </w:t>
      </w:r>
      <w:r w:rsidR="0054411B">
        <w:t>optimize</w:t>
      </w:r>
      <w:r>
        <w:t xml:space="preserve"> the load on the ELB and provide High Availability.</w:t>
      </w:r>
    </w:p>
    <w:p w:rsidR="00980F4A" w:rsidP="009C1F88">
      <w:pPr>
        <w:numPr>
          <w:ilvl w:val="0"/>
          <w:numId w:val="26"/>
        </w:numPr>
      </w:pPr>
      <w:r w:rsidRPr="00980F4A">
        <w:t>Monitoring servers</w:t>
      </w:r>
      <w:r w:rsidR="004A2338">
        <w:t xml:space="preserve"> </w:t>
      </w:r>
      <w:r w:rsidRPr="00980F4A">
        <w:t>through</w:t>
      </w:r>
      <w:r w:rsidR="004A2338">
        <w:t xml:space="preserve"> </w:t>
      </w:r>
      <w:r w:rsidRPr="00980F4A">
        <w:t>Amazon</w:t>
      </w:r>
      <w:r w:rsidR="004A2338">
        <w:t xml:space="preserve"> </w:t>
      </w:r>
      <w:r w:rsidRPr="00980F4A">
        <w:t>Cloud</w:t>
      </w:r>
      <w:r w:rsidR="004A2338">
        <w:t xml:space="preserve"> </w:t>
      </w:r>
      <w:r w:rsidRPr="00980F4A">
        <w:t xml:space="preserve">Watch and created Customize </w:t>
      </w:r>
      <w:r w:rsidRPr="00980F4A" w:rsidR="00E72196">
        <w:t>Cloud</w:t>
      </w:r>
      <w:r w:rsidR="00716347">
        <w:t xml:space="preserve"> </w:t>
      </w:r>
      <w:r w:rsidRPr="00980F4A" w:rsidR="00E72196">
        <w:t>Watch</w:t>
      </w:r>
      <w:r w:rsidRPr="00980F4A">
        <w:t xml:space="preserve"> dashboard.</w:t>
      </w:r>
    </w:p>
    <w:p w:rsidR="00E72196" w:rsidP="009C1F88">
      <w:pPr>
        <w:numPr>
          <w:ilvl w:val="0"/>
          <w:numId w:val="26"/>
        </w:numPr>
      </w:pPr>
      <w:r w:rsidRPr="00E72196">
        <w:t xml:space="preserve">Working on Active Directory Replication, </w:t>
      </w:r>
      <w:r w:rsidRPr="00E72196" w:rsidR="004A2338">
        <w:t>daffs</w:t>
      </w:r>
      <w:r w:rsidRPr="00E72196">
        <w:t xml:space="preserve">, </w:t>
      </w:r>
      <w:r w:rsidRPr="00E72196" w:rsidR="004A2338">
        <w:t>duffs</w:t>
      </w:r>
      <w:r w:rsidRPr="00E72196">
        <w:t>,</w:t>
      </w:r>
      <w:r>
        <w:t xml:space="preserve"> a</w:t>
      </w:r>
      <w:r w:rsidRPr="00E72196">
        <w:t>ctive directory trust</w:t>
      </w:r>
      <w:r>
        <w:t xml:space="preserve"> technology.</w:t>
      </w:r>
    </w:p>
    <w:p w:rsidR="00E72196" w:rsidP="009C1F88">
      <w:pPr>
        <w:numPr>
          <w:ilvl w:val="0"/>
          <w:numId w:val="26"/>
        </w:numPr>
      </w:pPr>
      <w:r>
        <w:t>Working on MS cluster which is setup on Window 2008, 2012.</w:t>
      </w:r>
    </w:p>
    <w:p w:rsidR="00E72196" w:rsidP="009C1F88">
      <w:pPr>
        <w:numPr>
          <w:ilvl w:val="0"/>
          <w:numId w:val="26"/>
        </w:numPr>
      </w:pPr>
      <w:r>
        <w:t xml:space="preserve">Involve in Production server patching using SCCM and </w:t>
      </w:r>
      <w:r w:rsidR="004A2338">
        <w:t>Big fix</w:t>
      </w:r>
      <w:r>
        <w:t xml:space="preserve"> tool.</w:t>
      </w:r>
    </w:p>
    <w:p w:rsidR="00980F4A" w:rsidP="00A62D19">
      <w:pPr>
        <w:numPr>
          <w:ilvl w:val="0"/>
          <w:numId w:val="26"/>
        </w:numPr>
      </w:pPr>
      <w:r>
        <w:t xml:space="preserve">Provisioned around 30-40 containers </w:t>
      </w:r>
      <w:r w:rsidRPr="00980F4A">
        <w:t>using</w:t>
      </w:r>
      <w:r w:rsidR="00716347">
        <w:t xml:space="preserve"> </w:t>
      </w:r>
      <w:r w:rsidRPr="00980F4A">
        <w:t>Docker</w:t>
      </w:r>
      <w:r>
        <w:t xml:space="preserve"> f</w:t>
      </w:r>
      <w:r w:rsidRPr="00980F4A">
        <w:t>ortes</w:t>
      </w:r>
      <w:r>
        <w:t xml:space="preserve">t and dev </w:t>
      </w:r>
      <w:r w:rsidRPr="00980F4A">
        <w:t>environments</w:t>
      </w:r>
      <w:r w:rsidRPr="00980F4A">
        <w:tab/>
      </w:r>
      <w:r>
        <w:t>.</w:t>
      </w:r>
    </w:p>
    <w:p w:rsidR="00980F4A" w:rsidP="00A62D19">
      <w:pPr>
        <w:numPr>
          <w:ilvl w:val="0"/>
          <w:numId w:val="26"/>
        </w:numPr>
      </w:pPr>
      <w:r w:rsidRPr="00980F4A">
        <w:t>Buil</w:t>
      </w:r>
      <w:r>
        <w:t xml:space="preserve">d </w:t>
      </w:r>
      <w:r w:rsidRPr="00980F4A" w:rsidR="00716347">
        <w:t>Dockers warm</w:t>
      </w:r>
      <w:r w:rsidRPr="00980F4A">
        <w:tab/>
        <w:t>Cluster</w:t>
      </w:r>
      <w:r w:rsidRPr="00980F4A">
        <w:tab/>
      </w:r>
      <w:r w:rsidRPr="00980F4A" w:rsidR="0054411B">
        <w:t>Forde</w:t>
      </w:r>
      <w:r w:rsidR="0054411B">
        <w:t xml:space="preserve"> </w:t>
      </w:r>
      <w:r w:rsidRPr="00980F4A" w:rsidR="0054411B">
        <w:t>environment</w:t>
      </w:r>
      <w:r w:rsidR="0054411B">
        <w:t xml:space="preserve"> </w:t>
      </w:r>
      <w:r w:rsidRPr="00980F4A" w:rsidR="00F50042">
        <w:t>aspersers</w:t>
      </w:r>
      <w:r w:rsidR="00F50042">
        <w:t xml:space="preserve"> </w:t>
      </w:r>
      <w:r w:rsidRPr="00980F4A">
        <w:t>request</w:t>
      </w:r>
      <w:r>
        <w:t>.</w:t>
      </w:r>
    </w:p>
    <w:p w:rsidR="000E64A3" w:rsidP="00A62D19">
      <w:pPr>
        <w:numPr>
          <w:ilvl w:val="0"/>
          <w:numId w:val="26"/>
        </w:numPr>
      </w:pPr>
      <w:r w:rsidRPr="000E64A3">
        <w:t>Worked on Ansible using Yml package for installing, configuring push to make change in time.</w:t>
      </w:r>
    </w:p>
    <w:p w:rsidR="001813D7" w:rsidRPr="00B46F0B" w:rsidP="00F60160">
      <w:pPr>
        <w:pStyle w:val="ListParagraph"/>
        <w:numPr>
          <w:ilvl w:val="0"/>
          <w:numId w:val="26"/>
        </w:numPr>
        <w:tabs>
          <w:tab w:val="left" w:pos="360"/>
        </w:tabs>
        <w:spacing w:line="240" w:lineRule="auto"/>
        <w:ind w:right="-360"/>
        <w:jc w:val="both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6A507D">
        <w:rPr>
          <w:rFonts w:ascii="Sylfaen" w:eastAsia="Times New Roman" w:hAnsi="Sylfaen" w:cs="Times New Roman"/>
          <w:sz w:val="20"/>
          <w:szCs w:val="20"/>
          <w:lang w:val="en-GB"/>
        </w:rPr>
        <w:t>Create and maintain detailed documentation for all infrastructure technology. Provided training, knowledge transfer and best practices training to Help</w:t>
      </w:r>
      <w:r w:rsidR="0054411B">
        <w:rPr>
          <w:rFonts w:ascii="Sylfaen" w:eastAsia="Times New Roman" w:hAnsi="Sylfaen" w:cs="Times New Roman"/>
          <w:sz w:val="20"/>
          <w:szCs w:val="20"/>
          <w:lang w:val="en-GB"/>
        </w:rPr>
        <w:t xml:space="preserve"> </w:t>
      </w:r>
      <w:r w:rsidRPr="006A507D">
        <w:rPr>
          <w:rFonts w:ascii="Sylfaen" w:eastAsia="Times New Roman" w:hAnsi="Sylfaen" w:cs="Times New Roman"/>
          <w:sz w:val="20"/>
          <w:szCs w:val="20"/>
          <w:lang w:val="en-GB"/>
        </w:rPr>
        <w:t>Desk team</w:t>
      </w:r>
    </w:p>
    <w:p w:rsidR="001813D7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:rsidR="001813D7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:rsidR="000905F7" w:rsidRPr="0014617D" w:rsidP="0014617D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 Project (</w:t>
      </w:r>
      <w:r w:rsidRPr="00ED5BDF" w:rsidR="00DD08BA">
        <w:rPr>
          <w:rFonts w:cs="Microsoft Sans Serif"/>
          <w:b/>
          <w:sz w:val="22"/>
          <w:szCs w:val="22"/>
        </w:rPr>
        <w:t>Expedia group</w:t>
      </w:r>
      <w:r>
        <w:rPr>
          <w:rFonts w:cs="Microsoft Sans Serif"/>
          <w:b/>
          <w:sz w:val="22"/>
          <w:szCs w:val="22"/>
        </w:rPr>
        <w:t>)</w:t>
      </w:r>
      <w:r w:rsidRPr="00F60160"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Pr="00F60160"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 w:rsidRPr="00F60160" w:rsidR="003B5BE1">
        <w:rPr>
          <w:rFonts w:ascii="Microsoft Sans Serif" w:hAnsi="Microsoft Sans Serif" w:cs="Microsoft Sans Serif"/>
          <w:b/>
          <w:bCs/>
          <w:i/>
          <w:sz w:val="24"/>
          <w:szCs w:val="24"/>
        </w:rPr>
        <w:tab/>
      </w:r>
      <w:r>
        <w:rPr>
          <w:rFonts w:ascii="Microsoft Sans Serif" w:hAnsi="Microsoft Sans Serif" w:cs="Microsoft Sans Serif"/>
          <w:bCs/>
          <w:sz w:val="24"/>
          <w:szCs w:val="24"/>
        </w:rPr>
        <w:tab/>
      </w:r>
      <w:r>
        <w:rPr>
          <w:rFonts w:ascii="Microsoft Sans Serif" w:hAnsi="Microsoft Sans Serif" w:cs="Microsoft Sans Serif"/>
          <w:bCs/>
          <w:sz w:val="24"/>
          <w:szCs w:val="24"/>
        </w:rPr>
        <w:tab/>
      </w:r>
      <w:r>
        <w:rPr>
          <w:rFonts w:ascii="Microsoft Sans Serif" w:hAnsi="Microsoft Sans Serif" w:cs="Microsoft Sans Serif"/>
          <w:bCs/>
          <w:sz w:val="24"/>
          <w:szCs w:val="24"/>
        </w:rPr>
        <w:tab/>
      </w:r>
      <w:r w:rsidR="007828AA">
        <w:rPr>
          <w:rFonts w:ascii="Microsoft Sans Serif" w:hAnsi="Microsoft Sans Serif" w:cs="Microsoft Sans Serif"/>
          <w:bCs/>
          <w:sz w:val="24"/>
          <w:szCs w:val="24"/>
        </w:rPr>
        <w:t>(Capgemin Technology)</w:t>
      </w:r>
    </w:p>
    <w:p w:rsidR="007828AA" w:rsidP="003B5BE1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bookmarkStart w:id="0" w:name="OLE_LINK3"/>
      <w:bookmarkStart w:id="1" w:name="OLE_LINK4"/>
    </w:p>
    <w:p w:rsidR="003B5BE1" w:rsidP="003B5BE1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bookmarkEnd w:id="0"/>
    <w:bookmarkEnd w:id="1"/>
    <w:p w:rsidR="003B5BE1" w:rsidRPr="00191177" w:rsidP="003B5BE1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DD08BA" w:rsidP="00A61A8A">
      <w:pPr>
        <w:numPr>
          <w:ilvl w:val="0"/>
          <w:numId w:val="10"/>
        </w:numPr>
        <w:spacing w:before="30"/>
      </w:pPr>
      <w:r>
        <w:t xml:space="preserve">Provisioned </w:t>
      </w:r>
      <w:r w:rsidR="00FD65FB">
        <w:t xml:space="preserve">more than50 plus server using </w:t>
      </w:r>
      <w:r w:rsidRPr="00DD08BA">
        <w:t xml:space="preserve">infrastructure as a code using </w:t>
      </w:r>
      <w:r w:rsidR="00D076FA">
        <w:t>Terraform</w:t>
      </w:r>
      <w:r>
        <w:t>.</w:t>
      </w:r>
    </w:p>
    <w:p w:rsidR="00D02C6A" w:rsidP="00A61A8A">
      <w:pPr>
        <w:numPr>
          <w:ilvl w:val="0"/>
          <w:numId w:val="10"/>
        </w:numPr>
        <w:spacing w:before="30"/>
      </w:pPr>
      <w:r>
        <w:t>Using Ansible as configuration tool manage to automate day to day task.</w:t>
      </w:r>
    </w:p>
    <w:p w:rsidR="00D02C6A" w:rsidRPr="00D02C6A" w:rsidP="00E1247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Deploying, managing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,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operating scalable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and high 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available and faul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t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tolerance systems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using </w:t>
      </w:r>
      <w:r w:rsidR="004A2338">
        <w:rPr>
          <w:rFonts w:ascii="Sylfaen" w:eastAsia="Times New Roman" w:hAnsi="Sylfaen" w:cs="Times New Roman"/>
          <w:sz w:val="20"/>
          <w:szCs w:val="20"/>
          <w:lang w:val="en-GB"/>
        </w:rPr>
        <w:t>Auto scaling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for EC2.</w:t>
      </w:r>
    </w:p>
    <w:p w:rsidR="00D02C6A" w:rsidRPr="00D02C6A" w:rsidP="00D12EE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cs="Times New Roman"/>
          <w:sz w:val="20"/>
          <w:szCs w:val="20"/>
        </w:rPr>
        <w:t xml:space="preserve">Configure </w:t>
      </w:r>
      <w:r w:rsidRPr="00FD65FB" w:rsidR="0054411B">
        <w:rPr>
          <w:rFonts w:ascii="Sylfaen" w:eastAsia="Times New Roman" w:cs="Times New Roman"/>
          <w:sz w:val="20"/>
          <w:szCs w:val="20"/>
        </w:rPr>
        <w:t>Cloud Front</w:t>
      </w:r>
      <w:r w:rsidRPr="00FD65FB">
        <w:rPr>
          <w:rFonts w:ascii="Sylfaen" w:eastAsia="Times New Roman" w:cs="Times New Roman"/>
          <w:sz w:val="20"/>
          <w:szCs w:val="20"/>
        </w:rPr>
        <w:t xml:space="preserve"> and integrated with AWS S3 to increase the performance </w:t>
      </w:r>
      <w:r>
        <w:t xml:space="preserve">of web content </w:t>
      </w:r>
      <w:r w:rsidRPr="00FD65FB">
        <w:rPr>
          <w:rFonts w:ascii="Sylfaen" w:eastAsia="Times New Roman" w:cs="Times New Roman"/>
          <w:sz w:val="20"/>
          <w:szCs w:val="20"/>
        </w:rPr>
        <w:t>and decrease the latency</w:t>
      </w:r>
      <w:r>
        <w:rPr>
          <w:rFonts w:ascii="Sylfaen" w:eastAsia="Times New Roman" w:cs="Times New Roman"/>
          <w:sz w:val="20"/>
          <w:szCs w:val="20"/>
        </w:rPr>
        <w:t>.</w:t>
      </w:r>
    </w:p>
    <w:p w:rsidR="00D02C6A" w:rsidRPr="00D02C6A" w:rsidP="00D12EE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Configure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d </w:t>
      </w: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performance</w:t>
      </w: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 xml:space="preserve"> metrics as well as custom metrics on AWS using </w:t>
      </w: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Cloud Watch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:rsidR="00A22E8B" w:rsidP="009454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D02C6A">
        <w:rPr>
          <w:rFonts w:ascii="Sylfaen" w:eastAsia="Times New Roman" w:hAnsi="Sylfaen" w:cs="Times New Roman"/>
          <w:sz w:val="20"/>
          <w:szCs w:val="20"/>
          <w:lang w:val="en-GB"/>
        </w:rPr>
        <w:t>Configure around multiple VPC’s and created VPC peering to bridge the network connectivity</w:t>
      </w:r>
      <w:r>
        <w:t>.</w:t>
      </w:r>
    </w:p>
    <w:p w:rsidR="00FD65FB" w:rsidP="0094540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cs="Times New Roman"/>
          <w:sz w:val="20"/>
          <w:szCs w:val="20"/>
        </w:rPr>
        <w:t>Having knowledge about RDS, Dynamo</w:t>
      </w:r>
      <w:r w:rsidR="004A2338">
        <w:rPr>
          <w:rFonts w:ascii="Sylfaen" w:eastAsia="Times New Roman" w:cs="Times New Roman"/>
          <w:sz w:val="20"/>
          <w:szCs w:val="20"/>
        </w:rPr>
        <w:t xml:space="preserve"> </w:t>
      </w:r>
      <w:r w:rsidRPr="00FD65FB">
        <w:rPr>
          <w:rFonts w:ascii="Sylfaen" w:eastAsia="Times New Roman" w:cs="Times New Roman"/>
          <w:sz w:val="20"/>
          <w:szCs w:val="20"/>
        </w:rPr>
        <w:t xml:space="preserve">DB, </w:t>
      </w:r>
      <w:r w:rsidRPr="00FD65FB" w:rsidR="00273CCF">
        <w:rPr>
          <w:rFonts w:ascii="Sylfaen" w:eastAsia="Times New Roman" w:cs="Times New Roman"/>
          <w:sz w:val="20"/>
          <w:szCs w:val="20"/>
        </w:rPr>
        <w:t>and Redshift</w:t>
      </w:r>
      <w:r>
        <w:t>.</w:t>
      </w:r>
    </w:p>
    <w:p w:rsidR="00FD65FB" w:rsidRPr="00FD65FB" w:rsidP="00FD65F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Configure Health checks Dashboard using Grafana tool.</w:t>
      </w:r>
    </w:p>
    <w:p w:rsidR="00A22E8B" w:rsidRPr="00A22E8B" w:rsidP="0046482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Configure Alerting system using Kacapacitor as database engine to put on EMF.</w:t>
      </w:r>
    </w:p>
    <w:p w:rsidR="00A22E8B" w:rsidRPr="00A22E8B" w:rsidP="0046482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cs="Times New Roman"/>
          <w:sz w:val="20"/>
          <w:szCs w:val="20"/>
        </w:rPr>
      </w:pPr>
      <w:r w:rsidRPr="00A22E8B">
        <w:rPr>
          <w:rFonts w:ascii="Sylfaen" w:eastAsia="Times New Roman" w:cs="Times New Roman"/>
          <w:sz w:val="20"/>
          <w:szCs w:val="20"/>
        </w:rPr>
        <w:t>Responsible for installing Jenkins, master slave nodes and to configure Jenkins builds for continuous integration and delivery.</w:t>
      </w:r>
    </w:p>
    <w:p w:rsidR="00A22E8B" w:rsidP="00A22E8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cs="Times New Roman"/>
          <w:sz w:val="20"/>
          <w:szCs w:val="20"/>
        </w:rPr>
      </w:pPr>
      <w:r w:rsidRPr="00A22E8B">
        <w:rPr>
          <w:rFonts w:ascii="Sylfaen" w:eastAsia="Times New Roman" w:cs="Times New Roman"/>
          <w:sz w:val="20"/>
          <w:szCs w:val="20"/>
        </w:rPr>
        <w:t xml:space="preserve">Connected continuous integration systems with the GIT version control repository and continually build as the check </w:t>
      </w:r>
      <w:r w:rsidRPr="00A22E8B" w:rsidR="00F50042">
        <w:rPr>
          <w:rFonts w:ascii="Sylfaen" w:eastAsia="Times New Roman" w:cs="Times New Roman"/>
          <w:sz w:val="20"/>
          <w:szCs w:val="20"/>
        </w:rPr>
        <w:t>INS</w:t>
      </w:r>
      <w:r w:rsidRPr="00A22E8B">
        <w:rPr>
          <w:rFonts w:ascii="Sylfaen" w:eastAsia="Times New Roman" w:cs="Times New Roman"/>
          <w:sz w:val="20"/>
          <w:szCs w:val="20"/>
        </w:rPr>
        <w:t xml:space="preserve"> came from developers</w:t>
      </w:r>
      <w:r>
        <w:rPr>
          <w:rFonts w:ascii="Sylfaen" w:eastAsia="Times New Roman" w:cs="Times New Roman"/>
          <w:sz w:val="20"/>
          <w:szCs w:val="20"/>
        </w:rPr>
        <w:t>.</w:t>
      </w:r>
    </w:p>
    <w:p w:rsidR="00A22E8B" w:rsidRPr="006A507D" w:rsidP="00A22E8B">
      <w:pPr>
        <w:pStyle w:val="ListParagraph"/>
        <w:numPr>
          <w:ilvl w:val="0"/>
          <w:numId w:val="10"/>
        </w:numPr>
        <w:spacing w:line="240" w:lineRule="auto"/>
        <w:ind w:right="-360"/>
        <w:jc w:val="both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6A507D">
        <w:rPr>
          <w:rFonts w:ascii="Sylfaen" w:eastAsia="Times New Roman" w:hAnsi="Sylfaen" w:cs="Times New Roman"/>
          <w:sz w:val="20"/>
          <w:szCs w:val="20"/>
          <w:lang w:val="en-GB"/>
        </w:rPr>
        <w:t>Automation of infrastructure using Terraform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:rsidR="00FD65FB" w:rsidRPr="00FD65FB" w:rsidP="006C779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A22E8B">
        <w:rPr>
          <w:rFonts w:ascii="Sylfaen" w:eastAsia="Times New Roman" w:cs="Times New Roman"/>
          <w:sz w:val="20"/>
          <w:szCs w:val="20"/>
        </w:rPr>
        <w:t>Implemented</w:t>
      </w:r>
      <w:r w:rsidRPr="00A22E8B" w:rsidR="003B5BE1">
        <w:rPr>
          <w:rFonts w:ascii="Sylfaen" w:eastAsia="Times New Roman" w:cs="Times New Roman"/>
          <w:sz w:val="20"/>
          <w:szCs w:val="20"/>
        </w:rPr>
        <w:t xml:space="preserve"> VMware infrastructure environment</w:t>
      </w:r>
      <w:r w:rsidRPr="00FD65FB" w:rsidR="003B5BE1">
        <w:rPr>
          <w:rFonts w:ascii="Sylfaen" w:eastAsia="Times New Roman" w:hAnsi="Sylfaen" w:cs="Times New Roman"/>
          <w:sz w:val="20"/>
          <w:szCs w:val="20"/>
          <w:lang w:val="en-GB"/>
        </w:rPr>
        <w:t xml:space="preserve"> with 150 ESX</w:t>
      </w:r>
      <w:r w:rsidR="00F50042">
        <w:rPr>
          <w:rFonts w:ascii="Sylfaen" w:eastAsia="Times New Roman" w:hAnsi="Sylfaen" w:cs="Times New Roman"/>
          <w:sz w:val="20"/>
          <w:szCs w:val="20"/>
          <w:lang w:val="en-GB"/>
        </w:rPr>
        <w:t xml:space="preserve"> I</w:t>
      </w:r>
      <w:r w:rsidRPr="00FD65FB" w:rsidR="003B5BE1">
        <w:rPr>
          <w:rFonts w:ascii="Sylfaen" w:eastAsia="Times New Roman" w:hAnsi="Sylfaen" w:cs="Times New Roman"/>
          <w:sz w:val="20"/>
          <w:szCs w:val="20"/>
          <w:lang w:val="en-GB"/>
        </w:rPr>
        <w:t xml:space="preserve"> Servers, 5000 plus virtual machines.</w:t>
      </w:r>
    </w:p>
    <w:p w:rsidR="00FD65FB" w:rsidRPr="00FD65FB" w:rsidP="00A7156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Installation, troubleshooting, up-gradation of 20plus ESX</w:t>
      </w:r>
      <w:r w:rsidR="004A2338">
        <w:rPr>
          <w:rFonts w:ascii="Sylfaen" w:eastAsia="Times New Roman" w:hAnsi="Sylfaen" w:cs="Times New Roman"/>
          <w:sz w:val="20"/>
          <w:szCs w:val="20"/>
          <w:lang w:val="en-GB"/>
        </w:rPr>
        <w:t xml:space="preserve"> 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/</w:t>
      </w:r>
      <w:r w:rsidR="00273CCF">
        <w:rPr>
          <w:rFonts w:ascii="Sylfaen" w:eastAsia="Times New Roman" w:hAnsi="Sylfaen" w:cs="Times New Roman"/>
          <w:sz w:val="20"/>
          <w:szCs w:val="20"/>
          <w:lang w:val="en-GB"/>
        </w:rPr>
        <w:t xml:space="preserve"> 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ESX</w:t>
      </w:r>
      <w:r w:rsidR="00F50042">
        <w:rPr>
          <w:rFonts w:ascii="Sylfaen" w:eastAsia="Times New Roman" w:hAnsi="Sylfaen" w:cs="Times New Roman"/>
          <w:sz w:val="20"/>
          <w:szCs w:val="20"/>
          <w:lang w:val="en-GB"/>
        </w:rPr>
        <w:t xml:space="preserve"> I </w:t>
      </w:r>
      <w:r w:rsidRPr="00FD65FB" w:rsidR="00F50042">
        <w:rPr>
          <w:rFonts w:ascii="Sylfaen" w:eastAsia="Times New Roman" w:hAnsi="Sylfaen" w:cs="Times New Roman"/>
          <w:sz w:val="20"/>
          <w:szCs w:val="20"/>
          <w:lang w:val="en-GB"/>
        </w:rPr>
        <w:t>5.x</w:t>
      </w: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 S</w:t>
      </w:r>
      <w:r w:rsidRPr="00FD65FB" w:rsidR="00157096">
        <w:rPr>
          <w:rFonts w:ascii="Sylfaen" w:eastAsia="Times New Roman" w:hAnsi="Sylfaen" w:cs="Times New Roman"/>
          <w:sz w:val="20"/>
          <w:szCs w:val="20"/>
          <w:lang w:val="en-GB"/>
        </w:rPr>
        <w:t>ervers (to 6.x)</w:t>
      </w:r>
      <w:r w:rsidRPr="00FD65FB" w:rsidR="005E3451"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:rsidR="003B5BE1" w:rsidRPr="00FD65FB" w:rsidP="00A22E8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Cloning and migrating Virtual Machines (VMs) using Physical to Virtual (P2V), Virtual to Virtual (V2V), Cold Migration and Hot Migration.</w:t>
      </w:r>
    </w:p>
    <w:p w:rsidR="003B5BE1" w:rsidRPr="00FD65FB" w:rsidP="00FD65F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 xml:space="preserve">Monitoring Server Health Status of the CPU processors, Memory, Temperature &amp; Voltage and creating daily report on resource usage and resource availability. </w:t>
      </w:r>
    </w:p>
    <w:p w:rsidR="00A62D19" w:rsidP="00F6016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FD65FB">
        <w:rPr>
          <w:rFonts w:ascii="Sylfaen" w:eastAsia="Times New Roman" w:hAnsi="Sylfaen" w:cs="Times New Roman"/>
          <w:sz w:val="20"/>
          <w:szCs w:val="20"/>
          <w:lang w:val="en-GB"/>
        </w:rPr>
        <w:t>Provide training to new hires on how to use the virtualization environment.</w:t>
      </w:r>
    </w:p>
    <w:p w:rsidR="008E79AF" w:rsidRPr="00120EA7" w:rsidP="008E79AF">
      <w:pPr>
        <w:pStyle w:val="ListParagraph"/>
        <w:autoSpaceDE w:val="0"/>
        <w:autoSpaceDN w:val="0"/>
        <w:adjustRightInd w:val="0"/>
        <w:spacing w:before="30"/>
        <w:ind w:left="360"/>
        <w:rPr>
          <w:rFonts w:ascii="Sylfaen" w:eastAsia="Times New Roman" w:hAnsi="Sylfaen" w:cs="Times New Roman"/>
          <w:sz w:val="20"/>
          <w:szCs w:val="20"/>
          <w:lang w:val="en-GB"/>
        </w:rPr>
      </w:pPr>
    </w:p>
    <w:p w:rsidR="00A62D19" w:rsidP="00F60160">
      <w:pPr>
        <w:rPr>
          <w:rFonts w:ascii="Microsoft Sans Serif" w:hAnsi="Microsoft Sans Serif" w:cs="Microsoft Sans Serif"/>
          <w:b/>
          <w:bCs/>
          <w:i/>
          <w:sz w:val="24"/>
          <w:szCs w:val="24"/>
          <w:u w:val="single"/>
        </w:rPr>
      </w:pPr>
    </w:p>
    <w:p w:rsidR="00A22E8B" w:rsidP="00A22E8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Client </w:t>
      </w:r>
      <w:r w:rsidR="000328D2">
        <w:rPr>
          <w:rFonts w:cs="Microsoft Sans Serif"/>
          <w:b/>
          <w:sz w:val="22"/>
          <w:szCs w:val="22"/>
        </w:rPr>
        <w:t>(</w:t>
      </w:r>
      <w:r>
        <w:rPr>
          <w:rFonts w:cs="Microsoft Sans Serif"/>
          <w:b/>
          <w:sz w:val="22"/>
          <w:szCs w:val="22"/>
        </w:rPr>
        <w:t>Tata Consultancy Services</w:t>
      </w:r>
      <w:r w:rsidR="000328D2">
        <w:rPr>
          <w:rFonts w:cs="Microsoft Sans Serif"/>
          <w:b/>
          <w:sz w:val="22"/>
          <w:szCs w:val="22"/>
        </w:rPr>
        <w:t>)</w:t>
      </w:r>
    </w:p>
    <w:p w:rsidR="008E79AF" w:rsidP="00A22E8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Software Engineer                                                                  </w:t>
      </w:r>
    </w:p>
    <w:p w:rsidR="00A22E8B" w:rsidP="00A22E8B">
      <w:pPr>
        <w:shd w:val="clear" w:color="auto" w:fill="CCCCCC"/>
        <w:rPr>
          <w:rFonts w:ascii="Microsoft Sans Serif" w:hAnsi="Microsoft Sans Serif"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 </w:t>
      </w:r>
      <w:r w:rsidRPr="000328D2" w:rsidR="00273CCF">
        <w:rPr>
          <w:rFonts w:cs="Microsoft Sans Serif"/>
          <w:b/>
          <w:sz w:val="22"/>
          <w:szCs w:val="22"/>
        </w:rPr>
        <w:t xml:space="preserve">Nansys </w:t>
      </w:r>
      <w:r w:rsidR="00273CCF">
        <w:rPr>
          <w:rFonts w:cs="Microsoft Sans Serif"/>
          <w:b/>
          <w:sz w:val="22"/>
          <w:szCs w:val="22"/>
        </w:rPr>
        <w:t>Technology</w:t>
      </w:r>
      <w:r w:rsidR="008E79AF">
        <w:rPr>
          <w:rFonts w:cs="Microsoft Sans Serif"/>
          <w:b/>
          <w:sz w:val="22"/>
          <w:szCs w:val="22"/>
        </w:rPr>
        <w:t xml:space="preserve">  </w:t>
      </w:r>
      <w:r w:rsidRPr="000328D2">
        <w:rPr>
          <w:rFonts w:cs="Microsoft Sans Serif"/>
          <w:b/>
          <w:sz w:val="22"/>
          <w:szCs w:val="22"/>
        </w:rPr>
        <w:t xml:space="preserve"> July 2016 to July 2018</w:t>
      </w:r>
    </w:p>
    <w:p w:rsidR="00A61A8A" w:rsidP="00925A19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F60160" w:rsidP="00F60160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:rsidR="00030C23" w:rsidP="00F60160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A22E8B" w:rsidRPr="00A62D19" w:rsidP="00A22E8B">
      <w:pPr>
        <w:numPr>
          <w:ilvl w:val="0"/>
          <w:numId w:val="10"/>
        </w:numPr>
        <w:spacing w:before="30"/>
      </w:pPr>
      <w:r w:rsidRPr="00A62D19">
        <w:t>Installation, troubleshooting, up-gradation of 20plus ESX/</w:t>
      </w:r>
      <w:r w:rsidR="00273CCF">
        <w:t xml:space="preserve"> </w:t>
      </w:r>
      <w:r w:rsidRPr="00A62D19">
        <w:t>ESXi 5.x S</w:t>
      </w:r>
      <w:r>
        <w:t>ervers (to 6.x)</w:t>
      </w:r>
      <w:r w:rsidRPr="00A62D19">
        <w:t>.</w:t>
      </w:r>
    </w:p>
    <w:p w:rsidR="00A22E8B" w:rsidRPr="00A62D19" w:rsidP="00A22E8B">
      <w:pPr>
        <w:numPr>
          <w:ilvl w:val="0"/>
          <w:numId w:val="10"/>
        </w:numPr>
        <w:spacing w:before="30"/>
      </w:pPr>
      <w:r w:rsidRPr="00A62D19">
        <w:t>Configuring and maintaining v</w:t>
      </w:r>
      <w:r w:rsidR="004A2338">
        <w:t xml:space="preserve"> </w:t>
      </w:r>
      <w:r w:rsidRPr="00A62D19" w:rsidR="004A2338">
        <w:t>Centre</w:t>
      </w:r>
      <w:r w:rsidRPr="00A62D19">
        <w:t xml:space="preserve"> Servers.</w:t>
      </w:r>
    </w:p>
    <w:p w:rsidR="00A22E8B" w:rsidP="00A22E8B">
      <w:pPr>
        <w:numPr>
          <w:ilvl w:val="0"/>
          <w:numId w:val="10"/>
        </w:numPr>
        <w:spacing w:before="30"/>
      </w:pPr>
      <w:r w:rsidRPr="00A62D19">
        <w:t>Cloning and migrating Virtual Machines (VMs) using Physical to Virtual (P2V), Virtual to Virtual (V2V), Cold Migration and Hot Migration.</w:t>
      </w:r>
    </w:p>
    <w:p w:rsidR="008F09C1" w:rsidRPr="00A62D19" w:rsidP="00A22E8B">
      <w:pPr>
        <w:numPr>
          <w:ilvl w:val="0"/>
          <w:numId w:val="10"/>
        </w:numPr>
        <w:spacing w:before="30"/>
      </w:pPr>
      <w:r>
        <w:t xml:space="preserve">Responsible for capacity planning, design, installation and configuration of newly provisioned </w:t>
      </w:r>
      <w:r w:rsidR="00273CCF">
        <w:t>VMware</w:t>
      </w:r>
      <w:r>
        <w:t>, Redhat and Centos server.</w:t>
      </w:r>
    </w:p>
    <w:p w:rsidR="00A22E8B" w:rsidRPr="00A62D19" w:rsidP="00A22E8B">
      <w:pPr>
        <w:numPr>
          <w:ilvl w:val="0"/>
          <w:numId w:val="10"/>
        </w:numPr>
        <w:spacing w:before="30"/>
      </w:pPr>
      <w:r w:rsidRPr="00A62D19">
        <w:t>Creat</w:t>
      </w:r>
      <w:r>
        <w:t>ing</w:t>
      </w:r>
      <w:r w:rsidRPr="00A62D19">
        <w:t xml:space="preserve"> VMs</w:t>
      </w:r>
      <w:r>
        <w:t xml:space="preserve"> (multiple by Power</w:t>
      </w:r>
      <w:r w:rsidR="00273CCF">
        <w:t xml:space="preserve"> </w:t>
      </w:r>
      <w:r>
        <w:t>Shell)</w:t>
      </w:r>
      <w:r w:rsidRPr="00A62D19">
        <w:t>, VM Templates and changing configuration of VMs on need basis.</w:t>
      </w:r>
    </w:p>
    <w:p w:rsidR="00A22E8B" w:rsidRPr="00A62D19" w:rsidP="00A22E8B">
      <w:pPr>
        <w:numPr>
          <w:ilvl w:val="0"/>
          <w:numId w:val="10"/>
        </w:numPr>
        <w:spacing w:before="30"/>
      </w:pPr>
      <w:r w:rsidRPr="00A62D19">
        <w:t>Analysing and troubleshooting features like High Availability (HA)/Fault Tolerance (FT)/Distribute Resource Scheduler (DRS).</w:t>
      </w:r>
    </w:p>
    <w:p w:rsidR="00A22E8B" w:rsidRPr="00A22E8B" w:rsidP="00A22E8B">
      <w:pPr>
        <w:numPr>
          <w:ilvl w:val="0"/>
          <w:numId w:val="10"/>
        </w:numPr>
        <w:spacing w:before="30"/>
      </w:pPr>
      <w:r>
        <w:t xml:space="preserve">Worked </w:t>
      </w:r>
      <w:r w:rsidRPr="00A22E8B">
        <w:t xml:space="preserve">on </w:t>
      </w:r>
      <w:r>
        <w:t>data</w:t>
      </w:r>
      <w:r w:rsidR="004A2338">
        <w:t xml:space="preserve"> </w:t>
      </w:r>
      <w:r>
        <w:t xml:space="preserve">centre technology </w:t>
      </w:r>
      <w:r w:rsidRPr="00A22E8B">
        <w:t>Cisco Unified system</w:t>
      </w:r>
      <w:r>
        <w:t>.</w:t>
      </w:r>
    </w:p>
    <w:p w:rsidR="00A22E8B" w:rsidRPr="00A22E8B" w:rsidP="00A22E8B">
      <w:pPr>
        <w:numPr>
          <w:ilvl w:val="0"/>
          <w:numId w:val="10"/>
        </w:numPr>
        <w:spacing w:before="30"/>
      </w:pPr>
      <w:r w:rsidRPr="00A22E8B">
        <w:t>Done the UCS infra upgrade (</w:t>
      </w:r>
      <w:r w:rsidRPr="00A22E8B" w:rsidR="004A2338">
        <w:t>Fibre</w:t>
      </w:r>
      <w:r w:rsidRPr="00A22E8B">
        <w:t xml:space="preserve"> interconnect, I/O module and the UCSM)</w:t>
      </w:r>
      <w:r w:rsidR="00B53EF6">
        <w:t>.</w:t>
      </w:r>
    </w:p>
    <w:p w:rsidR="00A22E8B" w:rsidRPr="00A22E8B" w:rsidP="00A22E8B">
      <w:pPr>
        <w:numPr>
          <w:ilvl w:val="0"/>
          <w:numId w:val="10"/>
        </w:numPr>
        <w:spacing w:before="30"/>
      </w:pPr>
      <w:r w:rsidRPr="00A22E8B">
        <w:t xml:space="preserve"> Creation of service profile, service profile template, NIC pool etc.</w:t>
      </w:r>
    </w:p>
    <w:p w:rsidR="00A22E8B" w:rsidRPr="00A22E8B" w:rsidP="00A22E8B">
      <w:pPr>
        <w:numPr>
          <w:ilvl w:val="0"/>
          <w:numId w:val="10"/>
        </w:numPr>
        <w:spacing w:before="30"/>
      </w:pPr>
      <w:r w:rsidRPr="00A22E8B">
        <w:t xml:space="preserve"> Association of service profile to a Blade server.</w:t>
      </w:r>
    </w:p>
    <w:p w:rsidR="00A22E8B" w:rsidRPr="00A22E8B" w:rsidP="00A22E8B">
      <w:pPr>
        <w:numPr>
          <w:ilvl w:val="0"/>
          <w:numId w:val="10"/>
        </w:numPr>
        <w:spacing w:before="30"/>
      </w:pPr>
      <w:r w:rsidRPr="00A22E8B">
        <w:t xml:space="preserve">Work on Xenapp </w:t>
      </w:r>
      <w:r w:rsidRPr="00A22E8B" w:rsidR="00273CCF">
        <w:t>7.1, 7.5, 7.6</w:t>
      </w:r>
      <w:r w:rsidRPr="00A22E8B">
        <w:t xml:space="preserve"> and net scalar 10.1 </w:t>
      </w:r>
      <w:r w:rsidRPr="00A22E8B" w:rsidR="00273CCF">
        <w:t>versions</w:t>
      </w:r>
      <w:r w:rsidRPr="00A22E8B">
        <w:t>.</w:t>
      </w:r>
    </w:p>
    <w:p w:rsidR="00A22E8B" w:rsidRPr="00A22E8B" w:rsidP="00A22E8B">
      <w:pPr>
        <w:numPr>
          <w:ilvl w:val="0"/>
          <w:numId w:val="10"/>
        </w:numPr>
        <w:spacing w:before="30"/>
      </w:pPr>
      <w:r w:rsidRPr="00A22E8B">
        <w:t xml:space="preserve"> Installation and </w:t>
      </w:r>
      <w:r w:rsidR="008F09C1">
        <w:t xml:space="preserve">managed </w:t>
      </w:r>
      <w:r w:rsidRPr="00A22E8B" w:rsidR="004A2338">
        <w:t>Xian</w:t>
      </w:r>
      <w:r w:rsidR="004A2338">
        <w:t xml:space="preserve"> </w:t>
      </w:r>
      <w:r w:rsidRPr="00A22E8B" w:rsidR="008F09C1">
        <w:t>App</w:t>
      </w:r>
      <w:r w:rsidRPr="00A22E8B">
        <w:t xml:space="preserve"> 7.1</w:t>
      </w:r>
      <w:r w:rsidRPr="00A22E8B" w:rsidR="00273CCF">
        <w:t>, 7.6</w:t>
      </w:r>
      <w:r w:rsidR="008F09C1">
        <w:t>.</w:t>
      </w:r>
    </w:p>
    <w:p w:rsidR="003F112B" w:rsidP="003F112B">
      <w:pPr>
        <w:numPr>
          <w:ilvl w:val="0"/>
          <w:numId w:val="10"/>
        </w:numPr>
        <w:spacing w:before="30"/>
      </w:pPr>
      <w:r>
        <w:t>Have knowledge of Net</w:t>
      </w:r>
      <w:r w:rsidR="004A2338">
        <w:t xml:space="preserve"> </w:t>
      </w:r>
      <w:r>
        <w:t>scalar.</w:t>
      </w:r>
    </w:p>
    <w:p w:rsidR="004A5A61" w:rsidP="003F112B">
      <w:pPr>
        <w:numPr>
          <w:ilvl w:val="0"/>
          <w:numId w:val="10"/>
        </w:numPr>
        <w:spacing w:before="30"/>
      </w:pPr>
      <w:r w:rsidRPr="003F112B">
        <w:t>Configured Group Policy Objects to create a secure Windows Infrastructure.</w:t>
      </w:r>
    </w:p>
    <w:p w:rsidR="003F112B" w:rsidRPr="003F112B" w:rsidP="003F112B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</w:pPr>
      <w:r w:rsidRPr="003F112B">
        <w:t>Provides windows server systems architecture, administration, installation, optimization, problem isolation and resolution</w:t>
      </w:r>
      <w:r w:rsidR="0049245B">
        <w:t>.</w:t>
      </w:r>
    </w:p>
    <w:p w:rsidR="003F112B" w:rsidP="003F112B">
      <w:pPr>
        <w:numPr>
          <w:ilvl w:val="0"/>
          <w:numId w:val="10"/>
        </w:numPr>
        <w:spacing w:before="30"/>
      </w:pPr>
      <w:r w:rsidRPr="0049245B">
        <w:t>Executed effective processes for operation, troubleshooting and support service for Microsoft Active Directory and back office products.</w:t>
      </w:r>
    </w:p>
    <w:p w:rsidR="001431A9" w:rsidP="001431A9">
      <w:pPr>
        <w:spacing w:before="30"/>
      </w:pPr>
    </w:p>
    <w:p w:rsidR="001431A9" w:rsidP="001431A9">
      <w:pPr>
        <w:spacing w:before="30"/>
      </w:pPr>
    </w:p>
    <w:p w:rsidR="0049245B" w:rsidP="0049245B">
      <w:pPr>
        <w:spacing w:before="30"/>
        <w:ind w:left="360"/>
      </w:pPr>
    </w:p>
    <w:p w:rsidR="0049245B" w:rsidP="0049245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Software Engineer </w:t>
      </w:r>
    </w:p>
    <w:p w:rsidR="008E79AF" w:rsidP="0049245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Future Ware Technology </w:t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  <w:r w:rsidR="0049245B">
        <w:rPr>
          <w:rFonts w:cs="Microsoft Sans Serif"/>
          <w:b/>
          <w:sz w:val="22"/>
          <w:szCs w:val="22"/>
        </w:rPr>
        <w:tab/>
      </w:r>
    </w:p>
    <w:p w:rsidR="0049245B" w:rsidRPr="00ED5BDF" w:rsidP="0049245B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March </w:t>
      </w:r>
      <w:r>
        <w:rPr>
          <w:rFonts w:cs="Microsoft Sans Serif"/>
          <w:b/>
          <w:sz w:val="22"/>
          <w:szCs w:val="22"/>
        </w:rPr>
        <w:t>201</w:t>
      </w:r>
      <w:r>
        <w:rPr>
          <w:rFonts w:cs="Microsoft Sans Serif"/>
          <w:b/>
          <w:sz w:val="22"/>
          <w:szCs w:val="22"/>
        </w:rPr>
        <w:t>3</w:t>
      </w:r>
      <w:r w:rsidR="00762DEF">
        <w:rPr>
          <w:rFonts w:cs="Microsoft Sans Serif"/>
          <w:b/>
          <w:sz w:val="22"/>
          <w:szCs w:val="22"/>
        </w:rPr>
        <w:t>-</w:t>
      </w:r>
      <w:r w:rsidR="00160950">
        <w:rPr>
          <w:rFonts w:cs="Microsoft Sans Serif"/>
          <w:b/>
          <w:sz w:val="22"/>
          <w:szCs w:val="22"/>
        </w:rPr>
        <w:t xml:space="preserve"> </w:t>
      </w:r>
      <w:r>
        <w:rPr>
          <w:rFonts w:cs="Microsoft Sans Serif"/>
          <w:b/>
          <w:sz w:val="22"/>
          <w:szCs w:val="22"/>
        </w:rPr>
        <w:t xml:space="preserve">April  </w:t>
      </w:r>
      <w:r w:rsidR="00160950">
        <w:rPr>
          <w:rFonts w:cs="Microsoft Sans Serif"/>
          <w:b/>
          <w:sz w:val="22"/>
          <w:szCs w:val="22"/>
        </w:rPr>
        <w:t xml:space="preserve"> </w:t>
      </w:r>
      <w:r>
        <w:rPr>
          <w:rFonts w:cs="Microsoft Sans Serif"/>
          <w:b/>
          <w:sz w:val="22"/>
          <w:szCs w:val="22"/>
        </w:rPr>
        <w:t>2016</w:t>
      </w:r>
    </w:p>
    <w:p w:rsidR="00061878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061878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:rsidR="00C91306" w:rsidP="00061878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</w:p>
    <w:p w:rsidR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Experience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on backup exec products 11.d 12.5, 2010 R1, R2, R3, 2012.</w:t>
      </w:r>
    </w:p>
    <w:p w:rsidR="007B02CF" w:rsidRPr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7B02CF">
        <w:rPr>
          <w:rFonts w:ascii="Sylfaen" w:eastAsia="Times New Roman" w:hAnsi="Sylfaen" w:cs="Times New Roman"/>
          <w:sz w:val="20"/>
          <w:szCs w:val="20"/>
          <w:lang w:val="en-GB"/>
        </w:rPr>
        <w:t>Designing backup strategy &amp; ensuring scheduled / unscheduled backups as per the backup plan.</w:t>
      </w:r>
    </w:p>
    <w:p w:rsidR="00061878" w:rsidRPr="007B02CF" w:rsidP="00684F9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7B02CF">
        <w:rPr>
          <w:rFonts w:ascii="Sylfaen" w:eastAsia="Times New Roman" w:hAnsi="Sylfaen" w:cs="Times New Roman"/>
          <w:sz w:val="20"/>
          <w:szCs w:val="20"/>
          <w:lang w:val="en-GB"/>
        </w:rPr>
        <w:t>Knowledge of De -duplication and OST devices like data domain, pure disk issue.</w:t>
      </w:r>
    </w:p>
    <w:p w:rsidR="00061878" w:rsidRPr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Configure and manage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Installation of Backup exec Product.</w:t>
      </w:r>
    </w:p>
    <w:p w:rsidR="00061878" w:rsidRPr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Creat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ion of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Storage device on the Local disk and the Network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 xml:space="preserve"> share.</w:t>
      </w:r>
    </w:p>
    <w:p w:rsidR="00061878" w:rsidRPr="00061878" w:rsidP="00061878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Configuration of storage device on NAS, Buffalo Storage, RD100 Device and</w:t>
      </w:r>
      <w:r w:rsidRPr="00061878">
        <w:t>removable Hard disk.</w:t>
      </w:r>
    </w:p>
    <w:p w:rsidR="00061878" w:rsidRPr="00061878" w:rsidP="0085141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  <w:rPr>
          <w:rFonts w:ascii="Sylfaen" w:eastAsia="Times New Roman" w:hAnsi="Sylfaen" w:cs="Times New Roman"/>
          <w:sz w:val="20"/>
          <w:szCs w:val="20"/>
          <w:lang w:val="en-GB"/>
        </w:rPr>
      </w:pPr>
      <w:r>
        <w:rPr>
          <w:rFonts w:ascii="Sylfaen" w:eastAsia="Times New Roman" w:hAnsi="Sylfaen" w:cs="Times New Roman"/>
          <w:sz w:val="20"/>
          <w:szCs w:val="20"/>
          <w:lang w:val="en-GB"/>
        </w:rPr>
        <w:t>Troubleshooting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 issue while taking the backup and restore of the File server and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d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 xml:space="preserve">omain 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c</w:t>
      </w:r>
      <w:r w:rsidRPr="00061878">
        <w:rPr>
          <w:rFonts w:ascii="Sylfaen" w:eastAsia="Times New Roman" w:hAnsi="Sylfaen" w:cs="Times New Roman"/>
          <w:sz w:val="20"/>
          <w:szCs w:val="20"/>
          <w:lang w:val="en-GB"/>
        </w:rPr>
        <w:t>ontroller.</w:t>
      </w:r>
    </w:p>
    <w:p w:rsidR="008E79AF" w:rsidRPr="008E79AF" w:rsidP="007B02C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>
        <w:rPr>
          <w:rFonts w:ascii="Sylfaen" w:eastAsia="Times New Roman" w:hAnsi="Sylfaen" w:cs="Times New Roman"/>
          <w:sz w:val="20"/>
          <w:szCs w:val="20"/>
          <w:lang w:val="en-GB"/>
        </w:rPr>
        <w:t>Deal i</w:t>
      </w:r>
      <w:r w:rsidRPr="00061878" w:rsidR="00061878">
        <w:rPr>
          <w:rFonts w:ascii="Sylfaen" w:eastAsia="Times New Roman" w:hAnsi="Sylfaen" w:cs="Times New Roman"/>
          <w:sz w:val="20"/>
          <w:szCs w:val="20"/>
          <w:lang w:val="en-GB"/>
        </w:rPr>
        <w:t>ssue while taking the backup and restore of the SQL server</w:t>
      </w:r>
      <w:r>
        <w:rPr>
          <w:rFonts w:ascii="Sylfaen" w:eastAsia="Times New Roman" w:hAnsi="Sylfaen" w:cs="Times New Roman"/>
          <w:sz w:val="20"/>
          <w:szCs w:val="20"/>
          <w:lang w:val="en-GB"/>
        </w:rPr>
        <w:t>.</w:t>
      </w:r>
    </w:p>
    <w:p w:rsidR="008E79AF" w:rsidP="007B02C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>
        <w:t>Policy</w:t>
      </w:r>
      <w:r w:rsidR="007B02CF">
        <w:t xml:space="preserve"> in Windows 2012.</w:t>
      </w:r>
    </w:p>
    <w:p w:rsidR="00B53EF6" w:rsidP="007B02C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30"/>
      </w:pPr>
      <w:r>
        <w:t xml:space="preserve">Used MS tool like </w:t>
      </w:r>
      <w:r w:rsidR="00273CCF">
        <w:t>Readmit</w:t>
      </w:r>
      <w:r>
        <w:t xml:space="preserve">, </w:t>
      </w:r>
      <w:r w:rsidR="004A2338">
        <w:t>Duding</w:t>
      </w:r>
      <w:r>
        <w:t xml:space="preserve">, </w:t>
      </w:r>
      <w:r w:rsidR="004A2338">
        <w:t>Perfuming</w:t>
      </w:r>
      <w:r>
        <w:t xml:space="preserve">, Rsat, </w:t>
      </w:r>
      <w:r w:rsidR="00273CCF">
        <w:t>and regmon</w:t>
      </w:r>
      <w:r>
        <w:t xml:space="preserve"> to resolve the active directory and window server issue.</w:t>
      </w:r>
    </w:p>
    <w:p w:rsidR="00C91306" w:rsidP="00B53EF6">
      <w:pPr>
        <w:autoSpaceDE w:val="0"/>
        <w:autoSpaceDN w:val="0"/>
        <w:adjustRightInd w:val="0"/>
        <w:ind w:left="360"/>
      </w:pPr>
    </w:p>
    <w:p w:rsidR="00B53EF6" w:rsidP="00B53EF6">
      <w:pPr>
        <w:autoSpaceDE w:val="0"/>
        <w:autoSpaceDN w:val="0"/>
        <w:adjustRightInd w:val="0"/>
        <w:ind w:left="36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:rsidR="008E79AF" w:rsidP="00B53EF6">
      <w:pPr>
        <w:autoSpaceDE w:val="0"/>
        <w:autoSpaceDN w:val="0"/>
        <w:adjustRightInd w:val="0"/>
        <w:ind w:left="36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:rsidR="008E79AF" w:rsidP="00B53EF6">
      <w:pPr>
        <w:autoSpaceDE w:val="0"/>
        <w:autoSpaceDN w:val="0"/>
        <w:adjustRightInd w:val="0"/>
        <w:ind w:left="36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:rsidR="008E79AF" w:rsidRPr="00B53EF6" w:rsidP="00B53EF6">
      <w:pPr>
        <w:autoSpaceDE w:val="0"/>
        <w:autoSpaceDN w:val="0"/>
        <w:adjustRightInd w:val="0"/>
        <w:ind w:left="360"/>
        <w:rPr>
          <w:rFonts w:ascii="ArialUnicodeMS" w:eastAsia="ArialUnicodeMS" w:hAnsiTheme="minorHAnsi" w:cs="ArialUnicodeMS"/>
          <w:color w:val="191919"/>
          <w:sz w:val="21"/>
          <w:szCs w:val="21"/>
          <w:lang w:val="en-US"/>
        </w:rPr>
      </w:pPr>
    </w:p>
    <w:p w:rsidR="00B53EF6" w:rsidP="00B53EF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</w:p>
    <w:p w:rsidR="000328D2" w:rsidP="00B53EF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Client </w:t>
      </w:r>
      <w:r w:rsidR="00273CCF">
        <w:rPr>
          <w:rFonts w:cs="Microsoft Sans Serif"/>
          <w:b/>
          <w:sz w:val="22"/>
          <w:szCs w:val="22"/>
        </w:rPr>
        <w:t>( IBM</w:t>
      </w:r>
      <w:r w:rsidR="00160950">
        <w:rPr>
          <w:rFonts w:cs="Microsoft Sans Serif"/>
          <w:b/>
          <w:sz w:val="22"/>
          <w:szCs w:val="22"/>
        </w:rPr>
        <w:t xml:space="preserve"> )</w:t>
      </w:r>
      <w:r w:rsidR="00B53EF6">
        <w:rPr>
          <w:rFonts w:cs="Microsoft Sans Serif"/>
          <w:b/>
          <w:sz w:val="22"/>
          <w:szCs w:val="22"/>
        </w:rPr>
        <w:t xml:space="preserve">    </w:t>
      </w:r>
    </w:p>
    <w:p w:rsidR="008E79AF" w:rsidP="000328D2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Future Ware Technology </w:t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  <w:r>
        <w:rPr>
          <w:rFonts w:cs="Microsoft Sans Serif"/>
          <w:b/>
          <w:sz w:val="22"/>
          <w:szCs w:val="22"/>
        </w:rPr>
        <w:tab/>
      </w:r>
    </w:p>
    <w:p w:rsidR="000328D2" w:rsidRPr="00ED5BDF" w:rsidP="000328D2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>March 2013-</w:t>
      </w:r>
      <w:r w:rsidR="00160950">
        <w:rPr>
          <w:rFonts w:cs="Microsoft Sans Serif"/>
          <w:b/>
          <w:sz w:val="22"/>
          <w:szCs w:val="22"/>
        </w:rPr>
        <w:t xml:space="preserve"> </w:t>
      </w:r>
      <w:r>
        <w:rPr>
          <w:rFonts w:cs="Microsoft Sans Serif"/>
          <w:b/>
          <w:sz w:val="22"/>
          <w:szCs w:val="22"/>
        </w:rPr>
        <w:t>April</w:t>
      </w:r>
      <w:r w:rsidR="00160950">
        <w:rPr>
          <w:rFonts w:cs="Microsoft Sans Serif"/>
          <w:b/>
          <w:sz w:val="22"/>
          <w:szCs w:val="22"/>
        </w:rPr>
        <w:t xml:space="preserve"> </w:t>
      </w:r>
      <w:r>
        <w:rPr>
          <w:rFonts w:cs="Microsoft Sans Serif"/>
          <w:b/>
          <w:sz w:val="22"/>
          <w:szCs w:val="22"/>
        </w:rPr>
        <w:t xml:space="preserve">  2016</w:t>
      </w:r>
    </w:p>
    <w:p w:rsidR="00B53EF6" w:rsidRPr="00ED5BDF" w:rsidP="00B53EF6">
      <w:pPr>
        <w:shd w:val="clear" w:color="auto" w:fill="CCCCCC"/>
        <w:rPr>
          <w:rFonts w:cs="Microsoft Sans Serif"/>
          <w:b/>
          <w:sz w:val="22"/>
          <w:szCs w:val="22"/>
        </w:rPr>
      </w:pPr>
      <w:r>
        <w:rPr>
          <w:rFonts w:cs="Microsoft Sans Serif"/>
          <w:b/>
          <w:sz w:val="22"/>
          <w:szCs w:val="22"/>
        </w:rPr>
        <w:t xml:space="preserve">                                                                                                                           </w:t>
      </w:r>
    </w:p>
    <w:p w:rsidR="00C91306" w:rsidP="00C91306">
      <w:pPr>
        <w:autoSpaceDE w:val="0"/>
        <w:autoSpaceDN w:val="0"/>
        <w:adjustRightInd w:val="0"/>
      </w:pPr>
    </w:p>
    <w:p w:rsidR="00C755DE" w:rsidP="00C755DE">
      <w:pPr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</w:pPr>
      <w:r w:rsidRPr="00191177">
        <w:rPr>
          <w:rFonts w:ascii="Microsoft Sans Serif" w:hAnsi="Microsoft Sans Serif" w:cs="Microsoft Sans Serif"/>
          <w:b/>
          <w:bCs/>
          <w:sz w:val="19"/>
          <w:szCs w:val="19"/>
          <w:u w:val="single"/>
        </w:rPr>
        <w:t>Roles &amp; Responsibilities:</w:t>
      </w:r>
    </w:p>
    <w:p w:rsidR="00C755DE" w:rsidRPr="00C91306" w:rsidP="00C91306">
      <w:pPr>
        <w:autoSpaceDE w:val="0"/>
        <w:autoSpaceDN w:val="0"/>
        <w:adjustRightInd w:val="0"/>
      </w:pPr>
    </w:p>
    <w:p w:rsidR="00AE53DE" w:rsidP="00AE53DE">
      <w:pPr>
        <w:numPr>
          <w:ilvl w:val="0"/>
          <w:numId w:val="10"/>
        </w:numPr>
      </w:pPr>
      <w:r>
        <w:t>Resolving issues related to the Active directory.</w:t>
      </w:r>
    </w:p>
    <w:p w:rsidR="00C755DE" w:rsidRPr="00A62D19" w:rsidP="00C755DE">
      <w:pPr>
        <w:numPr>
          <w:ilvl w:val="0"/>
          <w:numId w:val="10"/>
        </w:numPr>
      </w:pPr>
      <w:r w:rsidRPr="00A62D19">
        <w:t>Support the Company’s mission, vision, values and goals in performance of daily activities.</w:t>
      </w:r>
    </w:p>
    <w:p w:rsidR="00C755DE" w:rsidRPr="00A62D19" w:rsidP="00C755DE">
      <w:pPr>
        <w:numPr>
          <w:ilvl w:val="0"/>
          <w:numId w:val="10"/>
        </w:numPr>
        <w:shd w:val="clear" w:color="auto" w:fill="FFFFFF"/>
        <w:spacing w:line="288" w:lineRule="atLeast"/>
      </w:pPr>
      <w:r w:rsidRPr="00A62D19">
        <w:t>Responded to telephone, email and helpdesk second line support requests.</w:t>
      </w:r>
    </w:p>
    <w:p w:rsidR="00C755DE" w:rsidRPr="00A62D19" w:rsidP="00C755DE">
      <w:pPr>
        <w:numPr>
          <w:ilvl w:val="0"/>
          <w:numId w:val="10"/>
        </w:numPr>
      </w:pPr>
      <w:r w:rsidRPr="00A62D19">
        <w:t>Install, configure, administer, and troubleshoot Windows servers and desktop clients.</w:t>
      </w:r>
    </w:p>
    <w:p w:rsidR="00C755DE" w:rsidRPr="00A62D19" w:rsidP="00C755DE">
      <w:pPr>
        <w:numPr>
          <w:ilvl w:val="0"/>
          <w:numId w:val="10"/>
        </w:numPr>
        <w:spacing w:before="30"/>
      </w:pPr>
      <w:r w:rsidRPr="00A62D19">
        <w:t>Windows maintenance, dual booting, upgrade &amp; update the windows</w:t>
      </w:r>
      <w:r>
        <w:t>.</w:t>
      </w:r>
    </w:p>
    <w:p w:rsidR="00C755DE" w:rsidP="008B2FB2">
      <w:pPr>
        <w:numPr>
          <w:ilvl w:val="0"/>
          <w:numId w:val="10"/>
        </w:numPr>
      </w:pPr>
      <w:r>
        <w:t>Troubleshoot issue Related to DNS and VPN.</w:t>
      </w:r>
    </w:p>
    <w:p w:rsidR="00C755DE" w:rsidP="00C755DE">
      <w:pPr>
        <w:numPr>
          <w:ilvl w:val="0"/>
          <w:numId w:val="10"/>
        </w:numPr>
      </w:pPr>
      <w:r>
        <w:t>Worked on RSA Secure ID.</w:t>
      </w:r>
    </w:p>
    <w:p w:rsidR="00C755DE" w:rsidP="00C755DE">
      <w:pPr>
        <w:ind w:left="360"/>
      </w:pPr>
    </w:p>
    <w:p w:rsidR="007C04C3" w:rsidP="007C04C3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Certifications</w:t>
      </w:r>
    </w:p>
    <w:p w:rsidR="007C04C3" w:rsidP="007533EB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>
          <v:shape id="_x0000_i1031" type="#_x0000_t75" style="width:504.05pt;height:2.5pt" o:hrpct="0" o:hralign="center" o:hr="t">
            <v:imagedata r:id="rId8" o:title="BD21305_"/>
          </v:shape>
        </w:pict>
      </w:r>
    </w:p>
    <w:p w:rsidR="007533EB" w:rsidRPr="000A45C7" w:rsidP="007533EB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:rsidR="00A62D19" w:rsidP="007533EB">
      <w:pPr>
        <w:pStyle w:val="ListParagraph"/>
        <w:numPr>
          <w:ilvl w:val="0"/>
          <w:numId w:val="43"/>
        </w:numPr>
        <w:spacing w:before="30"/>
        <w:jc w:val="both"/>
      </w:pPr>
      <w:r>
        <w:t>Hashi</w:t>
      </w:r>
      <w:r w:rsidR="007828AA">
        <w:t xml:space="preserve"> </w:t>
      </w:r>
      <w:r w:rsidR="007533EB">
        <w:t>C</w:t>
      </w:r>
      <w:r>
        <w:t xml:space="preserve">orp Terraform </w:t>
      </w:r>
      <w:r w:rsidR="00CC3132">
        <w:t>A</w:t>
      </w:r>
      <w:r>
        <w:t xml:space="preserve">ssociate </w:t>
      </w:r>
      <w:r w:rsidR="00CC3132">
        <w:t>C</w:t>
      </w:r>
      <w:r>
        <w:t>ertified.</w:t>
      </w:r>
    </w:p>
    <w:p w:rsidR="007828AA" w:rsidP="007533EB">
      <w:pPr>
        <w:pStyle w:val="ListParagraph"/>
        <w:numPr>
          <w:ilvl w:val="0"/>
          <w:numId w:val="43"/>
        </w:numPr>
        <w:spacing w:before="30"/>
        <w:jc w:val="both"/>
      </w:pPr>
      <w:r>
        <w:t xml:space="preserve">AWS solution Architect Associate </w:t>
      </w:r>
    </w:p>
    <w:p w:rsidR="00B46F0B" w:rsidRPr="00A62D19" w:rsidP="00A62D19">
      <w:pPr>
        <w:spacing w:before="30"/>
        <w:jc w:val="both"/>
      </w:pPr>
    </w:p>
    <w:p w:rsidR="004D72E9" w:rsidRPr="004D72E9" w:rsidP="004D72E9">
      <w:pPr>
        <w:jc w:val="center"/>
        <w:rPr>
          <w:rFonts w:ascii="Microsoft Sans Serif" w:hAnsi="Microsoft Sans Serif" w:cs="Microsoft Sans Serif"/>
          <w:b/>
          <w:sz w:val="28"/>
          <w:szCs w:val="18"/>
        </w:rPr>
      </w:pPr>
      <w:r>
        <w:rPr>
          <w:rFonts w:ascii="Microsoft Sans Serif" w:hAnsi="Microsoft Sans Serif" w:cs="Microsoft Sans Serif"/>
          <w:b/>
          <w:sz w:val="28"/>
          <w:szCs w:val="18"/>
        </w:rPr>
        <w:t>Educational Qualifications</w:t>
      </w:r>
    </w:p>
    <w:p w:rsidR="003827CE" w:rsidP="00042FE6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>
          <v:shape id="_x0000_i1032" type="#_x0000_t75" style="width:504.05pt;height:2.5pt" o:hrpct="0" o:hralign="center" o:hr="t">
            <v:imagedata r:id="rId8" o:title="BD21305_"/>
          </v:shape>
        </w:pict>
      </w:r>
    </w:p>
    <w:p w:rsidR="00042FE6" w:rsidRPr="00042FE6" w:rsidP="00042FE6">
      <w:pPr>
        <w:rPr>
          <w:rFonts w:ascii="Microsoft Sans Serif" w:hAnsi="Microsoft Sans Serif" w:cs="Microsoft Sans Serif"/>
          <w:b/>
          <w:sz w:val="18"/>
          <w:szCs w:val="18"/>
        </w:rPr>
      </w:pPr>
    </w:p>
    <w:p w:rsidR="00C755DE" w:rsidP="006A507D">
      <w:pPr>
        <w:numPr>
          <w:ilvl w:val="0"/>
          <w:numId w:val="10"/>
        </w:numPr>
      </w:pPr>
      <w:r>
        <w:t xml:space="preserve">B Tech in Computer Sciences From Andhra University  </w:t>
      </w:r>
      <w:r w:rsidRPr="00A62D19" w:rsidR="00955C14">
        <w:tab/>
      </w:r>
      <w:r w:rsidRPr="00A62D19" w:rsidR="00955C14">
        <w:tab/>
      </w:r>
      <w:r w:rsidRPr="00A62D19" w:rsidR="00955C14">
        <w:tab/>
      </w:r>
      <w:r w:rsidRPr="00A62D19" w:rsidR="00955C14">
        <w:tab/>
      </w:r>
      <w:r w:rsidRPr="00A62D19" w:rsidR="00955C14">
        <w:tab/>
      </w:r>
      <w:r w:rsidRPr="00A62D19" w:rsidR="00955C14">
        <w:tab/>
      </w:r>
      <w:r>
        <w:t>2010</w:t>
      </w:r>
    </w:p>
    <w:p w:rsidR="00955C14" w:rsidRPr="00A62D19" w:rsidP="00C755DE">
      <w:pPr>
        <w:ind w:left="360"/>
      </w:pPr>
      <w:r>
        <w:t xml:space="preserve"> </w:t>
      </w:r>
    </w:p>
    <w:p w:rsidR="00301886" w:rsidP="000A45C7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:rsidR="00242131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>
        <w:rPr>
          <w:rFonts w:ascii="Microsoft Sans Serif" w:hAnsi="Microsoft Sans Serif" w:cs="Microsoft Sans Serif"/>
          <w:b/>
          <w:sz w:val="18"/>
          <w:szCs w:val="18"/>
        </w:rPr>
        <w:pict>
          <v:shape id="_x0000_i1033" type="#_x0000_t75" style="width:504.05pt;height:2.5pt" o:hrpct="0" o:hralign="center" o:hr="t">
            <v:imagedata r:id="rId8" o:title="BD21305_"/>
          </v:shape>
        </w:pict>
      </w:r>
    </w:p>
    <w:p w:rsidR="00242131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:rsidR="00242131" w:rsidP="00242131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</w:p>
    <w:p w:rsidR="00200A9D" w:rsidRPr="000A45C7" w:rsidP="0069257C">
      <w:pPr>
        <w:jc w:val="center"/>
        <w:rPr>
          <w:rFonts w:ascii="Microsoft Sans Serif" w:hAnsi="Microsoft Sans Serif" w:cs="Microsoft Sans Serif"/>
          <w:b/>
          <w:sz w:val="18"/>
          <w:szCs w:val="18"/>
        </w:rPr>
      </w:pPr>
      <w:r w:rsidRPr="008B6FE5">
        <w:rPr>
          <w:rFonts w:ascii="Microsoft Sans Serif" w:hAnsi="Microsoft Sans Serif" w:cs="Microsoft Sans Serif"/>
          <w:b/>
          <w:bCs/>
        </w:rPr>
        <w:t>_</w:t>
      </w:r>
      <w:r>
        <w:pict>
          <v:shape id="_x0000_s1034" type="#_x0000_t75" style="width:1pt;height:1pt;margin-top:0;margin-left:0;position:absolute;z-index:251659264">
            <v:imagedata r:id="rId9"/>
          </v:shape>
        </w:pict>
      </w:r>
    </w:p>
    <w:sectPr w:rsidSect="00200A9D">
      <w:headerReference w:type="even" r:id="rId10"/>
      <w:pgSz w:w="11909" w:h="16834" w:code="9"/>
      <w:pgMar w:top="651" w:right="864" w:bottom="814" w:left="864" w:header="720" w:footer="720" w:gutter="0"/>
      <w:cols w:space="720"/>
      <w:noEndnote/>
      <w:titlePg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UnicodeMS">
    <w:altName w:val="Malgun Gothic"/>
    <w:panose1 w:val="00000000000000000000"/>
    <w:charset w:val="81"/>
    <w:family w:val="auto"/>
    <w:notTrueType/>
    <w:pitch w:val="default"/>
    <w:sig w:usb0="00000000" w:usb1="09060000" w:usb2="00000010" w:usb3="00000000" w:csb0="00080000" w:csb1="00000000"/>
  </w:font>
</w:font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0FE3" w:rsidP="00200A9D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4F0FE3" w:rsidP="00200A9D">
    <w:pPr>
      <w:pStyle w:val="Header"/>
      <w:ind w:right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1.4pt;height:11.4pt" o:bullet="t">
        <v:imagedata r:id="rId1" o:title="BD21375_"/>
      </v:shape>
    </w:pict>
  </w:numPicBullet>
  <w:abstractNum w:abstractNumId="0">
    <w:nsid w:val="FFFFFF1D"/>
    <w:multiLevelType w:val="multilevel"/>
    <w:tmpl w:val="39C0F000"/>
    <w:lvl w:ilvl="0">
      <w:start w:val="1"/>
      <w:numFmt w:val="bullet"/>
      <w:lvlJc w:val="left"/>
      <w:pPr>
        <w:tabs>
          <w:tab w:val="num" w:pos="-218"/>
        </w:tabs>
        <w:ind w:left="-218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02"/>
        </w:tabs>
        <w:ind w:left="862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222"/>
        </w:tabs>
        <w:ind w:left="1582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942"/>
        </w:tabs>
        <w:ind w:left="2302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662"/>
        </w:tabs>
        <w:ind w:left="3022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382"/>
        </w:tabs>
        <w:ind w:left="3742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102"/>
        </w:tabs>
        <w:ind w:left="4462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822"/>
        </w:tabs>
        <w:ind w:left="5182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542"/>
        </w:tabs>
        <w:ind w:left="5902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7545E146"/>
    <w:lvl w:ilvl="0">
      <w:start w:val="1"/>
      <w:numFmt w:val="bullet"/>
      <w:lvlText w:val="•"/>
      <w:lvlJc w:val="left"/>
    </w:lvl>
    <w:lvl w:ilvl="1">
      <w:start w:val="1"/>
      <w:numFmt w:val="bullet"/>
      <w:lvlJc w:val="left"/>
    </w:lvl>
    <w:lvl w:ilvl="2">
      <w:start w:val="1"/>
      <w:numFmt w:val="bullet"/>
      <w:lvlJc w:val="left"/>
    </w:lvl>
    <w:lvl w:ilvl="3">
      <w:start w:val="1"/>
      <w:numFmt w:val="bullet"/>
      <w:lvlJc w:val="left"/>
    </w:lvl>
    <w:lvl w:ilvl="4">
      <w:start w:val="1"/>
      <w:numFmt w:val="bullet"/>
      <w:lvlJc w:val="left"/>
    </w:lvl>
    <w:lvl w:ilvl="5">
      <w:start w:val="1"/>
      <w:numFmt w:val="bullet"/>
      <w:lvlJc w:val="left"/>
    </w:lvl>
    <w:lvl w:ilvl="6">
      <w:start w:val="1"/>
      <w:numFmt w:val="bullet"/>
      <w:lvlJc w:val="left"/>
    </w:lvl>
    <w:lvl w:ilvl="7">
      <w:start w:val="1"/>
      <w:numFmt w:val="bullet"/>
      <w:lvlJc w:val="left"/>
    </w:lvl>
    <w:lvl w:ilvl="8">
      <w:start w:val="1"/>
      <w:numFmt w:val="bullet"/>
      <w:lvlJc w:val="left"/>
    </w:lvl>
  </w:abstractNum>
  <w:abstractNum w:abstractNumId="2">
    <w:nsid w:val="01413F51"/>
    <w:multiLevelType w:val="hybridMultilevel"/>
    <w:tmpl w:val="999C8A0E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243639F"/>
    <w:multiLevelType w:val="multilevel"/>
    <w:tmpl w:val="0C66F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2AA6C1E"/>
    <w:multiLevelType w:val="hybridMultilevel"/>
    <w:tmpl w:val="0810B586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4F15104"/>
    <w:multiLevelType w:val="hybridMultilevel"/>
    <w:tmpl w:val="B4BC3D82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>
      <w:start w:val="1"/>
      <w:numFmt w:val="bullet"/>
      <w:lvlText w:val=""/>
      <w:lvlJc w:val="left"/>
      <w:pPr>
        <w:tabs>
          <w:tab w:val="num" w:pos="-2615"/>
        </w:tabs>
        <w:ind w:left="-2615" w:hanging="360"/>
      </w:pPr>
      <w:rPr>
        <w:rFonts w:ascii="Wingdings 3" w:eastAsia="Times New Roman" w:hAnsi="Wingdings 3" w:cs="Times New Roman" w:hint="default"/>
        <w:b/>
        <w:color w:val="auto"/>
      </w:rPr>
    </w:lvl>
    <w:lvl w:ilvl="2">
      <w:start w:val="1"/>
      <w:numFmt w:val="bullet"/>
      <w:lvlText w:val=""/>
      <w:lvlJc w:val="left"/>
      <w:pPr>
        <w:tabs>
          <w:tab w:val="num" w:pos="-1895"/>
        </w:tabs>
        <w:ind w:left="-189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1175"/>
        </w:tabs>
        <w:ind w:left="-117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455"/>
        </w:tabs>
        <w:ind w:left="-45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65"/>
        </w:tabs>
        <w:ind w:left="2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985"/>
        </w:tabs>
        <w:ind w:left="9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705"/>
        </w:tabs>
        <w:ind w:left="17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2425"/>
        </w:tabs>
        <w:ind w:left="2425" w:hanging="360"/>
      </w:pPr>
      <w:rPr>
        <w:rFonts w:ascii="Wingdings" w:hAnsi="Wingdings" w:hint="default"/>
      </w:rPr>
    </w:lvl>
  </w:abstractNum>
  <w:abstractNum w:abstractNumId="6">
    <w:nsid w:val="059A272B"/>
    <w:multiLevelType w:val="hybridMultilevel"/>
    <w:tmpl w:val="B42A3984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07627828"/>
    <w:multiLevelType w:val="hybridMultilevel"/>
    <w:tmpl w:val="5E7E9F5A"/>
    <w:lvl w:ilvl="0">
      <w:start w:val="1"/>
      <w:numFmt w:val="bullet"/>
      <w:pStyle w:val="Bullet3Doubl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auto"/>
        <w:sz w:val="22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0E55B3D"/>
    <w:multiLevelType w:val="hybridMultilevel"/>
    <w:tmpl w:val="8B0A82B0"/>
    <w:lvl w:ilvl="0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0"/>
      </w:rPr>
    </w:lvl>
    <w:lvl w:ilvl="1">
      <w:start w:val="0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Verdana" w:eastAsia="MV Boli" w:hAnsi="Verdana" w:cs="MV Boli" w:hint="default"/>
        <w:color w:val="auto"/>
        <w:sz w:val="20"/>
        <w:szCs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4CD24C5"/>
    <w:multiLevelType w:val="hybridMultilevel"/>
    <w:tmpl w:val="B2E8E600"/>
    <w:lvl w:ilvl="0">
      <w:start w:val="1"/>
      <w:numFmt w:val="bullet"/>
      <w:lvlText w:val=""/>
      <w:lvlPicBulletId w:val="0"/>
      <w:lvlJc w:val="left"/>
      <w:pPr>
        <w:ind w:left="79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10">
    <w:nsid w:val="180E1370"/>
    <w:multiLevelType w:val="multilevel"/>
    <w:tmpl w:val="A1F24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1A641CE2"/>
    <w:multiLevelType w:val="multilevel"/>
    <w:tmpl w:val="6B1C9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ADB774E"/>
    <w:multiLevelType w:val="multilevel"/>
    <w:tmpl w:val="6FBE3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1D0C7D82"/>
    <w:multiLevelType w:val="hybridMultilevel"/>
    <w:tmpl w:val="62F83AC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B82EE4"/>
    <w:multiLevelType w:val="hybridMultilevel"/>
    <w:tmpl w:val="202A75C2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03B34AC"/>
    <w:multiLevelType w:val="hybridMultilevel"/>
    <w:tmpl w:val="D13A2A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D179B9"/>
    <w:multiLevelType w:val="hybridMultilevel"/>
    <w:tmpl w:val="E29AC99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BA47892"/>
    <w:multiLevelType w:val="hybridMultilevel"/>
    <w:tmpl w:val="A53A3B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E412672"/>
    <w:multiLevelType w:val="hybridMultilevel"/>
    <w:tmpl w:val="30B847DA"/>
    <w:lvl w:ilvl="0">
      <w:start w:val="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F8D7C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34EB4C97"/>
    <w:multiLevelType w:val="hybridMultilevel"/>
    <w:tmpl w:val="E44233DC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1319AA"/>
    <w:multiLevelType w:val="hybridMultilevel"/>
    <w:tmpl w:val="57E09ED6"/>
    <w:lvl w:ilvl="0">
      <w:start w:val="1"/>
      <w:numFmt w:val="bullet"/>
      <w:lvlText w:val=""/>
      <w:lvlJc w:val="left"/>
      <w:pPr>
        <w:tabs>
          <w:tab w:val="num" w:pos="735"/>
        </w:tabs>
        <w:ind w:left="73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A65687A"/>
    <w:multiLevelType w:val="hybridMultilevel"/>
    <w:tmpl w:val="DE38B85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3C640F52"/>
    <w:multiLevelType w:val="hybridMultilevel"/>
    <w:tmpl w:val="FFF61CEC"/>
    <w:lvl w:ilvl="0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CA41E4B"/>
    <w:multiLevelType w:val="hybridMultilevel"/>
    <w:tmpl w:val="AA5284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FC120E7"/>
    <w:multiLevelType w:val="hybridMultilevel"/>
    <w:tmpl w:val="D03E8832"/>
    <w:lvl w:ilvl="0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4060513D"/>
    <w:multiLevelType w:val="hybridMultilevel"/>
    <w:tmpl w:val="B9D2417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180026E"/>
    <w:multiLevelType w:val="hybridMultilevel"/>
    <w:tmpl w:val="BECE6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44D6EC9"/>
    <w:multiLevelType w:val="hybridMultilevel"/>
    <w:tmpl w:val="DD4EB7C6"/>
    <w:lvl w:ilvl="0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9">
    <w:nsid w:val="44B929FD"/>
    <w:multiLevelType w:val="hybridMultilevel"/>
    <w:tmpl w:val="9F64415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96F6D63"/>
    <w:multiLevelType w:val="hybridMultilevel"/>
    <w:tmpl w:val="703292B0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4A961EF7"/>
    <w:multiLevelType w:val="hybridMultilevel"/>
    <w:tmpl w:val="66985062"/>
    <w:lvl w:ilvl="0">
      <w:start w:val="1"/>
      <w:numFmt w:val="bullet"/>
      <w:lvlText w:val=""/>
      <w:lvlPicBulletId w:val="0"/>
      <w:lvlJc w:val="left"/>
      <w:pPr>
        <w:ind w:left="768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>
    <w:nsid w:val="512F362F"/>
    <w:multiLevelType w:val="hybridMultilevel"/>
    <w:tmpl w:val="369A30BC"/>
    <w:lvl w:ilvl="0">
      <w:start w:val="1"/>
      <w:numFmt w:val="bullet"/>
      <w:lvlText w:val="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39127C0"/>
    <w:multiLevelType w:val="hybridMultilevel"/>
    <w:tmpl w:val="9F64415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53761BF"/>
    <w:multiLevelType w:val="hybridMultilevel"/>
    <w:tmpl w:val="441E85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5A30EB2"/>
    <w:multiLevelType w:val="multilevel"/>
    <w:tmpl w:val="D9BEC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>
    <w:nsid w:val="5BF20E07"/>
    <w:multiLevelType w:val="hybridMultilevel"/>
    <w:tmpl w:val="87AA19CC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5ECD2197"/>
    <w:multiLevelType w:val="hybridMultilevel"/>
    <w:tmpl w:val="8C200CAC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C0C57AA"/>
    <w:multiLevelType w:val="hybridMultilevel"/>
    <w:tmpl w:val="AAE6EE9C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DD36FB"/>
    <w:multiLevelType w:val="hybridMultilevel"/>
    <w:tmpl w:val="DFAC8766"/>
    <w:lvl w:ilvl="0">
      <w:start w:val="1"/>
      <w:numFmt w:val="bullet"/>
      <w:lvlText w:val="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278314C"/>
    <w:multiLevelType w:val="hybridMultilevel"/>
    <w:tmpl w:val="ED66F900"/>
    <w:lvl w:ilvl="0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1">
    <w:nsid w:val="74262736"/>
    <w:multiLevelType w:val="hybridMultilevel"/>
    <w:tmpl w:val="F890432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eastAsia="Times New Roman" w:hAnsi="Symbol" w:cs="Times New Roman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B745CFA"/>
    <w:multiLevelType w:val="hybridMultilevel"/>
    <w:tmpl w:val="6810CB2E"/>
    <w:lvl w:ilvl="0">
      <w:start w:val="1"/>
      <w:numFmt w:val="bullet"/>
      <w:lvlText w:val=""/>
      <w:lvlJc w:val="left"/>
      <w:pPr>
        <w:tabs>
          <w:tab w:val="num" w:pos="496"/>
        </w:tabs>
        <w:ind w:left="496" w:hanging="360"/>
      </w:pPr>
      <w:rPr>
        <w:rFonts w:ascii="Wingdings 3" w:hAnsi="Wingdings 3" w:hint="default"/>
      </w:rPr>
    </w:lvl>
    <w:lvl w:ilvl="1" w:tentative="1">
      <w:start w:val="1"/>
      <w:numFmt w:val="bullet"/>
      <w:lvlText w:val="o"/>
      <w:lvlJc w:val="left"/>
      <w:pPr>
        <w:tabs>
          <w:tab w:val="num" w:pos="1576"/>
        </w:tabs>
        <w:ind w:left="157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296"/>
        </w:tabs>
        <w:ind w:left="229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016"/>
        </w:tabs>
        <w:ind w:left="301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736"/>
        </w:tabs>
        <w:ind w:left="373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456"/>
        </w:tabs>
        <w:ind w:left="445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176"/>
        </w:tabs>
        <w:ind w:left="517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896"/>
        </w:tabs>
        <w:ind w:left="589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616"/>
        </w:tabs>
        <w:ind w:left="6616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8"/>
  </w:num>
  <w:num w:numId="3">
    <w:abstractNumId w:val="2"/>
  </w:num>
  <w:num w:numId="4">
    <w:abstractNumId w:val="36"/>
  </w:num>
  <w:num w:numId="5">
    <w:abstractNumId w:val="6"/>
  </w:num>
  <w:num w:numId="6">
    <w:abstractNumId w:val="42"/>
  </w:num>
  <w:num w:numId="7">
    <w:abstractNumId w:val="39"/>
  </w:num>
  <w:num w:numId="8">
    <w:abstractNumId w:val="8"/>
  </w:num>
  <w:num w:numId="9">
    <w:abstractNumId w:val="5"/>
  </w:num>
  <w:num w:numId="10">
    <w:abstractNumId w:val="4"/>
  </w:num>
  <w:num w:numId="11">
    <w:abstractNumId w:val="14"/>
  </w:num>
  <w:num w:numId="12">
    <w:abstractNumId w:val="21"/>
  </w:num>
  <w:num w:numId="13">
    <w:abstractNumId w:val="40"/>
  </w:num>
  <w:num w:numId="14">
    <w:abstractNumId w:val="15"/>
  </w:num>
  <w:num w:numId="15">
    <w:abstractNumId w:val="20"/>
  </w:num>
  <w:num w:numId="16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7"/>
  </w:num>
  <w:num w:numId="19">
    <w:abstractNumId w:val="33"/>
  </w:num>
  <w:num w:numId="20">
    <w:abstractNumId w:val="29"/>
  </w:num>
  <w:num w:numId="21">
    <w:abstractNumId w:val="18"/>
  </w:num>
  <w:num w:numId="22">
    <w:abstractNumId w:val="32"/>
  </w:num>
  <w:num w:numId="23">
    <w:abstractNumId w:val="35"/>
  </w:num>
  <w:num w:numId="24">
    <w:abstractNumId w:val="0"/>
  </w:num>
  <w:num w:numId="25">
    <w:abstractNumId w:val="10"/>
  </w:num>
  <w:num w:numId="26">
    <w:abstractNumId w:val="37"/>
  </w:num>
  <w:num w:numId="27">
    <w:abstractNumId w:val="1"/>
  </w:num>
  <w:num w:numId="28">
    <w:abstractNumId w:val="27"/>
  </w:num>
  <w:num w:numId="29">
    <w:abstractNumId w:val="23"/>
  </w:num>
  <w:num w:numId="30">
    <w:abstractNumId w:val="11"/>
  </w:num>
  <w:num w:numId="31">
    <w:abstractNumId w:val="19"/>
  </w:num>
  <w:num w:numId="32">
    <w:abstractNumId w:val="26"/>
  </w:num>
  <w:num w:numId="33">
    <w:abstractNumId w:val="24"/>
  </w:num>
  <w:num w:numId="34">
    <w:abstractNumId w:val="7"/>
  </w:num>
  <w:num w:numId="35">
    <w:abstractNumId w:val="12"/>
  </w:num>
  <w:num w:numId="36">
    <w:abstractNumId w:val="16"/>
  </w:num>
  <w:num w:numId="37">
    <w:abstractNumId w:val="9"/>
  </w:num>
  <w:num w:numId="38">
    <w:abstractNumId w:val="41"/>
  </w:num>
  <w:num w:numId="39">
    <w:abstractNumId w:val="3"/>
  </w:num>
  <w:num w:numId="40">
    <w:abstractNumId w:val="30"/>
  </w:num>
  <w:num w:numId="41">
    <w:abstractNumId w:val="31"/>
  </w:num>
  <w:num w:numId="42">
    <w:abstractNumId w:val="38"/>
  </w:num>
  <w:num w:numId="43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/>
  <w:rsids>
    <w:rsidRoot w:val="00A33576"/>
    <w:rsid w:val="000067F8"/>
    <w:rsid w:val="000103D1"/>
    <w:rsid w:val="00011455"/>
    <w:rsid w:val="00012F1E"/>
    <w:rsid w:val="00013A14"/>
    <w:rsid w:val="00016C2B"/>
    <w:rsid w:val="00017A0D"/>
    <w:rsid w:val="00017DBA"/>
    <w:rsid w:val="00020D63"/>
    <w:rsid w:val="000308FE"/>
    <w:rsid w:val="00030C23"/>
    <w:rsid w:val="000328D2"/>
    <w:rsid w:val="0003357E"/>
    <w:rsid w:val="00037412"/>
    <w:rsid w:val="00037ED0"/>
    <w:rsid w:val="00041450"/>
    <w:rsid w:val="00042627"/>
    <w:rsid w:val="00042FE6"/>
    <w:rsid w:val="000453D3"/>
    <w:rsid w:val="000463F5"/>
    <w:rsid w:val="0005268D"/>
    <w:rsid w:val="00054819"/>
    <w:rsid w:val="00061878"/>
    <w:rsid w:val="000624E7"/>
    <w:rsid w:val="00062BBC"/>
    <w:rsid w:val="00064450"/>
    <w:rsid w:val="000649FC"/>
    <w:rsid w:val="000715B4"/>
    <w:rsid w:val="000724D9"/>
    <w:rsid w:val="000742C0"/>
    <w:rsid w:val="00084C57"/>
    <w:rsid w:val="000905F7"/>
    <w:rsid w:val="00091615"/>
    <w:rsid w:val="00095A1A"/>
    <w:rsid w:val="00096E06"/>
    <w:rsid w:val="00097873"/>
    <w:rsid w:val="000A11C8"/>
    <w:rsid w:val="000A37DB"/>
    <w:rsid w:val="000A4146"/>
    <w:rsid w:val="000A45C7"/>
    <w:rsid w:val="000A50DB"/>
    <w:rsid w:val="000A70B9"/>
    <w:rsid w:val="000B1F1A"/>
    <w:rsid w:val="000B4995"/>
    <w:rsid w:val="000C42E9"/>
    <w:rsid w:val="000C496E"/>
    <w:rsid w:val="000E1D85"/>
    <w:rsid w:val="000E3093"/>
    <w:rsid w:val="000E53C9"/>
    <w:rsid w:val="000E64A3"/>
    <w:rsid w:val="000F0E8E"/>
    <w:rsid w:val="000F3655"/>
    <w:rsid w:val="000F3886"/>
    <w:rsid w:val="001058F3"/>
    <w:rsid w:val="00106F2F"/>
    <w:rsid w:val="001070AF"/>
    <w:rsid w:val="00120EA7"/>
    <w:rsid w:val="00125CAA"/>
    <w:rsid w:val="00132864"/>
    <w:rsid w:val="00134E75"/>
    <w:rsid w:val="00141460"/>
    <w:rsid w:val="001431A9"/>
    <w:rsid w:val="00144FA7"/>
    <w:rsid w:val="00146061"/>
    <w:rsid w:val="0014617D"/>
    <w:rsid w:val="00154D85"/>
    <w:rsid w:val="00157096"/>
    <w:rsid w:val="00157A1B"/>
    <w:rsid w:val="0016083F"/>
    <w:rsid w:val="00160950"/>
    <w:rsid w:val="00164284"/>
    <w:rsid w:val="0016440C"/>
    <w:rsid w:val="00164A74"/>
    <w:rsid w:val="00170307"/>
    <w:rsid w:val="001813D7"/>
    <w:rsid w:val="00184290"/>
    <w:rsid w:val="00185166"/>
    <w:rsid w:val="0018569D"/>
    <w:rsid w:val="00191177"/>
    <w:rsid w:val="00192396"/>
    <w:rsid w:val="00192EF1"/>
    <w:rsid w:val="00193F6A"/>
    <w:rsid w:val="00194CC0"/>
    <w:rsid w:val="00197912"/>
    <w:rsid w:val="001A1767"/>
    <w:rsid w:val="001A1D72"/>
    <w:rsid w:val="001A4298"/>
    <w:rsid w:val="001A4F97"/>
    <w:rsid w:val="001A6514"/>
    <w:rsid w:val="001A6CF6"/>
    <w:rsid w:val="001B025C"/>
    <w:rsid w:val="001B2676"/>
    <w:rsid w:val="001B6F95"/>
    <w:rsid w:val="001C3F70"/>
    <w:rsid w:val="001D35A3"/>
    <w:rsid w:val="001D5090"/>
    <w:rsid w:val="001D7711"/>
    <w:rsid w:val="001E1033"/>
    <w:rsid w:val="001F0D89"/>
    <w:rsid w:val="001F433F"/>
    <w:rsid w:val="00200A9D"/>
    <w:rsid w:val="00204938"/>
    <w:rsid w:val="0021107A"/>
    <w:rsid w:val="002125DA"/>
    <w:rsid w:val="00214808"/>
    <w:rsid w:val="00242131"/>
    <w:rsid w:val="00246EB3"/>
    <w:rsid w:val="00246F91"/>
    <w:rsid w:val="00250C8F"/>
    <w:rsid w:val="002510F1"/>
    <w:rsid w:val="002522D4"/>
    <w:rsid w:val="002629E0"/>
    <w:rsid w:val="00272CE3"/>
    <w:rsid w:val="00273CCF"/>
    <w:rsid w:val="00275A40"/>
    <w:rsid w:val="002777FA"/>
    <w:rsid w:val="0028001F"/>
    <w:rsid w:val="00284A87"/>
    <w:rsid w:val="002960E0"/>
    <w:rsid w:val="00297ACE"/>
    <w:rsid w:val="002A259D"/>
    <w:rsid w:val="002C176E"/>
    <w:rsid w:val="002C1A48"/>
    <w:rsid w:val="002C3458"/>
    <w:rsid w:val="002C3534"/>
    <w:rsid w:val="002C701A"/>
    <w:rsid w:val="002D0A50"/>
    <w:rsid w:val="002D33FF"/>
    <w:rsid w:val="002D397F"/>
    <w:rsid w:val="002E367D"/>
    <w:rsid w:val="002E5540"/>
    <w:rsid w:val="002E5D91"/>
    <w:rsid w:val="002F164B"/>
    <w:rsid w:val="002F38C5"/>
    <w:rsid w:val="002F6B49"/>
    <w:rsid w:val="002F71BA"/>
    <w:rsid w:val="00301886"/>
    <w:rsid w:val="00312E78"/>
    <w:rsid w:val="0031457E"/>
    <w:rsid w:val="00317E76"/>
    <w:rsid w:val="003301FA"/>
    <w:rsid w:val="00330C74"/>
    <w:rsid w:val="0033637B"/>
    <w:rsid w:val="003363FE"/>
    <w:rsid w:val="0034104A"/>
    <w:rsid w:val="00351D30"/>
    <w:rsid w:val="00355CD6"/>
    <w:rsid w:val="00357C7B"/>
    <w:rsid w:val="0036055E"/>
    <w:rsid w:val="003616E6"/>
    <w:rsid w:val="00374214"/>
    <w:rsid w:val="00376F8D"/>
    <w:rsid w:val="0038129C"/>
    <w:rsid w:val="003827CE"/>
    <w:rsid w:val="0038619C"/>
    <w:rsid w:val="003902D6"/>
    <w:rsid w:val="00391F69"/>
    <w:rsid w:val="00394856"/>
    <w:rsid w:val="00396AD4"/>
    <w:rsid w:val="00397EDC"/>
    <w:rsid w:val="003A33C3"/>
    <w:rsid w:val="003B01BC"/>
    <w:rsid w:val="003B5BE1"/>
    <w:rsid w:val="003B7179"/>
    <w:rsid w:val="003C4365"/>
    <w:rsid w:val="003D7344"/>
    <w:rsid w:val="003E005A"/>
    <w:rsid w:val="003E1032"/>
    <w:rsid w:val="003E68D7"/>
    <w:rsid w:val="003F0C73"/>
    <w:rsid w:val="003F112B"/>
    <w:rsid w:val="003F5D29"/>
    <w:rsid w:val="00402B3B"/>
    <w:rsid w:val="00404A22"/>
    <w:rsid w:val="00405AFD"/>
    <w:rsid w:val="00411E99"/>
    <w:rsid w:val="00412417"/>
    <w:rsid w:val="004155EE"/>
    <w:rsid w:val="0042140F"/>
    <w:rsid w:val="00422222"/>
    <w:rsid w:val="004258B3"/>
    <w:rsid w:val="004349E9"/>
    <w:rsid w:val="0043512E"/>
    <w:rsid w:val="004443DE"/>
    <w:rsid w:val="00447C3C"/>
    <w:rsid w:val="004510A4"/>
    <w:rsid w:val="00451870"/>
    <w:rsid w:val="00453605"/>
    <w:rsid w:val="00455B9F"/>
    <w:rsid w:val="00460FE0"/>
    <w:rsid w:val="0046199B"/>
    <w:rsid w:val="00462ABF"/>
    <w:rsid w:val="004636F3"/>
    <w:rsid w:val="00464519"/>
    <w:rsid w:val="00464827"/>
    <w:rsid w:val="00471767"/>
    <w:rsid w:val="0047215D"/>
    <w:rsid w:val="00473131"/>
    <w:rsid w:val="004736FC"/>
    <w:rsid w:val="004744AC"/>
    <w:rsid w:val="0047499B"/>
    <w:rsid w:val="00482F8E"/>
    <w:rsid w:val="004835FE"/>
    <w:rsid w:val="00483A72"/>
    <w:rsid w:val="00483D36"/>
    <w:rsid w:val="00484FEA"/>
    <w:rsid w:val="00491A59"/>
    <w:rsid w:val="0049245B"/>
    <w:rsid w:val="00494BAD"/>
    <w:rsid w:val="00496C3B"/>
    <w:rsid w:val="00497B9C"/>
    <w:rsid w:val="004A05BD"/>
    <w:rsid w:val="004A2338"/>
    <w:rsid w:val="004A24AE"/>
    <w:rsid w:val="004A576F"/>
    <w:rsid w:val="004A5A61"/>
    <w:rsid w:val="004A77FE"/>
    <w:rsid w:val="004B091A"/>
    <w:rsid w:val="004B0C6B"/>
    <w:rsid w:val="004C182E"/>
    <w:rsid w:val="004C22BD"/>
    <w:rsid w:val="004C347A"/>
    <w:rsid w:val="004C35CD"/>
    <w:rsid w:val="004C44C9"/>
    <w:rsid w:val="004C6A2F"/>
    <w:rsid w:val="004D1EE9"/>
    <w:rsid w:val="004D4EB0"/>
    <w:rsid w:val="004D6474"/>
    <w:rsid w:val="004D72E9"/>
    <w:rsid w:val="004D7EAE"/>
    <w:rsid w:val="004E04C1"/>
    <w:rsid w:val="004E26A8"/>
    <w:rsid w:val="004E3967"/>
    <w:rsid w:val="004E4872"/>
    <w:rsid w:val="004F0228"/>
    <w:rsid w:val="004F0FE3"/>
    <w:rsid w:val="004F5040"/>
    <w:rsid w:val="0050372A"/>
    <w:rsid w:val="00503D33"/>
    <w:rsid w:val="00511609"/>
    <w:rsid w:val="00515DA2"/>
    <w:rsid w:val="005170BD"/>
    <w:rsid w:val="005220BE"/>
    <w:rsid w:val="005263B2"/>
    <w:rsid w:val="0052781E"/>
    <w:rsid w:val="00541A7A"/>
    <w:rsid w:val="0054411B"/>
    <w:rsid w:val="005451F0"/>
    <w:rsid w:val="00547EB2"/>
    <w:rsid w:val="0055300B"/>
    <w:rsid w:val="00553247"/>
    <w:rsid w:val="00560839"/>
    <w:rsid w:val="00560D28"/>
    <w:rsid w:val="00562ACB"/>
    <w:rsid w:val="005710FF"/>
    <w:rsid w:val="00577F7E"/>
    <w:rsid w:val="00585746"/>
    <w:rsid w:val="005873ED"/>
    <w:rsid w:val="00587CE1"/>
    <w:rsid w:val="0059025D"/>
    <w:rsid w:val="00590F4A"/>
    <w:rsid w:val="00591C36"/>
    <w:rsid w:val="005A289B"/>
    <w:rsid w:val="005B37CB"/>
    <w:rsid w:val="005C0C6F"/>
    <w:rsid w:val="005C0D68"/>
    <w:rsid w:val="005C7124"/>
    <w:rsid w:val="005C7CF5"/>
    <w:rsid w:val="005D48B1"/>
    <w:rsid w:val="005D66A5"/>
    <w:rsid w:val="005D7B5A"/>
    <w:rsid w:val="005E15AD"/>
    <w:rsid w:val="005E1683"/>
    <w:rsid w:val="005E3451"/>
    <w:rsid w:val="005E7879"/>
    <w:rsid w:val="0060471A"/>
    <w:rsid w:val="0060676B"/>
    <w:rsid w:val="00612439"/>
    <w:rsid w:val="00612704"/>
    <w:rsid w:val="00615A3A"/>
    <w:rsid w:val="006209BA"/>
    <w:rsid w:val="006223E0"/>
    <w:rsid w:val="00630017"/>
    <w:rsid w:val="006345D0"/>
    <w:rsid w:val="006379A8"/>
    <w:rsid w:val="0065659F"/>
    <w:rsid w:val="0066426A"/>
    <w:rsid w:val="00664F4E"/>
    <w:rsid w:val="006706EB"/>
    <w:rsid w:val="00676B7E"/>
    <w:rsid w:val="00682893"/>
    <w:rsid w:val="00684F99"/>
    <w:rsid w:val="0069257C"/>
    <w:rsid w:val="006A507D"/>
    <w:rsid w:val="006A6AB5"/>
    <w:rsid w:val="006B0646"/>
    <w:rsid w:val="006B347C"/>
    <w:rsid w:val="006B3DF7"/>
    <w:rsid w:val="006B431A"/>
    <w:rsid w:val="006B47C5"/>
    <w:rsid w:val="006B5991"/>
    <w:rsid w:val="006C779D"/>
    <w:rsid w:val="006C7A6D"/>
    <w:rsid w:val="006E10F5"/>
    <w:rsid w:val="006E1742"/>
    <w:rsid w:val="006E2627"/>
    <w:rsid w:val="006E4392"/>
    <w:rsid w:val="006E4800"/>
    <w:rsid w:val="006F0097"/>
    <w:rsid w:val="006F16B0"/>
    <w:rsid w:val="006F666A"/>
    <w:rsid w:val="00704AD8"/>
    <w:rsid w:val="00716347"/>
    <w:rsid w:val="00721006"/>
    <w:rsid w:val="0072746F"/>
    <w:rsid w:val="0073669A"/>
    <w:rsid w:val="007464DB"/>
    <w:rsid w:val="00746B3D"/>
    <w:rsid w:val="007478DF"/>
    <w:rsid w:val="007522EA"/>
    <w:rsid w:val="007533EB"/>
    <w:rsid w:val="00755A1E"/>
    <w:rsid w:val="007628CB"/>
    <w:rsid w:val="00762B8B"/>
    <w:rsid w:val="00762C6D"/>
    <w:rsid w:val="00762DEF"/>
    <w:rsid w:val="00765F8A"/>
    <w:rsid w:val="00770F6B"/>
    <w:rsid w:val="007720F5"/>
    <w:rsid w:val="00774944"/>
    <w:rsid w:val="00781FD9"/>
    <w:rsid w:val="007828AA"/>
    <w:rsid w:val="00784742"/>
    <w:rsid w:val="0079125B"/>
    <w:rsid w:val="0079740E"/>
    <w:rsid w:val="00797F86"/>
    <w:rsid w:val="007A00BC"/>
    <w:rsid w:val="007A1124"/>
    <w:rsid w:val="007A219A"/>
    <w:rsid w:val="007A2EF0"/>
    <w:rsid w:val="007B02CF"/>
    <w:rsid w:val="007C04C3"/>
    <w:rsid w:val="007C2EE4"/>
    <w:rsid w:val="007D0805"/>
    <w:rsid w:val="007D177B"/>
    <w:rsid w:val="007D1D19"/>
    <w:rsid w:val="007D7D63"/>
    <w:rsid w:val="007E0A26"/>
    <w:rsid w:val="007E0FA6"/>
    <w:rsid w:val="007E386D"/>
    <w:rsid w:val="007E4CA9"/>
    <w:rsid w:val="007F20A7"/>
    <w:rsid w:val="00802E4A"/>
    <w:rsid w:val="0080564F"/>
    <w:rsid w:val="00805A86"/>
    <w:rsid w:val="0081139B"/>
    <w:rsid w:val="0081287E"/>
    <w:rsid w:val="00816070"/>
    <w:rsid w:val="00822838"/>
    <w:rsid w:val="00825857"/>
    <w:rsid w:val="00826851"/>
    <w:rsid w:val="008278B6"/>
    <w:rsid w:val="00831C1E"/>
    <w:rsid w:val="00837571"/>
    <w:rsid w:val="00840CF3"/>
    <w:rsid w:val="00846BF8"/>
    <w:rsid w:val="00847416"/>
    <w:rsid w:val="0085141E"/>
    <w:rsid w:val="00852B93"/>
    <w:rsid w:val="00854AA6"/>
    <w:rsid w:val="00860757"/>
    <w:rsid w:val="00864DB8"/>
    <w:rsid w:val="00871E9A"/>
    <w:rsid w:val="00872E91"/>
    <w:rsid w:val="0087626A"/>
    <w:rsid w:val="00880826"/>
    <w:rsid w:val="00880D71"/>
    <w:rsid w:val="00883DC5"/>
    <w:rsid w:val="00884017"/>
    <w:rsid w:val="00886127"/>
    <w:rsid w:val="00886772"/>
    <w:rsid w:val="00887593"/>
    <w:rsid w:val="00887AC9"/>
    <w:rsid w:val="00891426"/>
    <w:rsid w:val="008A5A8A"/>
    <w:rsid w:val="008A691A"/>
    <w:rsid w:val="008A7EA2"/>
    <w:rsid w:val="008B221F"/>
    <w:rsid w:val="008B2FB2"/>
    <w:rsid w:val="008B4264"/>
    <w:rsid w:val="008B4EC7"/>
    <w:rsid w:val="008B6FE5"/>
    <w:rsid w:val="008C0348"/>
    <w:rsid w:val="008C6EDD"/>
    <w:rsid w:val="008C7857"/>
    <w:rsid w:val="008D0B44"/>
    <w:rsid w:val="008D24D5"/>
    <w:rsid w:val="008D6428"/>
    <w:rsid w:val="008E79AF"/>
    <w:rsid w:val="008F09C1"/>
    <w:rsid w:val="008F09F1"/>
    <w:rsid w:val="008F74E2"/>
    <w:rsid w:val="00907453"/>
    <w:rsid w:val="00911C19"/>
    <w:rsid w:val="00915AE1"/>
    <w:rsid w:val="00917CB2"/>
    <w:rsid w:val="00925A19"/>
    <w:rsid w:val="009374F1"/>
    <w:rsid w:val="0094540A"/>
    <w:rsid w:val="00946BDC"/>
    <w:rsid w:val="009509D4"/>
    <w:rsid w:val="00955C14"/>
    <w:rsid w:val="00965192"/>
    <w:rsid w:val="00965DC4"/>
    <w:rsid w:val="00966EC2"/>
    <w:rsid w:val="00973EE4"/>
    <w:rsid w:val="0097772C"/>
    <w:rsid w:val="00980F4A"/>
    <w:rsid w:val="009841D9"/>
    <w:rsid w:val="00984499"/>
    <w:rsid w:val="00984BEF"/>
    <w:rsid w:val="00985992"/>
    <w:rsid w:val="00985F7C"/>
    <w:rsid w:val="00991756"/>
    <w:rsid w:val="0099483D"/>
    <w:rsid w:val="00997016"/>
    <w:rsid w:val="009A0CC7"/>
    <w:rsid w:val="009A2381"/>
    <w:rsid w:val="009A3D03"/>
    <w:rsid w:val="009A441F"/>
    <w:rsid w:val="009A62CA"/>
    <w:rsid w:val="009A70A4"/>
    <w:rsid w:val="009C06A1"/>
    <w:rsid w:val="009C1F88"/>
    <w:rsid w:val="009D42B3"/>
    <w:rsid w:val="009D5C12"/>
    <w:rsid w:val="009D79C9"/>
    <w:rsid w:val="009E2012"/>
    <w:rsid w:val="009E3758"/>
    <w:rsid w:val="009F08D3"/>
    <w:rsid w:val="009F0EAA"/>
    <w:rsid w:val="009F0F4A"/>
    <w:rsid w:val="009F16DE"/>
    <w:rsid w:val="009F7106"/>
    <w:rsid w:val="00A041E2"/>
    <w:rsid w:val="00A04B8E"/>
    <w:rsid w:val="00A07404"/>
    <w:rsid w:val="00A10082"/>
    <w:rsid w:val="00A15696"/>
    <w:rsid w:val="00A17C38"/>
    <w:rsid w:val="00A201CF"/>
    <w:rsid w:val="00A22E8B"/>
    <w:rsid w:val="00A33576"/>
    <w:rsid w:val="00A339E1"/>
    <w:rsid w:val="00A40E58"/>
    <w:rsid w:val="00A4131E"/>
    <w:rsid w:val="00A42BF2"/>
    <w:rsid w:val="00A45A2F"/>
    <w:rsid w:val="00A46694"/>
    <w:rsid w:val="00A4749A"/>
    <w:rsid w:val="00A47A08"/>
    <w:rsid w:val="00A55B3F"/>
    <w:rsid w:val="00A61A8A"/>
    <w:rsid w:val="00A61F8B"/>
    <w:rsid w:val="00A62D19"/>
    <w:rsid w:val="00A63281"/>
    <w:rsid w:val="00A64952"/>
    <w:rsid w:val="00A64B5A"/>
    <w:rsid w:val="00A64CF0"/>
    <w:rsid w:val="00A64F05"/>
    <w:rsid w:val="00A678A4"/>
    <w:rsid w:val="00A70F5E"/>
    <w:rsid w:val="00A7156B"/>
    <w:rsid w:val="00A7264A"/>
    <w:rsid w:val="00A75D69"/>
    <w:rsid w:val="00A86C4C"/>
    <w:rsid w:val="00A87069"/>
    <w:rsid w:val="00A90933"/>
    <w:rsid w:val="00A91633"/>
    <w:rsid w:val="00AB10AC"/>
    <w:rsid w:val="00AB7420"/>
    <w:rsid w:val="00AC3D30"/>
    <w:rsid w:val="00AD0FD2"/>
    <w:rsid w:val="00AD21CE"/>
    <w:rsid w:val="00AD742D"/>
    <w:rsid w:val="00AE4CF9"/>
    <w:rsid w:val="00AE53DE"/>
    <w:rsid w:val="00AE569F"/>
    <w:rsid w:val="00AE78C9"/>
    <w:rsid w:val="00AF549E"/>
    <w:rsid w:val="00AF73DD"/>
    <w:rsid w:val="00B05E90"/>
    <w:rsid w:val="00B13A4E"/>
    <w:rsid w:val="00B20288"/>
    <w:rsid w:val="00B213BC"/>
    <w:rsid w:val="00B230A2"/>
    <w:rsid w:val="00B30D4E"/>
    <w:rsid w:val="00B31C22"/>
    <w:rsid w:val="00B4368A"/>
    <w:rsid w:val="00B46F0B"/>
    <w:rsid w:val="00B5178C"/>
    <w:rsid w:val="00B52462"/>
    <w:rsid w:val="00B53EF6"/>
    <w:rsid w:val="00B61800"/>
    <w:rsid w:val="00B62865"/>
    <w:rsid w:val="00B62C08"/>
    <w:rsid w:val="00B643C0"/>
    <w:rsid w:val="00B72A3B"/>
    <w:rsid w:val="00B8105B"/>
    <w:rsid w:val="00B82F65"/>
    <w:rsid w:val="00B85F3F"/>
    <w:rsid w:val="00B9021A"/>
    <w:rsid w:val="00B916BA"/>
    <w:rsid w:val="00BA4293"/>
    <w:rsid w:val="00BA4B65"/>
    <w:rsid w:val="00BA5311"/>
    <w:rsid w:val="00BA610E"/>
    <w:rsid w:val="00BB10C8"/>
    <w:rsid w:val="00BB3B47"/>
    <w:rsid w:val="00BB4CC2"/>
    <w:rsid w:val="00BC2C0D"/>
    <w:rsid w:val="00BC344D"/>
    <w:rsid w:val="00BC354B"/>
    <w:rsid w:val="00BC5428"/>
    <w:rsid w:val="00BD77AB"/>
    <w:rsid w:val="00BD7C65"/>
    <w:rsid w:val="00BE333C"/>
    <w:rsid w:val="00C03201"/>
    <w:rsid w:val="00C0459C"/>
    <w:rsid w:val="00C35ED0"/>
    <w:rsid w:val="00C57EBD"/>
    <w:rsid w:val="00C6021B"/>
    <w:rsid w:val="00C6543A"/>
    <w:rsid w:val="00C74134"/>
    <w:rsid w:val="00C755DE"/>
    <w:rsid w:val="00C82FA7"/>
    <w:rsid w:val="00C91306"/>
    <w:rsid w:val="00C947FB"/>
    <w:rsid w:val="00C953BD"/>
    <w:rsid w:val="00CA5583"/>
    <w:rsid w:val="00CA6CE8"/>
    <w:rsid w:val="00CB0A63"/>
    <w:rsid w:val="00CB5A11"/>
    <w:rsid w:val="00CC3132"/>
    <w:rsid w:val="00CD11B4"/>
    <w:rsid w:val="00CD3227"/>
    <w:rsid w:val="00CD4BDC"/>
    <w:rsid w:val="00CD7E00"/>
    <w:rsid w:val="00CE009C"/>
    <w:rsid w:val="00CE046F"/>
    <w:rsid w:val="00CE19BF"/>
    <w:rsid w:val="00CE316F"/>
    <w:rsid w:val="00CE615D"/>
    <w:rsid w:val="00CE7FAE"/>
    <w:rsid w:val="00D018A4"/>
    <w:rsid w:val="00D02C6A"/>
    <w:rsid w:val="00D05B88"/>
    <w:rsid w:val="00D076FA"/>
    <w:rsid w:val="00D102EB"/>
    <w:rsid w:val="00D10C87"/>
    <w:rsid w:val="00D12EE1"/>
    <w:rsid w:val="00D1745B"/>
    <w:rsid w:val="00D2376A"/>
    <w:rsid w:val="00D24B49"/>
    <w:rsid w:val="00D376B0"/>
    <w:rsid w:val="00D4580D"/>
    <w:rsid w:val="00D57DA6"/>
    <w:rsid w:val="00D70B69"/>
    <w:rsid w:val="00D74258"/>
    <w:rsid w:val="00D75DB2"/>
    <w:rsid w:val="00D76407"/>
    <w:rsid w:val="00D76555"/>
    <w:rsid w:val="00D80B1A"/>
    <w:rsid w:val="00D857FF"/>
    <w:rsid w:val="00D9411E"/>
    <w:rsid w:val="00D9470F"/>
    <w:rsid w:val="00D94B10"/>
    <w:rsid w:val="00DA2D54"/>
    <w:rsid w:val="00DA32C8"/>
    <w:rsid w:val="00DA4A0A"/>
    <w:rsid w:val="00DA78F1"/>
    <w:rsid w:val="00DB2DAD"/>
    <w:rsid w:val="00DB3CBD"/>
    <w:rsid w:val="00DC06C1"/>
    <w:rsid w:val="00DC526A"/>
    <w:rsid w:val="00DC53D3"/>
    <w:rsid w:val="00DD08BA"/>
    <w:rsid w:val="00DD294B"/>
    <w:rsid w:val="00DD29A9"/>
    <w:rsid w:val="00DD2BE9"/>
    <w:rsid w:val="00DE01DF"/>
    <w:rsid w:val="00DE4CBB"/>
    <w:rsid w:val="00DF61DB"/>
    <w:rsid w:val="00DF7881"/>
    <w:rsid w:val="00E01811"/>
    <w:rsid w:val="00E01E70"/>
    <w:rsid w:val="00E03C16"/>
    <w:rsid w:val="00E075E0"/>
    <w:rsid w:val="00E10866"/>
    <w:rsid w:val="00E12472"/>
    <w:rsid w:val="00E1588A"/>
    <w:rsid w:val="00E2186F"/>
    <w:rsid w:val="00E21DEB"/>
    <w:rsid w:val="00E24CE7"/>
    <w:rsid w:val="00E25FAC"/>
    <w:rsid w:val="00E27BE6"/>
    <w:rsid w:val="00E31EAB"/>
    <w:rsid w:val="00E336F2"/>
    <w:rsid w:val="00E375C4"/>
    <w:rsid w:val="00E40FD8"/>
    <w:rsid w:val="00E41387"/>
    <w:rsid w:val="00E443A1"/>
    <w:rsid w:val="00E53188"/>
    <w:rsid w:val="00E53976"/>
    <w:rsid w:val="00E653D2"/>
    <w:rsid w:val="00E66459"/>
    <w:rsid w:val="00E72196"/>
    <w:rsid w:val="00E72755"/>
    <w:rsid w:val="00E736F3"/>
    <w:rsid w:val="00E760EB"/>
    <w:rsid w:val="00E76ABE"/>
    <w:rsid w:val="00E80E9B"/>
    <w:rsid w:val="00E8159C"/>
    <w:rsid w:val="00E81C41"/>
    <w:rsid w:val="00E85208"/>
    <w:rsid w:val="00E86E9F"/>
    <w:rsid w:val="00EA0EAE"/>
    <w:rsid w:val="00EA307A"/>
    <w:rsid w:val="00EA442F"/>
    <w:rsid w:val="00EB7C81"/>
    <w:rsid w:val="00EC3365"/>
    <w:rsid w:val="00EC43E4"/>
    <w:rsid w:val="00ED0E7E"/>
    <w:rsid w:val="00ED2A16"/>
    <w:rsid w:val="00ED30D1"/>
    <w:rsid w:val="00ED35AA"/>
    <w:rsid w:val="00ED4E02"/>
    <w:rsid w:val="00ED5BDF"/>
    <w:rsid w:val="00ED6314"/>
    <w:rsid w:val="00EE13B4"/>
    <w:rsid w:val="00EE2149"/>
    <w:rsid w:val="00EE25DB"/>
    <w:rsid w:val="00EE2620"/>
    <w:rsid w:val="00EE77BB"/>
    <w:rsid w:val="00F114C3"/>
    <w:rsid w:val="00F12D39"/>
    <w:rsid w:val="00F15DAF"/>
    <w:rsid w:val="00F16647"/>
    <w:rsid w:val="00F2008F"/>
    <w:rsid w:val="00F22601"/>
    <w:rsid w:val="00F23805"/>
    <w:rsid w:val="00F25A0F"/>
    <w:rsid w:val="00F2692B"/>
    <w:rsid w:val="00F3179C"/>
    <w:rsid w:val="00F321C6"/>
    <w:rsid w:val="00F324F1"/>
    <w:rsid w:val="00F37789"/>
    <w:rsid w:val="00F430D9"/>
    <w:rsid w:val="00F46FDF"/>
    <w:rsid w:val="00F50042"/>
    <w:rsid w:val="00F50395"/>
    <w:rsid w:val="00F5247E"/>
    <w:rsid w:val="00F56690"/>
    <w:rsid w:val="00F60160"/>
    <w:rsid w:val="00F60795"/>
    <w:rsid w:val="00F62D73"/>
    <w:rsid w:val="00F70470"/>
    <w:rsid w:val="00F72ABC"/>
    <w:rsid w:val="00F73DE7"/>
    <w:rsid w:val="00F7574B"/>
    <w:rsid w:val="00F77EAD"/>
    <w:rsid w:val="00F80030"/>
    <w:rsid w:val="00F90576"/>
    <w:rsid w:val="00F92A21"/>
    <w:rsid w:val="00F933A1"/>
    <w:rsid w:val="00FA33B4"/>
    <w:rsid w:val="00FA3FF7"/>
    <w:rsid w:val="00FA53D4"/>
    <w:rsid w:val="00FA6175"/>
    <w:rsid w:val="00FB130F"/>
    <w:rsid w:val="00FB4BCD"/>
    <w:rsid w:val="00FB4C2B"/>
    <w:rsid w:val="00FB50AD"/>
    <w:rsid w:val="00FB6C6C"/>
    <w:rsid w:val="00FB76B2"/>
    <w:rsid w:val="00FC436D"/>
    <w:rsid w:val="00FD3E57"/>
    <w:rsid w:val="00FD4E4D"/>
    <w:rsid w:val="00FD65FB"/>
    <w:rsid w:val="00FD67AC"/>
    <w:rsid w:val="00FE5786"/>
    <w:rsid w:val="00FE6083"/>
    <w:rsid w:val="00FE63A4"/>
    <w:rsid w:val="00FE6D5C"/>
    <w:rsid w:val="00FE7BD4"/>
    <w:rsid w:val="00FF3A1C"/>
  </w:rsids>
  <w:docVars>
    <w:docVar w:name="__Grammarly_42___1" w:val="H4sIAAAAAAAEAKtWcslP9kxRslIyNDa0MDA1N7EwNjM1MzAyMzVS0lEKTi0uzszPAykwtKgFAKn1wUItAAAA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60160"/>
    <w:rPr>
      <w:rFonts w:ascii="Sylfaen" w:hAnsi="Sylfaen"/>
      <w:lang w:val="en-GB"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7522EA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955C14"/>
    <w:pPr>
      <w:keepNext/>
      <w:spacing w:before="240" w:after="60"/>
      <w:outlineLvl w:val="2"/>
    </w:pPr>
    <w:rPr>
      <w:rFonts w:ascii="Calibri" w:eastAsia="MS Gothic" w:hAnsi="Calibr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A7264A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5170BD"/>
    <w:pPr>
      <w:suppressAutoHyphens/>
      <w:spacing w:before="240" w:after="60"/>
      <w:outlineLvl w:val="7"/>
    </w:pPr>
    <w:rPr>
      <w:rFonts w:ascii="Times New Roman" w:hAnsi="Times New Roman"/>
      <w:i/>
      <w:iCs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rCharCharCharCharCharChar">
    <w:name w:val="Char Char Char Char Char Char Char"/>
    <w:basedOn w:val="Normal"/>
    <w:rsid w:val="002629E0"/>
    <w:pPr>
      <w:spacing w:before="60" w:after="160" w:line="240" w:lineRule="exact"/>
    </w:pPr>
    <w:rPr>
      <w:rFonts w:ascii="Verdana" w:hAnsi="Verdana" w:cs="Arial"/>
      <w:color w:val="FF00FF"/>
      <w:szCs w:val="24"/>
    </w:rPr>
  </w:style>
  <w:style w:type="paragraph" w:customStyle="1" w:styleId="Char">
    <w:name w:val="Char"/>
    <w:basedOn w:val="Normal"/>
    <w:rsid w:val="00973EE4"/>
    <w:pPr>
      <w:spacing w:before="60" w:after="160" w:line="240" w:lineRule="exact"/>
    </w:pPr>
    <w:rPr>
      <w:rFonts w:ascii="Verdana" w:hAnsi="Verdana" w:cs="Arial"/>
      <w:color w:val="FF00FF"/>
      <w:szCs w:val="24"/>
    </w:rPr>
  </w:style>
  <w:style w:type="character" w:styleId="Hyperlink">
    <w:name w:val="Hyperlink"/>
    <w:rsid w:val="004C182E"/>
    <w:rPr>
      <w:color w:val="0000FF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096E06"/>
    <w:pPr>
      <w:ind w:left="720"/>
      <w:contextualSpacing/>
    </w:pPr>
    <w:rPr>
      <w:rFonts w:ascii="Times New Roman" w:hAnsi="Times New Roman"/>
      <w:color w:val="000000"/>
      <w:sz w:val="24"/>
      <w:szCs w:val="24"/>
      <w:lang w:val="en-US"/>
    </w:rPr>
  </w:style>
  <w:style w:type="character" w:styleId="CommentReference">
    <w:name w:val="annotation reference"/>
    <w:rsid w:val="00C953BD"/>
    <w:rPr>
      <w:sz w:val="16"/>
      <w:szCs w:val="16"/>
    </w:rPr>
  </w:style>
  <w:style w:type="paragraph" w:styleId="CommentText">
    <w:name w:val="annotation text"/>
    <w:basedOn w:val="Normal"/>
    <w:link w:val="CommentTextChar"/>
    <w:rsid w:val="00C953BD"/>
  </w:style>
  <w:style w:type="character" w:customStyle="1" w:styleId="CommentTextChar">
    <w:name w:val="Comment Text Char"/>
    <w:link w:val="CommentText"/>
    <w:rsid w:val="00C953BD"/>
    <w:rPr>
      <w:rFonts w:ascii="Sylfaen" w:hAnsi="Sylfaen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C953BD"/>
    <w:rPr>
      <w:b/>
      <w:bCs/>
    </w:rPr>
  </w:style>
  <w:style w:type="character" w:customStyle="1" w:styleId="CommentSubjectChar">
    <w:name w:val="Comment Subject Char"/>
    <w:link w:val="CommentSubject"/>
    <w:rsid w:val="00C953BD"/>
    <w:rPr>
      <w:rFonts w:ascii="Sylfaen" w:hAnsi="Sylfaen"/>
      <w:b/>
      <w:bCs/>
      <w:lang w:val="en-GB"/>
    </w:rPr>
  </w:style>
  <w:style w:type="paragraph" w:styleId="BalloonText">
    <w:name w:val="Balloon Text"/>
    <w:basedOn w:val="Normal"/>
    <w:link w:val="BalloonTextChar"/>
    <w:rsid w:val="00C953B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953BD"/>
    <w:rPr>
      <w:rFonts w:ascii="Segoe UI" w:hAnsi="Segoe UI" w:cs="Segoe UI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rsid w:val="004C6A2F"/>
    <w:pPr>
      <w:jc w:val="both"/>
    </w:pPr>
    <w:rPr>
      <w:rFonts w:ascii="Arial" w:hAnsi="Arial"/>
    </w:rPr>
  </w:style>
  <w:style w:type="character" w:customStyle="1" w:styleId="BodyTextIndentChar">
    <w:name w:val="Body Text Indent Char"/>
    <w:link w:val="BodyTextIndent"/>
    <w:rsid w:val="004C6A2F"/>
    <w:rPr>
      <w:rFonts w:ascii="Arial" w:hAnsi="Arial"/>
    </w:rPr>
  </w:style>
  <w:style w:type="character" w:customStyle="1" w:styleId="apple-converted-space">
    <w:name w:val="apple-converted-space"/>
    <w:rsid w:val="000A11C8"/>
  </w:style>
  <w:style w:type="character" w:customStyle="1" w:styleId="Heading3Char">
    <w:name w:val="Heading 3 Char"/>
    <w:link w:val="Heading3"/>
    <w:rsid w:val="00955C14"/>
    <w:rPr>
      <w:rFonts w:ascii="Calibri" w:eastAsia="MS Gothic" w:hAnsi="Calibri" w:cs="Times New Roman"/>
      <w:b/>
      <w:bCs/>
      <w:sz w:val="26"/>
      <w:szCs w:val="26"/>
      <w:lang w:val="en-GB"/>
    </w:rPr>
  </w:style>
  <w:style w:type="character" w:styleId="FollowedHyperlink">
    <w:name w:val="FollowedHyperlink"/>
    <w:rsid w:val="00955C14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200A9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200A9D"/>
    <w:rPr>
      <w:rFonts w:ascii="Sylfaen" w:hAnsi="Sylfaen"/>
      <w:lang w:val="en-GB"/>
    </w:rPr>
  </w:style>
  <w:style w:type="paragraph" w:styleId="Footer">
    <w:name w:val="footer"/>
    <w:basedOn w:val="Normal"/>
    <w:link w:val="FooterChar"/>
    <w:rsid w:val="00200A9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200A9D"/>
    <w:rPr>
      <w:rFonts w:ascii="Sylfaen" w:hAnsi="Sylfaen"/>
      <w:lang w:val="en-GB"/>
    </w:rPr>
  </w:style>
  <w:style w:type="character" w:styleId="PageNumber">
    <w:name w:val="page number"/>
    <w:rsid w:val="00200A9D"/>
  </w:style>
  <w:style w:type="character" w:customStyle="1" w:styleId="Heading4Char">
    <w:name w:val="Heading 4 Char"/>
    <w:link w:val="Heading4"/>
    <w:semiHidden/>
    <w:rsid w:val="00A7264A"/>
    <w:rPr>
      <w:rFonts w:ascii="Calibri" w:eastAsia="Times New Roman" w:hAnsi="Calibri" w:cs="Times New Roman"/>
      <w:b/>
      <w:bCs/>
      <w:sz w:val="28"/>
      <w:szCs w:val="28"/>
      <w:lang w:val="en-GB" w:eastAsia="en-US"/>
    </w:rPr>
  </w:style>
  <w:style w:type="table" w:styleId="TableGrid">
    <w:name w:val="Table Grid"/>
    <w:basedOn w:val="TableNormal"/>
    <w:uiPriority w:val="39"/>
    <w:rsid w:val="00F70470"/>
    <w:rPr>
      <w:rFonts w:ascii="Calibri" w:eastAsia="Calibri" w:hAnsi="Calibr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link w:val="Heading2"/>
    <w:rsid w:val="007522EA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1D30"/>
    <w:rPr>
      <w:color w:val="808080"/>
      <w:shd w:val="clear" w:color="auto" w:fill="E6E6E6"/>
    </w:rPr>
  </w:style>
  <w:style w:type="paragraph" w:styleId="ListParagraph">
    <w:name w:val="List Paragraph"/>
    <w:basedOn w:val="Normal"/>
    <w:link w:val="ListParagraphChar"/>
    <w:uiPriority w:val="34"/>
    <w:qFormat/>
    <w:rsid w:val="000453D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ListParagraphChar">
    <w:name w:val="List Paragraph Char"/>
    <w:link w:val="ListParagraph"/>
    <w:uiPriority w:val="34"/>
    <w:locked/>
    <w:rsid w:val="004E04C1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Bullet3Double">
    <w:name w:val="*Bullet #3 Double"/>
    <w:basedOn w:val="Normal"/>
    <w:uiPriority w:val="1"/>
    <w:rsid w:val="00FD65FB"/>
    <w:pPr>
      <w:numPr>
        <w:numId w:val="34"/>
      </w:numPr>
      <w:tabs>
        <w:tab w:val="left" w:pos="648"/>
        <w:tab w:val="clear" w:pos="1080"/>
      </w:tabs>
      <w:spacing w:after="60" w:line="260" w:lineRule="exact"/>
      <w:ind w:left="648" w:hanging="216"/>
    </w:pPr>
    <w:rPr>
      <w:rFonts w:ascii="Arial" w:eastAsia="PMingLiU" w:hAnsi="Arial"/>
      <w:color w:val="000000"/>
      <w:lang w:val="en-US" w:bidi="ar-DZ"/>
    </w:rPr>
  </w:style>
  <w:style w:type="character" w:customStyle="1" w:styleId="gi">
    <w:name w:val="gi"/>
    <w:basedOn w:val="DefaultParagraphFont"/>
    <w:rsid w:val="0014617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1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https://rdxfootmark.naukri.com/v2/track/openCv?trackingInfo=1181c073a21be16ec7fa47e1ab397020134f530e18705c4458440321091b5b581201180a19425b5f0e4356014b4450530401195c1333471b1b1114415e5d01514a011503504e1c180c571833471b1b0010495d5a08575601514841481f0f2b561358191b15001043095e08541b140e445745455d5f08054c1b00100317130d5d5d551c120a120011474a411b1213471b1b1115485a590e5448130f12115c6&amp;docType=docx" TargetMode="Externa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FC9AA-6236-4D2A-8B25-14A3C9785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5</Pages>
  <Words>1795</Words>
  <Characters>1023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ha Parwani</vt:lpstr>
    </vt:vector>
  </TitlesOfParts>
  <Company>Capgemini</Company>
  <LinksUpToDate>false</LinksUpToDate>
  <CharactersWithSpaces>120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ha Parwani</dc:title>
  <dc:creator>Diksha</dc:creator>
  <cp:lastModifiedBy>shriram joshi</cp:lastModifiedBy>
  <cp:revision>23</cp:revision>
  <cp:lastPrinted>2019-06-28T15:21:00Z</cp:lastPrinted>
  <dcterms:created xsi:type="dcterms:W3CDTF">2021-09-17T08:06:00Z</dcterms:created>
  <dcterms:modified xsi:type="dcterms:W3CDTF">2022-01-31T10:10:00Z</dcterms:modified>
</cp:coreProperties>
</file>